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D143A" w14:textId="77777777" w:rsidR="00C10E25" w:rsidRPr="000D4462" w:rsidRDefault="00C10E25" w:rsidP="0080215F">
      <w:pPr>
        <w:rPr>
          <w:b/>
          <w:lang w:val="en-GB"/>
        </w:rPr>
      </w:pPr>
      <w:r w:rsidRPr="000D4462">
        <w:rPr>
          <w:b/>
          <w:lang w:val="en-GB"/>
        </w:rPr>
        <w:t>Group members:</w:t>
      </w:r>
    </w:p>
    <w:tbl>
      <w:tblPr>
        <w:tblStyle w:val="TabloKlavuzu"/>
        <w:tblW w:w="0" w:type="auto"/>
        <w:tblLook w:val="04A0" w:firstRow="1" w:lastRow="0" w:firstColumn="1" w:lastColumn="0" w:noHBand="0" w:noVBand="1"/>
      </w:tblPr>
      <w:tblGrid>
        <w:gridCol w:w="2172"/>
        <w:gridCol w:w="2415"/>
        <w:gridCol w:w="2315"/>
        <w:gridCol w:w="2160"/>
      </w:tblGrid>
      <w:tr w:rsidR="007E0D4B" w:rsidRPr="000D4462" w14:paraId="175F2E07" w14:textId="77777777" w:rsidTr="007E0D4B">
        <w:tc>
          <w:tcPr>
            <w:tcW w:w="2242" w:type="dxa"/>
          </w:tcPr>
          <w:p w14:paraId="5F8DC11F" w14:textId="77777777" w:rsidR="007E0D4B" w:rsidRPr="000D4462" w:rsidRDefault="007E0D4B" w:rsidP="00C10E25">
            <w:pPr>
              <w:jc w:val="center"/>
              <w:rPr>
                <w:b/>
                <w:lang w:val="en-GB"/>
              </w:rPr>
            </w:pPr>
            <w:r w:rsidRPr="000D4462">
              <w:rPr>
                <w:b/>
                <w:lang w:val="en-GB"/>
              </w:rPr>
              <w:t>Group No</w:t>
            </w:r>
          </w:p>
        </w:tc>
        <w:tc>
          <w:tcPr>
            <w:tcW w:w="2476" w:type="dxa"/>
          </w:tcPr>
          <w:p w14:paraId="5C36AA1C" w14:textId="77777777" w:rsidR="007E0D4B" w:rsidRPr="000D4462" w:rsidRDefault="007E0D4B" w:rsidP="00C10E25">
            <w:pPr>
              <w:jc w:val="center"/>
              <w:rPr>
                <w:b/>
                <w:lang w:val="en-GB"/>
              </w:rPr>
            </w:pPr>
            <w:r w:rsidRPr="000D4462">
              <w:rPr>
                <w:b/>
                <w:lang w:val="en-GB"/>
              </w:rPr>
              <w:t>Student ID</w:t>
            </w:r>
          </w:p>
        </w:tc>
        <w:tc>
          <w:tcPr>
            <w:tcW w:w="2372" w:type="dxa"/>
          </w:tcPr>
          <w:p w14:paraId="3828EAEF" w14:textId="77777777" w:rsidR="007E0D4B" w:rsidRPr="000D4462" w:rsidRDefault="007E0D4B" w:rsidP="00C10E25">
            <w:pPr>
              <w:jc w:val="center"/>
              <w:rPr>
                <w:b/>
                <w:lang w:val="en-GB"/>
              </w:rPr>
            </w:pPr>
            <w:r w:rsidRPr="000D4462">
              <w:rPr>
                <w:b/>
                <w:lang w:val="en-GB"/>
              </w:rPr>
              <w:t>Name</w:t>
            </w:r>
          </w:p>
        </w:tc>
        <w:tc>
          <w:tcPr>
            <w:tcW w:w="2198" w:type="dxa"/>
          </w:tcPr>
          <w:p w14:paraId="14C9A8D8" w14:textId="77777777" w:rsidR="007E0D4B" w:rsidRPr="000D4462" w:rsidRDefault="007E0D4B" w:rsidP="00C10E25">
            <w:pPr>
              <w:jc w:val="center"/>
              <w:rPr>
                <w:b/>
                <w:lang w:val="en-GB"/>
              </w:rPr>
            </w:pPr>
            <w:r w:rsidRPr="000D4462">
              <w:rPr>
                <w:b/>
                <w:lang w:val="en-GB"/>
              </w:rPr>
              <w:t>Project Topic</w:t>
            </w:r>
          </w:p>
        </w:tc>
      </w:tr>
      <w:tr w:rsidR="007E0D4B" w:rsidRPr="000D4462" w14:paraId="36FEBCF8" w14:textId="77777777" w:rsidTr="007E0D4B">
        <w:tc>
          <w:tcPr>
            <w:tcW w:w="2242" w:type="dxa"/>
            <w:vMerge w:val="restart"/>
          </w:tcPr>
          <w:p w14:paraId="397587ED" w14:textId="363DD066" w:rsidR="007E0D4B" w:rsidRPr="000D4462" w:rsidRDefault="002310FA" w:rsidP="0080215F">
            <w:pPr>
              <w:rPr>
                <w:b/>
                <w:lang w:val="en-GB"/>
              </w:rPr>
            </w:pPr>
            <w:r w:rsidRPr="000D4462">
              <w:rPr>
                <w:b/>
                <w:lang w:val="en-GB"/>
              </w:rPr>
              <w:t>7</w:t>
            </w:r>
          </w:p>
        </w:tc>
        <w:tc>
          <w:tcPr>
            <w:tcW w:w="2476" w:type="dxa"/>
          </w:tcPr>
          <w:p w14:paraId="6CEC7094" w14:textId="39E9F21C" w:rsidR="007E0D4B" w:rsidRPr="000D4462" w:rsidRDefault="002310FA" w:rsidP="0080215F">
            <w:pPr>
              <w:rPr>
                <w:b/>
                <w:lang w:val="en-GB"/>
              </w:rPr>
            </w:pPr>
            <w:r w:rsidRPr="000D4462">
              <w:rPr>
                <w:b/>
                <w:lang w:val="en-GB"/>
              </w:rPr>
              <w:t>181805051</w:t>
            </w:r>
          </w:p>
        </w:tc>
        <w:tc>
          <w:tcPr>
            <w:tcW w:w="2372" w:type="dxa"/>
          </w:tcPr>
          <w:p w14:paraId="45A7C3AB" w14:textId="2BB31A00" w:rsidR="007E0D4B" w:rsidRPr="000D4462" w:rsidRDefault="002310FA" w:rsidP="0080215F">
            <w:pPr>
              <w:rPr>
                <w:b/>
                <w:lang w:val="en-GB"/>
              </w:rPr>
            </w:pPr>
            <w:r w:rsidRPr="000D4462">
              <w:rPr>
                <w:b/>
                <w:lang w:val="en-GB"/>
              </w:rPr>
              <w:t>Şevval Şimşek</w:t>
            </w:r>
          </w:p>
        </w:tc>
        <w:tc>
          <w:tcPr>
            <w:tcW w:w="2198" w:type="dxa"/>
            <w:vMerge w:val="restart"/>
          </w:tcPr>
          <w:p w14:paraId="500A5229" w14:textId="42A872D5" w:rsidR="002310FA" w:rsidRPr="000D4462" w:rsidRDefault="002310FA" w:rsidP="002310FA">
            <w:pPr>
              <w:rPr>
                <w:b/>
                <w:bCs/>
                <w:lang w:val="en-GB"/>
              </w:rPr>
            </w:pPr>
            <w:r w:rsidRPr="000D4462">
              <w:rPr>
                <w:b/>
                <w:bCs/>
                <w:lang w:val="en-GB"/>
              </w:rPr>
              <w:t>Supermarket Stock Control System</w:t>
            </w:r>
          </w:p>
        </w:tc>
      </w:tr>
      <w:tr w:rsidR="007E0D4B" w:rsidRPr="000D4462" w14:paraId="27B9B29D" w14:textId="77777777" w:rsidTr="007E0D4B">
        <w:tc>
          <w:tcPr>
            <w:tcW w:w="2242" w:type="dxa"/>
            <w:vMerge/>
          </w:tcPr>
          <w:p w14:paraId="65A45A45" w14:textId="77777777" w:rsidR="007E0D4B" w:rsidRPr="000D4462" w:rsidRDefault="007E0D4B" w:rsidP="0080215F">
            <w:pPr>
              <w:rPr>
                <w:b/>
                <w:lang w:val="en-GB"/>
              </w:rPr>
            </w:pPr>
          </w:p>
        </w:tc>
        <w:tc>
          <w:tcPr>
            <w:tcW w:w="2476" w:type="dxa"/>
          </w:tcPr>
          <w:p w14:paraId="6D2803A6" w14:textId="2497AC3A" w:rsidR="002310FA" w:rsidRPr="000D4462" w:rsidRDefault="002310FA" w:rsidP="0080215F">
            <w:pPr>
              <w:rPr>
                <w:b/>
                <w:lang w:val="en-GB"/>
              </w:rPr>
            </w:pPr>
            <w:r w:rsidRPr="000D4462">
              <w:rPr>
                <w:b/>
                <w:lang w:val="en-GB"/>
              </w:rPr>
              <w:t>181805067</w:t>
            </w:r>
          </w:p>
        </w:tc>
        <w:tc>
          <w:tcPr>
            <w:tcW w:w="2372" w:type="dxa"/>
          </w:tcPr>
          <w:p w14:paraId="3320D770" w14:textId="4579D74A" w:rsidR="007E0D4B" w:rsidRPr="000D4462" w:rsidRDefault="002310FA" w:rsidP="0080215F">
            <w:pPr>
              <w:rPr>
                <w:b/>
                <w:lang w:val="en-GB"/>
              </w:rPr>
            </w:pPr>
            <w:r w:rsidRPr="000D4462">
              <w:rPr>
                <w:b/>
                <w:lang w:val="en-GB"/>
              </w:rPr>
              <w:t>Buse Latife Beker</w:t>
            </w:r>
          </w:p>
        </w:tc>
        <w:tc>
          <w:tcPr>
            <w:tcW w:w="2198" w:type="dxa"/>
            <w:vMerge/>
          </w:tcPr>
          <w:p w14:paraId="0DF5BF54" w14:textId="77777777" w:rsidR="007E0D4B" w:rsidRPr="000D4462" w:rsidRDefault="007E0D4B" w:rsidP="0080215F">
            <w:pPr>
              <w:rPr>
                <w:b/>
                <w:lang w:val="en-GB"/>
              </w:rPr>
            </w:pPr>
          </w:p>
        </w:tc>
      </w:tr>
      <w:tr w:rsidR="007E0D4B" w:rsidRPr="000D4462" w14:paraId="47E81E02" w14:textId="77777777" w:rsidTr="007E0D4B">
        <w:tc>
          <w:tcPr>
            <w:tcW w:w="2242" w:type="dxa"/>
            <w:vMerge/>
          </w:tcPr>
          <w:p w14:paraId="1A05F440" w14:textId="77777777" w:rsidR="007E0D4B" w:rsidRPr="000D4462" w:rsidRDefault="007E0D4B" w:rsidP="0080215F">
            <w:pPr>
              <w:rPr>
                <w:b/>
                <w:lang w:val="en-GB"/>
              </w:rPr>
            </w:pPr>
          </w:p>
        </w:tc>
        <w:tc>
          <w:tcPr>
            <w:tcW w:w="2476" w:type="dxa"/>
          </w:tcPr>
          <w:p w14:paraId="7177EC1A" w14:textId="22D527CE" w:rsidR="007E0D4B" w:rsidRPr="000D4462" w:rsidRDefault="002310FA" w:rsidP="0080215F">
            <w:pPr>
              <w:rPr>
                <w:b/>
                <w:lang w:val="en-GB"/>
              </w:rPr>
            </w:pPr>
            <w:r w:rsidRPr="000D4462">
              <w:rPr>
                <w:b/>
                <w:lang w:val="en-GB"/>
              </w:rPr>
              <w:t>181805077</w:t>
            </w:r>
          </w:p>
        </w:tc>
        <w:tc>
          <w:tcPr>
            <w:tcW w:w="2372" w:type="dxa"/>
          </w:tcPr>
          <w:p w14:paraId="20A98BC5" w14:textId="0738C425" w:rsidR="007E0D4B" w:rsidRPr="000D4462" w:rsidRDefault="002310FA" w:rsidP="0080215F">
            <w:pPr>
              <w:rPr>
                <w:b/>
                <w:lang w:val="en-GB"/>
              </w:rPr>
            </w:pPr>
            <w:r w:rsidRPr="000D4462">
              <w:rPr>
                <w:b/>
                <w:lang w:val="en-GB"/>
              </w:rPr>
              <w:t>Emine Ece Coşkunçay</w:t>
            </w:r>
          </w:p>
        </w:tc>
        <w:tc>
          <w:tcPr>
            <w:tcW w:w="2198" w:type="dxa"/>
            <w:vMerge/>
          </w:tcPr>
          <w:p w14:paraId="2363D4D1" w14:textId="77777777" w:rsidR="007E0D4B" w:rsidRPr="000D4462" w:rsidRDefault="007E0D4B" w:rsidP="0080215F">
            <w:pPr>
              <w:rPr>
                <w:b/>
                <w:lang w:val="en-GB"/>
              </w:rPr>
            </w:pPr>
          </w:p>
        </w:tc>
      </w:tr>
    </w:tbl>
    <w:p w14:paraId="473B09C9" w14:textId="77777777" w:rsidR="00FB637B" w:rsidRPr="000D4462" w:rsidRDefault="00FB637B" w:rsidP="00FB637B">
      <w:pPr>
        <w:rPr>
          <w:rFonts w:cs="Thorndale for VST"/>
          <w:b/>
          <w:lang w:val="en-GB"/>
        </w:rPr>
      </w:pPr>
    </w:p>
    <w:p w14:paraId="3EF33012" w14:textId="77777777" w:rsidR="00271A4D" w:rsidRPr="000D4462" w:rsidRDefault="00271A4D" w:rsidP="00271A4D">
      <w:pPr>
        <w:rPr>
          <w:rFonts w:cs="Thorndale for VST"/>
          <w:b/>
          <w:lang w:val="en-GB"/>
        </w:rPr>
      </w:pPr>
    </w:p>
    <w:tbl>
      <w:tblPr>
        <w:tblStyle w:val="TabloKlavuzu"/>
        <w:tblW w:w="0" w:type="auto"/>
        <w:tblInd w:w="-5" w:type="dxa"/>
        <w:tblLook w:val="04A0" w:firstRow="1" w:lastRow="0" w:firstColumn="1" w:lastColumn="0" w:noHBand="0" w:noVBand="1"/>
      </w:tblPr>
      <w:tblGrid>
        <w:gridCol w:w="1836"/>
        <w:gridCol w:w="6724"/>
      </w:tblGrid>
      <w:tr w:rsidR="00D11E07" w:rsidRPr="000D4462" w14:paraId="06BBAB98" w14:textId="77777777" w:rsidTr="000D4462">
        <w:tc>
          <w:tcPr>
            <w:tcW w:w="1836" w:type="dxa"/>
          </w:tcPr>
          <w:p w14:paraId="12880A65" w14:textId="77777777" w:rsidR="00D11E07" w:rsidRPr="000D4462" w:rsidRDefault="0001791F" w:rsidP="00D11E07">
            <w:pPr>
              <w:rPr>
                <w:rFonts w:cs="Thorndale for VST"/>
                <w:b/>
                <w:lang w:val="en-GB"/>
              </w:rPr>
            </w:pPr>
            <w:r w:rsidRPr="000D4462">
              <w:rPr>
                <w:rFonts w:cs="Thorndale for VST"/>
                <w:b/>
                <w:lang w:val="en-GB"/>
              </w:rPr>
              <w:t>Query No</w:t>
            </w:r>
          </w:p>
        </w:tc>
        <w:tc>
          <w:tcPr>
            <w:tcW w:w="6724" w:type="dxa"/>
          </w:tcPr>
          <w:p w14:paraId="08036EBB" w14:textId="77777777" w:rsidR="00D11E07" w:rsidRPr="000D4462" w:rsidRDefault="0001791F" w:rsidP="00D11E07">
            <w:pPr>
              <w:rPr>
                <w:rFonts w:cs="Thorndale for VST"/>
                <w:b/>
                <w:lang w:val="en-GB"/>
              </w:rPr>
            </w:pPr>
            <w:r w:rsidRPr="000D4462">
              <w:rPr>
                <w:rFonts w:cs="Thorndale for VST"/>
                <w:b/>
                <w:lang w:val="en-GB"/>
              </w:rPr>
              <w:t>Requirements</w:t>
            </w:r>
          </w:p>
        </w:tc>
      </w:tr>
      <w:tr w:rsidR="00D11E07" w:rsidRPr="000D4462" w14:paraId="7038B64F" w14:textId="77777777" w:rsidTr="000D4462">
        <w:tc>
          <w:tcPr>
            <w:tcW w:w="1836" w:type="dxa"/>
          </w:tcPr>
          <w:p w14:paraId="68B28769" w14:textId="77777777" w:rsidR="00D11E07" w:rsidRPr="000D4462" w:rsidRDefault="0001791F" w:rsidP="00D11E07">
            <w:pPr>
              <w:rPr>
                <w:rFonts w:cs="Thorndale for VST"/>
                <w:b/>
                <w:lang w:val="en-GB"/>
              </w:rPr>
            </w:pPr>
            <w:r w:rsidRPr="000D4462">
              <w:rPr>
                <w:rFonts w:cs="Thorndale for VST"/>
                <w:b/>
                <w:lang w:val="en-GB"/>
              </w:rPr>
              <w:t>1</w:t>
            </w:r>
          </w:p>
        </w:tc>
        <w:tc>
          <w:tcPr>
            <w:tcW w:w="6724" w:type="dxa"/>
          </w:tcPr>
          <w:p w14:paraId="2401B2E5" w14:textId="77777777" w:rsidR="00D11E07" w:rsidRPr="000D4462" w:rsidRDefault="005526C3" w:rsidP="00D11E07">
            <w:pPr>
              <w:rPr>
                <w:rFonts w:cs="Thorndale for VST"/>
                <w:lang w:val="en-GB"/>
              </w:rPr>
            </w:pPr>
            <w:r w:rsidRPr="000D4462">
              <w:rPr>
                <w:rFonts w:cs="Thorndale for VST"/>
                <w:lang w:val="en-GB"/>
              </w:rPr>
              <w:t>1 table, at least 2 condition in WHERE clause</w:t>
            </w:r>
          </w:p>
        </w:tc>
      </w:tr>
      <w:tr w:rsidR="00D11E07" w:rsidRPr="000D4462" w14:paraId="1B1731A0" w14:textId="77777777" w:rsidTr="000D4462">
        <w:tc>
          <w:tcPr>
            <w:tcW w:w="1836" w:type="dxa"/>
          </w:tcPr>
          <w:p w14:paraId="4AB6DA9A" w14:textId="77777777" w:rsidR="00D11E07" w:rsidRPr="000D4462" w:rsidRDefault="0001791F" w:rsidP="00D11E07">
            <w:pPr>
              <w:rPr>
                <w:rFonts w:cs="Thorndale for VST"/>
                <w:b/>
                <w:lang w:val="en-GB"/>
              </w:rPr>
            </w:pPr>
            <w:r w:rsidRPr="000D4462">
              <w:rPr>
                <w:rFonts w:cs="Thorndale for VST"/>
                <w:b/>
                <w:lang w:val="en-GB"/>
              </w:rPr>
              <w:t>2</w:t>
            </w:r>
          </w:p>
        </w:tc>
        <w:tc>
          <w:tcPr>
            <w:tcW w:w="6724" w:type="dxa"/>
          </w:tcPr>
          <w:p w14:paraId="63ED20FB" w14:textId="77777777" w:rsidR="00D11E07" w:rsidRPr="000D4462" w:rsidRDefault="005526C3" w:rsidP="005526C3">
            <w:pPr>
              <w:rPr>
                <w:rFonts w:cs="Thorndale for VST"/>
                <w:lang w:val="en-GB"/>
              </w:rPr>
            </w:pPr>
            <w:r w:rsidRPr="000D4462">
              <w:rPr>
                <w:rFonts w:cs="Thorndale for VST"/>
                <w:lang w:val="en-GB"/>
              </w:rPr>
              <w:t>1 table, retrieve all attributes and ORDER BY primary key.</w:t>
            </w:r>
          </w:p>
        </w:tc>
      </w:tr>
      <w:tr w:rsidR="00D11E07" w:rsidRPr="000D4462" w14:paraId="3C6296B3" w14:textId="77777777" w:rsidTr="000D4462">
        <w:tc>
          <w:tcPr>
            <w:tcW w:w="1836" w:type="dxa"/>
          </w:tcPr>
          <w:p w14:paraId="63D784F0" w14:textId="77777777" w:rsidR="00D11E07" w:rsidRPr="000D4462" w:rsidRDefault="0001791F" w:rsidP="00D11E07">
            <w:pPr>
              <w:rPr>
                <w:rFonts w:cs="Thorndale for VST"/>
                <w:b/>
                <w:lang w:val="en-GB"/>
              </w:rPr>
            </w:pPr>
            <w:r w:rsidRPr="000D4462">
              <w:rPr>
                <w:rFonts w:cs="Thorndale for VST"/>
                <w:b/>
                <w:lang w:val="en-GB"/>
              </w:rPr>
              <w:t>3</w:t>
            </w:r>
          </w:p>
        </w:tc>
        <w:tc>
          <w:tcPr>
            <w:tcW w:w="6724" w:type="dxa"/>
          </w:tcPr>
          <w:p w14:paraId="5E13E5C5" w14:textId="77777777" w:rsidR="00D11E07" w:rsidRPr="000D4462" w:rsidRDefault="005526C3" w:rsidP="00D11E07">
            <w:pPr>
              <w:rPr>
                <w:rFonts w:cs="Thorndale for VST"/>
                <w:lang w:val="en-GB"/>
              </w:rPr>
            </w:pPr>
            <w:r w:rsidRPr="000D4462">
              <w:rPr>
                <w:rFonts w:cs="Thorndale for VST"/>
                <w:lang w:val="en-GB"/>
              </w:rPr>
              <w:t>1 table, use BETWEEN … AND …</w:t>
            </w:r>
          </w:p>
        </w:tc>
      </w:tr>
      <w:tr w:rsidR="00D11E07" w:rsidRPr="000D4462" w14:paraId="7FAD9EA9" w14:textId="77777777" w:rsidTr="000D4462">
        <w:tc>
          <w:tcPr>
            <w:tcW w:w="1836" w:type="dxa"/>
          </w:tcPr>
          <w:p w14:paraId="2D3C2C97" w14:textId="77777777" w:rsidR="00D11E07" w:rsidRPr="000D4462" w:rsidRDefault="0001791F" w:rsidP="00D11E07">
            <w:pPr>
              <w:rPr>
                <w:rFonts w:cs="Thorndale for VST"/>
                <w:b/>
                <w:lang w:val="en-GB"/>
              </w:rPr>
            </w:pPr>
            <w:r w:rsidRPr="000D4462">
              <w:rPr>
                <w:rFonts w:cs="Thorndale for VST"/>
                <w:b/>
                <w:lang w:val="en-GB"/>
              </w:rPr>
              <w:t>4</w:t>
            </w:r>
          </w:p>
        </w:tc>
        <w:tc>
          <w:tcPr>
            <w:tcW w:w="6724" w:type="dxa"/>
          </w:tcPr>
          <w:p w14:paraId="78877558" w14:textId="77777777" w:rsidR="00D11E07" w:rsidRPr="000D4462" w:rsidRDefault="00435C95" w:rsidP="00D11E07">
            <w:pPr>
              <w:rPr>
                <w:rFonts w:cs="Thorndale for VST"/>
                <w:lang w:val="en-GB"/>
              </w:rPr>
            </w:pPr>
            <w:r w:rsidRPr="000D4462">
              <w:rPr>
                <w:rFonts w:cs="Thorndale for VST"/>
                <w:lang w:val="en-GB"/>
              </w:rPr>
              <w:t>1 table, use NOT NULL</w:t>
            </w:r>
          </w:p>
        </w:tc>
      </w:tr>
      <w:tr w:rsidR="00D11E07" w:rsidRPr="000D4462" w14:paraId="6FA18F3F" w14:textId="77777777" w:rsidTr="000D4462">
        <w:tc>
          <w:tcPr>
            <w:tcW w:w="1836" w:type="dxa"/>
          </w:tcPr>
          <w:p w14:paraId="42ACB69A" w14:textId="77777777" w:rsidR="00D11E07" w:rsidRPr="000D4462" w:rsidRDefault="0001791F" w:rsidP="00D11E07">
            <w:pPr>
              <w:rPr>
                <w:rFonts w:cs="Thorndale for VST"/>
                <w:b/>
                <w:lang w:val="en-GB"/>
              </w:rPr>
            </w:pPr>
            <w:r w:rsidRPr="000D4462">
              <w:rPr>
                <w:rFonts w:cs="Thorndale for VST"/>
                <w:b/>
                <w:lang w:val="en-GB"/>
              </w:rPr>
              <w:t>5</w:t>
            </w:r>
          </w:p>
        </w:tc>
        <w:tc>
          <w:tcPr>
            <w:tcW w:w="6724" w:type="dxa"/>
          </w:tcPr>
          <w:p w14:paraId="76E5F980" w14:textId="77777777" w:rsidR="00D11E07" w:rsidRPr="000D4462" w:rsidRDefault="00271A4D" w:rsidP="00271A4D">
            <w:pPr>
              <w:rPr>
                <w:rFonts w:cs="Thorndale for VST"/>
                <w:lang w:val="en-GB"/>
              </w:rPr>
            </w:pPr>
            <w:r w:rsidRPr="000D4462">
              <w:rPr>
                <w:rFonts w:cs="Thorndale for VST"/>
                <w:lang w:val="en-GB"/>
              </w:rPr>
              <w:t>1 table,  use MAX, MIN, AVG (Ex: Find max, min, avg salary of employee)</w:t>
            </w:r>
          </w:p>
        </w:tc>
      </w:tr>
      <w:tr w:rsidR="00D11E07" w:rsidRPr="000D4462" w14:paraId="01C43A6B" w14:textId="77777777" w:rsidTr="000D4462">
        <w:tc>
          <w:tcPr>
            <w:tcW w:w="1836" w:type="dxa"/>
          </w:tcPr>
          <w:p w14:paraId="24014585" w14:textId="77777777" w:rsidR="00D11E07" w:rsidRPr="000D4462" w:rsidRDefault="0001791F" w:rsidP="00D11E07">
            <w:pPr>
              <w:rPr>
                <w:rFonts w:cs="Thorndale for VST"/>
                <w:b/>
                <w:lang w:val="en-GB"/>
              </w:rPr>
            </w:pPr>
            <w:r w:rsidRPr="000D4462">
              <w:rPr>
                <w:rFonts w:cs="Thorndale for VST"/>
                <w:b/>
                <w:lang w:val="en-GB"/>
              </w:rPr>
              <w:t>6</w:t>
            </w:r>
          </w:p>
        </w:tc>
        <w:tc>
          <w:tcPr>
            <w:tcW w:w="6724" w:type="dxa"/>
          </w:tcPr>
          <w:p w14:paraId="5FD4CCDE" w14:textId="77777777" w:rsidR="00D11E07" w:rsidRPr="000D4462" w:rsidRDefault="00C14995" w:rsidP="00D11E07">
            <w:pPr>
              <w:rPr>
                <w:rFonts w:cs="Thorndale for VST"/>
                <w:lang w:val="en-GB"/>
              </w:rPr>
            </w:pPr>
            <w:r w:rsidRPr="000D4462">
              <w:rPr>
                <w:rFonts w:cs="Thorndale for VST"/>
                <w:lang w:val="en-GB"/>
              </w:rPr>
              <w:t>2 table, use COUNT, SUM</w:t>
            </w:r>
          </w:p>
        </w:tc>
      </w:tr>
      <w:tr w:rsidR="00D11E07" w:rsidRPr="000D4462" w14:paraId="3A6ECED8" w14:textId="77777777" w:rsidTr="000D4462">
        <w:tc>
          <w:tcPr>
            <w:tcW w:w="1836" w:type="dxa"/>
          </w:tcPr>
          <w:p w14:paraId="6001BF36" w14:textId="77777777" w:rsidR="00D11E07" w:rsidRPr="000D4462" w:rsidRDefault="0001791F" w:rsidP="00D11E07">
            <w:pPr>
              <w:rPr>
                <w:rFonts w:cs="Thorndale for VST"/>
                <w:b/>
                <w:lang w:val="en-GB"/>
              </w:rPr>
            </w:pPr>
            <w:r w:rsidRPr="000D4462">
              <w:rPr>
                <w:rFonts w:cs="Thorndale for VST"/>
                <w:b/>
                <w:lang w:val="en-GB"/>
              </w:rPr>
              <w:t>7</w:t>
            </w:r>
          </w:p>
        </w:tc>
        <w:tc>
          <w:tcPr>
            <w:tcW w:w="6724" w:type="dxa"/>
          </w:tcPr>
          <w:p w14:paraId="3E115821" w14:textId="77777777" w:rsidR="00D11E07" w:rsidRPr="000D4462" w:rsidRDefault="00C14995" w:rsidP="00D11E07">
            <w:pPr>
              <w:rPr>
                <w:rFonts w:cs="Thorndale for VST"/>
                <w:lang w:val="en-GB"/>
              </w:rPr>
            </w:pPr>
            <w:r w:rsidRPr="000D4462">
              <w:rPr>
                <w:rFonts w:cs="Thorndale for VST"/>
                <w:lang w:val="en-GB"/>
              </w:rPr>
              <w:t xml:space="preserve">use GROUP BY </w:t>
            </w:r>
          </w:p>
        </w:tc>
      </w:tr>
      <w:tr w:rsidR="00D11E07" w:rsidRPr="000D4462" w14:paraId="3FE2BC8C" w14:textId="77777777" w:rsidTr="000D4462">
        <w:tc>
          <w:tcPr>
            <w:tcW w:w="1836" w:type="dxa"/>
          </w:tcPr>
          <w:p w14:paraId="4801FAAD" w14:textId="77777777" w:rsidR="00D11E07" w:rsidRPr="000D4462" w:rsidRDefault="0001791F" w:rsidP="00D11E07">
            <w:pPr>
              <w:rPr>
                <w:rFonts w:cs="Thorndale for VST"/>
                <w:b/>
                <w:lang w:val="en-GB"/>
              </w:rPr>
            </w:pPr>
            <w:r w:rsidRPr="000D4462">
              <w:rPr>
                <w:rFonts w:cs="Thorndale for VST"/>
                <w:b/>
                <w:lang w:val="en-GB"/>
              </w:rPr>
              <w:t>8</w:t>
            </w:r>
          </w:p>
        </w:tc>
        <w:tc>
          <w:tcPr>
            <w:tcW w:w="6724" w:type="dxa"/>
          </w:tcPr>
          <w:p w14:paraId="0EFAA042" w14:textId="77777777" w:rsidR="00D11E07" w:rsidRPr="000D4462" w:rsidRDefault="00C14995" w:rsidP="00D11E07">
            <w:pPr>
              <w:rPr>
                <w:rFonts w:cs="Thorndale for VST"/>
                <w:lang w:val="en-GB"/>
              </w:rPr>
            </w:pPr>
            <w:r w:rsidRPr="000D4462">
              <w:rPr>
                <w:rFonts w:cs="Thorndale for VST"/>
                <w:lang w:val="en-GB"/>
              </w:rPr>
              <w:t xml:space="preserve">use HAVING </w:t>
            </w:r>
          </w:p>
        </w:tc>
      </w:tr>
      <w:tr w:rsidR="00D11E07" w:rsidRPr="000D4462" w14:paraId="39CEBEBB" w14:textId="77777777" w:rsidTr="000D4462">
        <w:tc>
          <w:tcPr>
            <w:tcW w:w="1836" w:type="dxa"/>
          </w:tcPr>
          <w:p w14:paraId="78682604" w14:textId="77777777" w:rsidR="00D11E07" w:rsidRPr="000D4462" w:rsidRDefault="0001791F" w:rsidP="00D11E07">
            <w:pPr>
              <w:rPr>
                <w:rFonts w:cs="Thorndale for VST"/>
                <w:b/>
                <w:lang w:val="en-GB"/>
              </w:rPr>
            </w:pPr>
            <w:r w:rsidRPr="000D4462">
              <w:rPr>
                <w:rFonts w:cs="Thorndale for VST"/>
                <w:b/>
                <w:lang w:val="en-GB"/>
              </w:rPr>
              <w:t>9</w:t>
            </w:r>
          </w:p>
        </w:tc>
        <w:tc>
          <w:tcPr>
            <w:tcW w:w="6724" w:type="dxa"/>
          </w:tcPr>
          <w:p w14:paraId="4E875B84" w14:textId="77777777" w:rsidR="00D11E07" w:rsidRPr="000D4462" w:rsidRDefault="00C14995" w:rsidP="00D11E07">
            <w:pPr>
              <w:rPr>
                <w:rFonts w:cs="Thorndale for VST"/>
                <w:lang w:val="en-GB"/>
              </w:rPr>
            </w:pPr>
            <w:r w:rsidRPr="000D4462">
              <w:rPr>
                <w:rFonts w:cs="Thorndale for VST"/>
                <w:lang w:val="en-GB"/>
              </w:rPr>
              <w:t>use LIKE (substring comparision)</w:t>
            </w:r>
          </w:p>
        </w:tc>
      </w:tr>
      <w:tr w:rsidR="00D11E07" w:rsidRPr="000D4462" w14:paraId="12188D48" w14:textId="77777777" w:rsidTr="000D4462">
        <w:tc>
          <w:tcPr>
            <w:tcW w:w="1836" w:type="dxa"/>
          </w:tcPr>
          <w:p w14:paraId="4B77D55D" w14:textId="77777777" w:rsidR="00D11E07" w:rsidRPr="000D4462" w:rsidRDefault="0001791F" w:rsidP="00D11E07">
            <w:pPr>
              <w:rPr>
                <w:rFonts w:cs="Thorndale for VST"/>
                <w:b/>
                <w:lang w:val="en-GB"/>
              </w:rPr>
            </w:pPr>
            <w:r w:rsidRPr="000D4462">
              <w:rPr>
                <w:rFonts w:cs="Thorndale for VST"/>
                <w:b/>
                <w:lang w:val="en-GB"/>
              </w:rPr>
              <w:t>10</w:t>
            </w:r>
          </w:p>
        </w:tc>
        <w:tc>
          <w:tcPr>
            <w:tcW w:w="6724" w:type="dxa"/>
          </w:tcPr>
          <w:p w14:paraId="4F412AEC" w14:textId="77777777" w:rsidR="00D11E07" w:rsidRPr="000D4462" w:rsidRDefault="00C14995" w:rsidP="00D11E07">
            <w:pPr>
              <w:rPr>
                <w:rFonts w:cs="Thorndale for VST"/>
                <w:lang w:val="en-GB"/>
              </w:rPr>
            </w:pPr>
            <w:r w:rsidRPr="000D4462">
              <w:rPr>
                <w:rFonts w:cs="Thorndale for VST"/>
                <w:lang w:val="en-GB"/>
              </w:rPr>
              <w:t>UPDATE one of the existing record in a table</w:t>
            </w:r>
          </w:p>
        </w:tc>
      </w:tr>
      <w:tr w:rsidR="00D11E07" w:rsidRPr="000D4462" w14:paraId="4B31D8CC" w14:textId="77777777" w:rsidTr="000D4462">
        <w:tc>
          <w:tcPr>
            <w:tcW w:w="1836" w:type="dxa"/>
          </w:tcPr>
          <w:p w14:paraId="52F0CC10" w14:textId="77777777" w:rsidR="00D11E07" w:rsidRPr="000D4462" w:rsidRDefault="0001791F" w:rsidP="00D11E07">
            <w:pPr>
              <w:rPr>
                <w:rFonts w:cs="Thorndale for VST"/>
                <w:b/>
                <w:lang w:val="en-GB"/>
              </w:rPr>
            </w:pPr>
            <w:r w:rsidRPr="000D4462">
              <w:rPr>
                <w:rFonts w:cs="Thorndale for VST"/>
                <w:b/>
                <w:lang w:val="en-GB"/>
              </w:rPr>
              <w:t>11</w:t>
            </w:r>
          </w:p>
        </w:tc>
        <w:tc>
          <w:tcPr>
            <w:tcW w:w="6724" w:type="dxa"/>
          </w:tcPr>
          <w:p w14:paraId="7AD15188" w14:textId="77777777" w:rsidR="00D11E07" w:rsidRPr="000D4462" w:rsidRDefault="00271A4D" w:rsidP="00D11E07">
            <w:pPr>
              <w:rPr>
                <w:rFonts w:cs="Thorndale for VST"/>
                <w:lang w:val="en-GB"/>
              </w:rPr>
            </w:pPr>
            <w:r w:rsidRPr="000D4462">
              <w:rPr>
                <w:rFonts w:cs="Thorndale for VST"/>
                <w:lang w:val="en-GB"/>
              </w:rPr>
              <w:t>Inner Join</w:t>
            </w:r>
          </w:p>
        </w:tc>
      </w:tr>
      <w:tr w:rsidR="00D11E07" w:rsidRPr="000D4462" w14:paraId="00F52A1E" w14:textId="77777777" w:rsidTr="000D4462">
        <w:tc>
          <w:tcPr>
            <w:tcW w:w="1836" w:type="dxa"/>
          </w:tcPr>
          <w:p w14:paraId="5256F6D4" w14:textId="77777777" w:rsidR="00D11E07" w:rsidRPr="000D4462" w:rsidRDefault="0001791F" w:rsidP="00D11E07">
            <w:pPr>
              <w:rPr>
                <w:rFonts w:cs="Thorndale for VST"/>
                <w:b/>
                <w:lang w:val="en-GB"/>
              </w:rPr>
            </w:pPr>
            <w:r w:rsidRPr="000D4462">
              <w:rPr>
                <w:rFonts w:cs="Thorndale for VST"/>
                <w:b/>
                <w:lang w:val="en-GB"/>
              </w:rPr>
              <w:t>12</w:t>
            </w:r>
          </w:p>
        </w:tc>
        <w:tc>
          <w:tcPr>
            <w:tcW w:w="6724" w:type="dxa"/>
          </w:tcPr>
          <w:p w14:paraId="6D48125B" w14:textId="77777777" w:rsidR="00D11E07" w:rsidRPr="000D4462" w:rsidRDefault="00770FEB" w:rsidP="00D11E07">
            <w:pPr>
              <w:rPr>
                <w:rFonts w:cs="Thorndale for VST"/>
                <w:lang w:val="en-GB"/>
              </w:rPr>
            </w:pPr>
            <w:r w:rsidRPr="000D4462">
              <w:rPr>
                <w:rFonts w:cs="Thorndale for VST"/>
                <w:lang w:val="en-GB"/>
              </w:rPr>
              <w:t>Join</w:t>
            </w:r>
          </w:p>
        </w:tc>
      </w:tr>
      <w:tr w:rsidR="00D11E07" w:rsidRPr="000D4462" w14:paraId="3C4DC2BF" w14:textId="77777777" w:rsidTr="000D4462">
        <w:tc>
          <w:tcPr>
            <w:tcW w:w="1836" w:type="dxa"/>
          </w:tcPr>
          <w:p w14:paraId="585D7A84" w14:textId="77777777" w:rsidR="00D11E07" w:rsidRPr="000D4462" w:rsidRDefault="0001791F" w:rsidP="00D11E07">
            <w:pPr>
              <w:rPr>
                <w:rFonts w:cs="Thorndale for VST"/>
                <w:b/>
                <w:lang w:val="en-GB"/>
              </w:rPr>
            </w:pPr>
            <w:r w:rsidRPr="000D4462">
              <w:rPr>
                <w:rFonts w:cs="Thorndale for VST"/>
                <w:b/>
                <w:lang w:val="en-GB"/>
              </w:rPr>
              <w:t>13</w:t>
            </w:r>
          </w:p>
        </w:tc>
        <w:tc>
          <w:tcPr>
            <w:tcW w:w="6724" w:type="dxa"/>
          </w:tcPr>
          <w:p w14:paraId="15320DF2" w14:textId="77777777" w:rsidR="00D11E07" w:rsidRPr="000D4462" w:rsidRDefault="00770FEB" w:rsidP="00D11E07">
            <w:pPr>
              <w:rPr>
                <w:rFonts w:cs="Thorndale for VST"/>
                <w:lang w:val="en-GB"/>
              </w:rPr>
            </w:pPr>
            <w:r w:rsidRPr="000D4462">
              <w:rPr>
                <w:rFonts w:cs="Thorndale for VST"/>
                <w:lang w:val="en-GB"/>
              </w:rPr>
              <w:t>Join</w:t>
            </w:r>
          </w:p>
        </w:tc>
      </w:tr>
      <w:tr w:rsidR="00770FEB" w:rsidRPr="000D4462" w14:paraId="6FF48F3A" w14:textId="77777777" w:rsidTr="000D4462">
        <w:tc>
          <w:tcPr>
            <w:tcW w:w="1836" w:type="dxa"/>
          </w:tcPr>
          <w:p w14:paraId="0E34FE52" w14:textId="77777777" w:rsidR="00770FEB" w:rsidRPr="000D4462" w:rsidRDefault="00770FEB" w:rsidP="00770FEB">
            <w:pPr>
              <w:rPr>
                <w:rFonts w:cs="Thorndale for VST"/>
                <w:b/>
                <w:lang w:val="en-GB"/>
              </w:rPr>
            </w:pPr>
            <w:r w:rsidRPr="000D4462">
              <w:rPr>
                <w:rFonts w:cs="Thorndale for VST"/>
                <w:b/>
                <w:lang w:val="en-GB"/>
              </w:rPr>
              <w:t>14</w:t>
            </w:r>
          </w:p>
        </w:tc>
        <w:tc>
          <w:tcPr>
            <w:tcW w:w="6724" w:type="dxa"/>
          </w:tcPr>
          <w:p w14:paraId="220D369B" w14:textId="77777777" w:rsidR="00770FEB" w:rsidRPr="000D4462" w:rsidRDefault="00770FEB" w:rsidP="00770FEB">
            <w:pPr>
              <w:rPr>
                <w:rFonts w:cs="Thorndale for VST"/>
                <w:lang w:val="en-GB"/>
              </w:rPr>
            </w:pPr>
            <w:r w:rsidRPr="000D4462">
              <w:rPr>
                <w:rFonts w:cs="Thorndale for VST"/>
                <w:lang w:val="en-GB"/>
              </w:rPr>
              <w:t>Left Outer Join</w:t>
            </w:r>
          </w:p>
        </w:tc>
      </w:tr>
      <w:tr w:rsidR="00770FEB" w:rsidRPr="000D4462" w14:paraId="4D8A67DA" w14:textId="77777777" w:rsidTr="000D4462">
        <w:tc>
          <w:tcPr>
            <w:tcW w:w="1836" w:type="dxa"/>
          </w:tcPr>
          <w:p w14:paraId="1427A9BF" w14:textId="77777777" w:rsidR="00770FEB" w:rsidRPr="000D4462" w:rsidRDefault="00770FEB" w:rsidP="00770FEB">
            <w:pPr>
              <w:rPr>
                <w:rFonts w:cs="Thorndale for VST"/>
                <w:b/>
                <w:lang w:val="en-GB"/>
              </w:rPr>
            </w:pPr>
            <w:r w:rsidRPr="000D4462">
              <w:rPr>
                <w:rFonts w:cs="Thorndale for VST"/>
                <w:b/>
                <w:lang w:val="en-GB"/>
              </w:rPr>
              <w:t>15</w:t>
            </w:r>
          </w:p>
        </w:tc>
        <w:tc>
          <w:tcPr>
            <w:tcW w:w="6724" w:type="dxa"/>
          </w:tcPr>
          <w:p w14:paraId="50A7B9A9" w14:textId="77777777" w:rsidR="00770FEB" w:rsidRPr="000D4462" w:rsidRDefault="00770FEB" w:rsidP="00770FEB">
            <w:pPr>
              <w:rPr>
                <w:rFonts w:cs="Thorndale for VST"/>
                <w:lang w:val="en-GB"/>
              </w:rPr>
            </w:pPr>
            <w:r w:rsidRPr="000D4462">
              <w:rPr>
                <w:rFonts w:cs="Thorndale for VST"/>
                <w:lang w:val="en-GB"/>
              </w:rPr>
              <w:t>Right Outer Join</w:t>
            </w:r>
          </w:p>
        </w:tc>
      </w:tr>
      <w:tr w:rsidR="00770FEB" w:rsidRPr="000D4462" w14:paraId="356F85FB" w14:textId="77777777" w:rsidTr="000D4462">
        <w:tc>
          <w:tcPr>
            <w:tcW w:w="1836" w:type="dxa"/>
          </w:tcPr>
          <w:p w14:paraId="51BEFFC5" w14:textId="77777777" w:rsidR="00770FEB" w:rsidRPr="000D4462" w:rsidRDefault="00770FEB" w:rsidP="00770FEB">
            <w:pPr>
              <w:rPr>
                <w:rFonts w:cs="Thorndale for VST"/>
                <w:b/>
                <w:lang w:val="en-GB"/>
              </w:rPr>
            </w:pPr>
            <w:r w:rsidRPr="000D4462">
              <w:rPr>
                <w:rFonts w:cs="Thorndale for VST"/>
                <w:b/>
                <w:lang w:val="en-GB"/>
              </w:rPr>
              <w:t>16</w:t>
            </w:r>
          </w:p>
        </w:tc>
        <w:tc>
          <w:tcPr>
            <w:tcW w:w="6724" w:type="dxa"/>
          </w:tcPr>
          <w:p w14:paraId="2766FFC9" w14:textId="77777777" w:rsidR="00770FEB" w:rsidRPr="000D4462" w:rsidRDefault="00770FEB" w:rsidP="00770FEB">
            <w:pPr>
              <w:rPr>
                <w:rFonts w:cs="Thorndale for VST"/>
                <w:lang w:val="en-GB"/>
              </w:rPr>
            </w:pPr>
            <w:r w:rsidRPr="000D4462">
              <w:rPr>
                <w:rFonts w:cs="Thorndale for VST"/>
                <w:lang w:val="en-GB"/>
              </w:rPr>
              <w:t>Full Outer Join</w:t>
            </w:r>
          </w:p>
        </w:tc>
      </w:tr>
      <w:tr w:rsidR="00770FEB" w:rsidRPr="000D4462" w14:paraId="1667ABB1" w14:textId="77777777" w:rsidTr="000D4462">
        <w:tc>
          <w:tcPr>
            <w:tcW w:w="1836" w:type="dxa"/>
          </w:tcPr>
          <w:p w14:paraId="1273BE5C" w14:textId="77777777" w:rsidR="00770FEB" w:rsidRPr="000D4462" w:rsidRDefault="00770FEB" w:rsidP="00770FEB">
            <w:pPr>
              <w:rPr>
                <w:rFonts w:cs="Thorndale for VST"/>
                <w:b/>
                <w:lang w:val="en-GB"/>
              </w:rPr>
            </w:pPr>
            <w:r w:rsidRPr="000D4462">
              <w:rPr>
                <w:rFonts w:cs="Thorndale for VST"/>
                <w:b/>
                <w:lang w:val="en-GB"/>
              </w:rPr>
              <w:t>17</w:t>
            </w:r>
          </w:p>
        </w:tc>
        <w:tc>
          <w:tcPr>
            <w:tcW w:w="6724" w:type="dxa"/>
          </w:tcPr>
          <w:p w14:paraId="7D5A9088" w14:textId="77777777" w:rsidR="00770FEB" w:rsidRPr="000D4462" w:rsidRDefault="00770FEB" w:rsidP="00770FEB">
            <w:pPr>
              <w:rPr>
                <w:rFonts w:cs="Thorndale for VST"/>
                <w:lang w:val="en-GB"/>
              </w:rPr>
            </w:pPr>
            <w:r w:rsidRPr="000D4462">
              <w:rPr>
                <w:rFonts w:cs="Thorndale for VST"/>
                <w:lang w:val="en-GB"/>
              </w:rPr>
              <w:t>Stored Procedure</w:t>
            </w:r>
          </w:p>
        </w:tc>
      </w:tr>
      <w:tr w:rsidR="00770FEB" w:rsidRPr="000D4462" w14:paraId="77FCD3A0" w14:textId="77777777" w:rsidTr="000D4462">
        <w:tc>
          <w:tcPr>
            <w:tcW w:w="1836" w:type="dxa"/>
          </w:tcPr>
          <w:p w14:paraId="22326990" w14:textId="77777777" w:rsidR="00770FEB" w:rsidRPr="000D4462" w:rsidRDefault="00770FEB" w:rsidP="00770FEB">
            <w:pPr>
              <w:rPr>
                <w:rFonts w:cs="Thorndale for VST"/>
                <w:b/>
                <w:lang w:val="en-GB"/>
              </w:rPr>
            </w:pPr>
            <w:r w:rsidRPr="000D4462">
              <w:rPr>
                <w:rFonts w:cs="Thorndale for VST"/>
                <w:b/>
                <w:lang w:val="en-GB"/>
              </w:rPr>
              <w:t>18</w:t>
            </w:r>
          </w:p>
        </w:tc>
        <w:tc>
          <w:tcPr>
            <w:tcW w:w="6724" w:type="dxa"/>
          </w:tcPr>
          <w:p w14:paraId="03087F00" w14:textId="77777777" w:rsidR="00770FEB" w:rsidRPr="000D4462" w:rsidRDefault="00770FEB" w:rsidP="00770FEB">
            <w:pPr>
              <w:rPr>
                <w:rFonts w:cs="Thorndale for VST"/>
                <w:lang w:val="en-GB"/>
              </w:rPr>
            </w:pPr>
            <w:r w:rsidRPr="000D4462">
              <w:rPr>
                <w:rFonts w:cs="Thorndale for VST"/>
                <w:lang w:val="en-GB"/>
              </w:rPr>
              <w:t>Stored Procedure</w:t>
            </w:r>
          </w:p>
        </w:tc>
      </w:tr>
      <w:tr w:rsidR="00770FEB" w:rsidRPr="000D4462" w14:paraId="3A5C2C72" w14:textId="77777777" w:rsidTr="000D4462">
        <w:tc>
          <w:tcPr>
            <w:tcW w:w="1836" w:type="dxa"/>
          </w:tcPr>
          <w:p w14:paraId="394F9CE9" w14:textId="77777777" w:rsidR="00770FEB" w:rsidRPr="000D4462" w:rsidRDefault="00770FEB" w:rsidP="00770FEB">
            <w:pPr>
              <w:rPr>
                <w:rFonts w:cs="Thorndale for VST"/>
                <w:b/>
                <w:lang w:val="en-GB"/>
              </w:rPr>
            </w:pPr>
            <w:r w:rsidRPr="000D4462">
              <w:rPr>
                <w:rFonts w:cs="Thorndale for VST"/>
                <w:b/>
                <w:lang w:val="en-GB"/>
              </w:rPr>
              <w:t>19</w:t>
            </w:r>
          </w:p>
        </w:tc>
        <w:tc>
          <w:tcPr>
            <w:tcW w:w="6724" w:type="dxa"/>
          </w:tcPr>
          <w:p w14:paraId="3E4363E5" w14:textId="77777777" w:rsidR="00770FEB" w:rsidRPr="000D4462" w:rsidRDefault="00770FEB" w:rsidP="00770FEB">
            <w:pPr>
              <w:rPr>
                <w:rFonts w:cs="Thorndale for VST"/>
                <w:lang w:val="en-GB"/>
              </w:rPr>
            </w:pPr>
            <w:r w:rsidRPr="000D4462">
              <w:rPr>
                <w:rFonts w:cs="Thorndale for VST"/>
                <w:lang w:val="en-GB"/>
              </w:rPr>
              <w:t>View</w:t>
            </w:r>
          </w:p>
        </w:tc>
      </w:tr>
      <w:tr w:rsidR="00770FEB" w:rsidRPr="000D4462" w14:paraId="2B97B1F1" w14:textId="77777777" w:rsidTr="000D4462">
        <w:tc>
          <w:tcPr>
            <w:tcW w:w="1836" w:type="dxa"/>
          </w:tcPr>
          <w:p w14:paraId="7D21EC99" w14:textId="77777777" w:rsidR="00770FEB" w:rsidRPr="000D4462" w:rsidRDefault="00770FEB" w:rsidP="00770FEB">
            <w:pPr>
              <w:rPr>
                <w:rFonts w:cs="Thorndale for VST"/>
                <w:b/>
                <w:lang w:val="en-GB"/>
              </w:rPr>
            </w:pPr>
            <w:r w:rsidRPr="000D4462">
              <w:rPr>
                <w:rFonts w:cs="Thorndale for VST"/>
                <w:b/>
                <w:lang w:val="en-GB"/>
              </w:rPr>
              <w:t>20</w:t>
            </w:r>
          </w:p>
        </w:tc>
        <w:tc>
          <w:tcPr>
            <w:tcW w:w="6724" w:type="dxa"/>
          </w:tcPr>
          <w:p w14:paraId="197EABF6" w14:textId="77777777" w:rsidR="00770FEB" w:rsidRPr="000D4462" w:rsidRDefault="00770FEB" w:rsidP="00770FEB">
            <w:pPr>
              <w:rPr>
                <w:rFonts w:cs="Thorndale for VST"/>
                <w:lang w:val="en-GB"/>
              </w:rPr>
            </w:pPr>
            <w:r w:rsidRPr="000D4462">
              <w:rPr>
                <w:rFonts w:cs="Thorndale for VST"/>
                <w:lang w:val="en-GB"/>
              </w:rPr>
              <w:t>View</w:t>
            </w:r>
          </w:p>
        </w:tc>
      </w:tr>
    </w:tbl>
    <w:p w14:paraId="75923F84" w14:textId="4E429D97" w:rsidR="00BA4A79" w:rsidRPr="000D4462" w:rsidRDefault="00BA4A79" w:rsidP="00D11E07">
      <w:pPr>
        <w:ind w:left="502"/>
        <w:rPr>
          <w:rFonts w:cs="Thorndale for VST"/>
          <w:b/>
          <w:lang w:val="en-GB"/>
        </w:rPr>
      </w:pPr>
    </w:p>
    <w:p w14:paraId="6CA49B12" w14:textId="73111BDC" w:rsidR="00BA4A79" w:rsidRPr="000D4462" w:rsidRDefault="00BA4A79">
      <w:pPr>
        <w:rPr>
          <w:rFonts w:cs="Thorndale for VST"/>
          <w:b/>
          <w:lang w:val="en-GB"/>
        </w:rPr>
      </w:pPr>
      <w:r w:rsidRPr="000D4462">
        <w:rPr>
          <w:rFonts w:cs="Thorndale for VST"/>
          <w:b/>
          <w:lang w:val="en-GB"/>
        </w:rPr>
        <w:br w:type="page"/>
      </w:r>
    </w:p>
    <w:p w14:paraId="42F592AB" w14:textId="0A18709A" w:rsidR="00146EC1" w:rsidRPr="000D4462" w:rsidRDefault="00146EC1" w:rsidP="000D4462">
      <w:pPr>
        <w:ind w:left="502"/>
        <w:jc w:val="center"/>
        <w:rPr>
          <w:rFonts w:cs="Times New Roman"/>
          <w:b/>
          <w:lang w:val="en-GB"/>
        </w:rPr>
      </w:pPr>
      <w:r w:rsidRPr="000D4462">
        <w:rPr>
          <w:rFonts w:cs="Times New Roman"/>
          <w:b/>
          <w:lang w:val="en-GB"/>
        </w:rPr>
        <w:lastRenderedPageBreak/>
        <w:t>The tables and data we use in the supermarket stock control system:</w:t>
      </w:r>
    </w:p>
    <w:p w14:paraId="302F1B87" w14:textId="1BB23C2C" w:rsidR="00146EC1" w:rsidRPr="000D4462" w:rsidRDefault="00146EC1" w:rsidP="000D4462">
      <w:pPr>
        <w:ind w:left="502"/>
        <w:rPr>
          <w:rFonts w:cs="Times New Roman"/>
          <w:b/>
          <w:lang w:val="en-GB"/>
        </w:rPr>
      </w:pPr>
      <w:r w:rsidRPr="000D4462">
        <w:rPr>
          <w:rFonts w:cs="Times New Roman"/>
          <w:b/>
          <w:lang w:val="en-GB"/>
        </w:rPr>
        <w:t>We have 11 tables:</w:t>
      </w:r>
    </w:p>
    <w:p w14:paraId="757645F8" w14:textId="77777777" w:rsidR="003C6200" w:rsidRPr="000D4462" w:rsidRDefault="00146EC1" w:rsidP="000D4462">
      <w:pPr>
        <w:ind w:left="502"/>
        <w:rPr>
          <w:rFonts w:cs="Thorndale for VST"/>
          <w:b/>
          <w:lang w:val="en-GB"/>
        </w:rPr>
      </w:pPr>
      <w:r w:rsidRPr="000D4462">
        <w:rPr>
          <w:rFonts w:cs="Times New Roman"/>
          <w:b/>
          <w:lang w:val="en-GB"/>
        </w:rPr>
        <w:t>1-address table</w:t>
      </w:r>
    </w:p>
    <w:p w14:paraId="1FBB2FD0" w14:textId="70728C1E" w:rsidR="00146EC1" w:rsidRPr="000D4462" w:rsidRDefault="00146EC1" w:rsidP="00BA4A79">
      <w:pPr>
        <w:ind w:left="502"/>
        <w:rPr>
          <w:rFonts w:cs="Thorndale for VST"/>
          <w:b/>
          <w:lang w:val="en-GB"/>
        </w:rPr>
      </w:pPr>
      <w:r w:rsidRPr="000D4462">
        <w:rPr>
          <w:rFonts w:cs="Thorndale for VST"/>
          <w:b/>
          <w:noProof/>
          <w:lang w:val="en-GB"/>
        </w:rPr>
        <w:drawing>
          <wp:inline distT="0" distB="0" distL="0" distR="0" wp14:anchorId="0B6CC1F8" wp14:editId="6B9D1753">
            <wp:extent cx="5600700" cy="1577340"/>
            <wp:effectExtent l="0" t="0" r="0" b="381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00700" cy="1577340"/>
                    </a:xfrm>
                    <a:prstGeom prst="rect">
                      <a:avLst/>
                    </a:prstGeom>
                    <a:noFill/>
                    <a:ln>
                      <a:noFill/>
                    </a:ln>
                  </pic:spPr>
                </pic:pic>
              </a:graphicData>
            </a:graphic>
          </wp:inline>
        </w:drawing>
      </w:r>
    </w:p>
    <w:p w14:paraId="67A69A83" w14:textId="26FC7174" w:rsidR="00146EC1" w:rsidRPr="000D4462" w:rsidRDefault="00146EC1" w:rsidP="00BA4A79">
      <w:pPr>
        <w:ind w:left="502"/>
        <w:rPr>
          <w:rFonts w:cs="Thorndale for VST"/>
          <w:b/>
          <w:lang w:val="en-GB"/>
        </w:rPr>
      </w:pPr>
      <w:r w:rsidRPr="000D4462">
        <w:rPr>
          <w:rFonts w:cs="Thorndale for VST"/>
          <w:b/>
          <w:noProof/>
          <w:lang w:val="en-GB"/>
        </w:rPr>
        <w:drawing>
          <wp:inline distT="0" distB="0" distL="0" distR="0" wp14:anchorId="5A40813E" wp14:editId="64E8E48E">
            <wp:extent cx="4686300" cy="2811780"/>
            <wp:effectExtent l="0" t="0" r="0" b="762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86300" cy="2811780"/>
                    </a:xfrm>
                    <a:prstGeom prst="rect">
                      <a:avLst/>
                    </a:prstGeom>
                    <a:noFill/>
                    <a:ln>
                      <a:noFill/>
                    </a:ln>
                  </pic:spPr>
                </pic:pic>
              </a:graphicData>
            </a:graphic>
          </wp:inline>
        </w:drawing>
      </w:r>
    </w:p>
    <w:p w14:paraId="3D993247" w14:textId="392A9E0B" w:rsidR="000D4462" w:rsidRPr="000D4462" w:rsidRDefault="000D4462" w:rsidP="00BA4A79">
      <w:pPr>
        <w:ind w:left="502"/>
        <w:rPr>
          <w:rFonts w:cs="Thorndale for VST"/>
          <w:b/>
          <w:lang w:val="en-GB"/>
        </w:rPr>
      </w:pPr>
    </w:p>
    <w:p w14:paraId="32FDD414" w14:textId="4EBDD310" w:rsidR="000D4462" w:rsidRPr="000D4462" w:rsidRDefault="000D4462" w:rsidP="00BA4A79">
      <w:pPr>
        <w:ind w:left="502"/>
        <w:rPr>
          <w:rFonts w:cs="Thorndale for VST"/>
          <w:b/>
          <w:lang w:val="en-GB"/>
        </w:rPr>
      </w:pPr>
    </w:p>
    <w:p w14:paraId="6356F7CF" w14:textId="1A6DA8BA" w:rsidR="000D4462" w:rsidRPr="000D4462" w:rsidRDefault="000D4462" w:rsidP="00BA4A79">
      <w:pPr>
        <w:ind w:left="502"/>
        <w:rPr>
          <w:rFonts w:cs="Thorndale for VST"/>
          <w:b/>
          <w:lang w:val="en-GB"/>
        </w:rPr>
      </w:pPr>
    </w:p>
    <w:p w14:paraId="7BEEA9F4" w14:textId="0DFAF34C" w:rsidR="000D4462" w:rsidRPr="000D4462" w:rsidRDefault="000D4462" w:rsidP="00BA4A79">
      <w:pPr>
        <w:ind w:left="502"/>
        <w:rPr>
          <w:rFonts w:cs="Thorndale for VST"/>
          <w:b/>
          <w:lang w:val="en-GB"/>
        </w:rPr>
      </w:pPr>
    </w:p>
    <w:p w14:paraId="6F54759C" w14:textId="1630DB0F" w:rsidR="000D4462" w:rsidRPr="000D4462" w:rsidRDefault="000D4462" w:rsidP="00BA4A79">
      <w:pPr>
        <w:ind w:left="502"/>
        <w:rPr>
          <w:rFonts w:cs="Thorndale for VST"/>
          <w:b/>
          <w:lang w:val="en-GB"/>
        </w:rPr>
      </w:pPr>
    </w:p>
    <w:p w14:paraId="6B508BD0" w14:textId="0C10A1B4" w:rsidR="000D4462" w:rsidRPr="000D4462" w:rsidRDefault="000D4462" w:rsidP="00BA4A79">
      <w:pPr>
        <w:ind w:left="502"/>
        <w:rPr>
          <w:rFonts w:cs="Thorndale for VST"/>
          <w:b/>
          <w:lang w:val="en-GB"/>
        </w:rPr>
      </w:pPr>
    </w:p>
    <w:p w14:paraId="751822AC" w14:textId="39F707BC" w:rsidR="000D4462" w:rsidRPr="000D4462" w:rsidRDefault="000D4462" w:rsidP="00BA4A79">
      <w:pPr>
        <w:ind w:left="502"/>
        <w:rPr>
          <w:rFonts w:cs="Thorndale for VST"/>
          <w:b/>
          <w:lang w:val="en-GB"/>
        </w:rPr>
      </w:pPr>
    </w:p>
    <w:p w14:paraId="54F09CD3" w14:textId="77777777" w:rsidR="000D4462" w:rsidRPr="000D4462" w:rsidRDefault="000D4462" w:rsidP="00BA4A79">
      <w:pPr>
        <w:ind w:left="502"/>
        <w:rPr>
          <w:rFonts w:cs="Thorndale for VST"/>
          <w:b/>
          <w:lang w:val="en-GB"/>
        </w:rPr>
      </w:pPr>
    </w:p>
    <w:p w14:paraId="71DC8110" w14:textId="55C8D808" w:rsidR="003C6200" w:rsidRPr="000D4462" w:rsidRDefault="00146EC1" w:rsidP="000D4462">
      <w:pPr>
        <w:ind w:left="502"/>
        <w:rPr>
          <w:rFonts w:cs="Times New Roman"/>
          <w:b/>
          <w:lang w:val="en-GB"/>
        </w:rPr>
      </w:pPr>
      <w:r w:rsidRPr="000D4462">
        <w:rPr>
          <w:rFonts w:cs="Times New Roman"/>
          <w:b/>
          <w:lang w:val="en-GB"/>
        </w:rPr>
        <w:lastRenderedPageBreak/>
        <w:t>2-brand table</w:t>
      </w:r>
    </w:p>
    <w:p w14:paraId="296D194C" w14:textId="0171CCCF" w:rsidR="00146EC1" w:rsidRPr="000D4462" w:rsidRDefault="00146EC1" w:rsidP="00BA4A79">
      <w:pPr>
        <w:ind w:left="502"/>
        <w:rPr>
          <w:rFonts w:cs="Thorndale for VST"/>
          <w:b/>
          <w:lang w:val="en-GB"/>
        </w:rPr>
      </w:pPr>
      <w:r w:rsidRPr="000D4462">
        <w:rPr>
          <w:rFonts w:cs="Thorndale for VST"/>
          <w:b/>
          <w:noProof/>
          <w:lang w:val="en-GB"/>
        </w:rPr>
        <w:drawing>
          <wp:inline distT="0" distB="0" distL="0" distR="0" wp14:anchorId="11D98742" wp14:editId="61BBECA1">
            <wp:extent cx="5760720" cy="876300"/>
            <wp:effectExtent l="0" t="0" r="0" b="0"/>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876300"/>
                    </a:xfrm>
                    <a:prstGeom prst="rect">
                      <a:avLst/>
                    </a:prstGeom>
                    <a:noFill/>
                    <a:ln>
                      <a:noFill/>
                    </a:ln>
                  </pic:spPr>
                </pic:pic>
              </a:graphicData>
            </a:graphic>
          </wp:inline>
        </w:drawing>
      </w:r>
    </w:p>
    <w:p w14:paraId="383BB4F2" w14:textId="15147C82" w:rsidR="00146EC1" w:rsidRPr="000D4462" w:rsidRDefault="00146EC1" w:rsidP="00BA4A79">
      <w:pPr>
        <w:ind w:left="502"/>
        <w:rPr>
          <w:rFonts w:cs="Thorndale for VST"/>
          <w:b/>
          <w:lang w:val="en-GB"/>
        </w:rPr>
      </w:pPr>
      <w:r w:rsidRPr="000D4462">
        <w:rPr>
          <w:rFonts w:cs="Thorndale for VST"/>
          <w:b/>
          <w:noProof/>
          <w:lang w:val="en-GB"/>
        </w:rPr>
        <w:drawing>
          <wp:inline distT="0" distB="0" distL="0" distR="0" wp14:anchorId="4075DD54" wp14:editId="259EF0EB">
            <wp:extent cx="1554480" cy="2849880"/>
            <wp:effectExtent l="0" t="0" r="7620" b="762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54480" cy="2849880"/>
                    </a:xfrm>
                    <a:prstGeom prst="rect">
                      <a:avLst/>
                    </a:prstGeom>
                    <a:noFill/>
                    <a:ln>
                      <a:noFill/>
                    </a:ln>
                  </pic:spPr>
                </pic:pic>
              </a:graphicData>
            </a:graphic>
          </wp:inline>
        </w:drawing>
      </w:r>
      <w:r w:rsidRPr="000D4462">
        <w:rPr>
          <w:rFonts w:cs="Thorndale for VST"/>
          <w:b/>
          <w:lang w:val="en-GB"/>
        </w:rPr>
        <w:t xml:space="preserve">   </w:t>
      </w:r>
      <w:r w:rsidRPr="000D4462">
        <w:rPr>
          <w:rFonts w:cs="Thorndale for VST"/>
          <w:b/>
          <w:noProof/>
          <w:lang w:val="en-GB"/>
        </w:rPr>
        <w:drawing>
          <wp:inline distT="0" distB="0" distL="0" distR="0" wp14:anchorId="5ABDA8F9" wp14:editId="4D879641">
            <wp:extent cx="1455420" cy="1615440"/>
            <wp:effectExtent l="0" t="0" r="0" b="381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55420" cy="1615440"/>
                    </a:xfrm>
                    <a:prstGeom prst="rect">
                      <a:avLst/>
                    </a:prstGeom>
                    <a:noFill/>
                    <a:ln>
                      <a:noFill/>
                    </a:ln>
                  </pic:spPr>
                </pic:pic>
              </a:graphicData>
            </a:graphic>
          </wp:inline>
        </w:drawing>
      </w:r>
    </w:p>
    <w:p w14:paraId="4DF93349" w14:textId="77777777" w:rsidR="003C6200" w:rsidRPr="000D4462" w:rsidRDefault="003C6200" w:rsidP="000D4462">
      <w:pPr>
        <w:rPr>
          <w:rFonts w:cs="Thorndale for VST"/>
          <w:b/>
          <w:lang w:val="en-GB"/>
        </w:rPr>
      </w:pPr>
    </w:p>
    <w:p w14:paraId="52E8D007" w14:textId="2DBD2937" w:rsidR="00146EC1" w:rsidRPr="000D4462" w:rsidRDefault="00146EC1" w:rsidP="000D4462">
      <w:pPr>
        <w:ind w:left="502"/>
        <w:rPr>
          <w:rFonts w:cs="Times New Roman"/>
          <w:b/>
          <w:lang w:val="en-GB"/>
        </w:rPr>
      </w:pPr>
      <w:r w:rsidRPr="000D4462">
        <w:rPr>
          <w:rFonts w:cs="Times New Roman"/>
          <w:b/>
          <w:lang w:val="en-GB"/>
        </w:rPr>
        <w:t>3-category table</w:t>
      </w:r>
    </w:p>
    <w:p w14:paraId="293B6628" w14:textId="233376D8" w:rsidR="00146EC1" w:rsidRPr="000D4462" w:rsidRDefault="00146EC1" w:rsidP="00BA4A79">
      <w:pPr>
        <w:ind w:left="502"/>
        <w:rPr>
          <w:rFonts w:cs="Thorndale for VST"/>
          <w:b/>
          <w:lang w:val="en-GB"/>
        </w:rPr>
      </w:pPr>
      <w:r w:rsidRPr="000D4462">
        <w:rPr>
          <w:rFonts w:cs="Thorndale for VST"/>
          <w:b/>
          <w:noProof/>
          <w:lang w:val="en-GB"/>
        </w:rPr>
        <w:drawing>
          <wp:inline distT="0" distB="0" distL="0" distR="0" wp14:anchorId="6B5397DC" wp14:editId="34184C4A">
            <wp:extent cx="5760720" cy="708660"/>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708660"/>
                    </a:xfrm>
                    <a:prstGeom prst="rect">
                      <a:avLst/>
                    </a:prstGeom>
                    <a:noFill/>
                    <a:ln>
                      <a:noFill/>
                    </a:ln>
                  </pic:spPr>
                </pic:pic>
              </a:graphicData>
            </a:graphic>
          </wp:inline>
        </w:drawing>
      </w:r>
    </w:p>
    <w:p w14:paraId="1E85CEBE" w14:textId="6C3149DD" w:rsidR="00146EC1" w:rsidRPr="000D4462" w:rsidRDefault="00146EC1" w:rsidP="00BA4A79">
      <w:pPr>
        <w:ind w:left="502"/>
        <w:rPr>
          <w:rFonts w:cs="Thorndale for VST"/>
          <w:b/>
          <w:lang w:val="en-GB"/>
        </w:rPr>
      </w:pPr>
      <w:r w:rsidRPr="000D4462">
        <w:rPr>
          <w:rFonts w:cs="Thorndale for VST"/>
          <w:b/>
          <w:noProof/>
          <w:lang w:val="en-GB"/>
        </w:rPr>
        <w:drawing>
          <wp:inline distT="0" distB="0" distL="0" distR="0" wp14:anchorId="7F4CF4A6" wp14:editId="1F8539FF">
            <wp:extent cx="1996440" cy="2324100"/>
            <wp:effectExtent l="0" t="0" r="381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96440" cy="2324100"/>
                    </a:xfrm>
                    <a:prstGeom prst="rect">
                      <a:avLst/>
                    </a:prstGeom>
                    <a:noFill/>
                    <a:ln>
                      <a:noFill/>
                    </a:ln>
                  </pic:spPr>
                </pic:pic>
              </a:graphicData>
            </a:graphic>
          </wp:inline>
        </w:drawing>
      </w:r>
    </w:p>
    <w:p w14:paraId="39EB9507" w14:textId="77777777" w:rsidR="003C6200" w:rsidRPr="000D4462" w:rsidRDefault="003C6200" w:rsidP="00BA4A79">
      <w:pPr>
        <w:ind w:left="502"/>
        <w:rPr>
          <w:rFonts w:cs="Thorndale for VST"/>
          <w:b/>
          <w:lang w:val="en-GB"/>
        </w:rPr>
      </w:pPr>
    </w:p>
    <w:p w14:paraId="0FBE1DDD" w14:textId="5D8D2EA0" w:rsidR="003C6200" w:rsidRPr="000D4462" w:rsidRDefault="00146EC1" w:rsidP="000D4462">
      <w:pPr>
        <w:ind w:left="502"/>
        <w:rPr>
          <w:rFonts w:cs="Times New Roman"/>
          <w:b/>
          <w:lang w:val="en-GB"/>
        </w:rPr>
      </w:pPr>
      <w:r w:rsidRPr="000D4462">
        <w:rPr>
          <w:rFonts w:cs="Times New Roman"/>
          <w:b/>
          <w:lang w:val="en-GB"/>
        </w:rPr>
        <w:t>4-customer table</w:t>
      </w:r>
    </w:p>
    <w:p w14:paraId="5AE8D70E" w14:textId="6066E554" w:rsidR="00146EC1" w:rsidRPr="000D4462" w:rsidRDefault="003C6200" w:rsidP="00BA4A79">
      <w:pPr>
        <w:ind w:left="502"/>
        <w:rPr>
          <w:rFonts w:cs="Thorndale for VST"/>
          <w:b/>
          <w:lang w:val="en-GB"/>
        </w:rPr>
      </w:pPr>
      <w:r w:rsidRPr="000D4462">
        <w:rPr>
          <w:rFonts w:cs="Thorndale for VST"/>
          <w:b/>
          <w:noProof/>
          <w:lang w:val="en-GB"/>
        </w:rPr>
        <w:drawing>
          <wp:inline distT="0" distB="0" distL="0" distR="0" wp14:anchorId="6F0CEC87" wp14:editId="4E082880">
            <wp:extent cx="5753100" cy="861060"/>
            <wp:effectExtent l="0" t="0" r="0" b="0"/>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3100" cy="861060"/>
                    </a:xfrm>
                    <a:prstGeom prst="rect">
                      <a:avLst/>
                    </a:prstGeom>
                    <a:noFill/>
                    <a:ln>
                      <a:noFill/>
                    </a:ln>
                  </pic:spPr>
                </pic:pic>
              </a:graphicData>
            </a:graphic>
          </wp:inline>
        </w:drawing>
      </w:r>
    </w:p>
    <w:p w14:paraId="6D1A3808" w14:textId="7417E584" w:rsidR="00F377F2" w:rsidRPr="000D4462" w:rsidRDefault="00F377F2" w:rsidP="00F377F2">
      <w:pPr>
        <w:ind w:left="502"/>
        <w:rPr>
          <w:rFonts w:cs="Thorndale for VST"/>
          <w:b/>
          <w:lang w:val="en-GB"/>
        </w:rPr>
      </w:pPr>
      <w:r>
        <w:rPr>
          <w:rFonts w:cs="Thorndale for VST"/>
          <w:b/>
          <w:noProof/>
          <w:lang w:val="en-GB"/>
        </w:rPr>
        <w:drawing>
          <wp:inline distT="0" distB="0" distL="0" distR="0" wp14:anchorId="53CCDDF5" wp14:editId="38606954">
            <wp:extent cx="4648849" cy="2934109"/>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5">
                      <a:extLst>
                        <a:ext uri="{28A0092B-C50C-407E-A947-70E740481C1C}">
                          <a14:useLocalDpi xmlns:a14="http://schemas.microsoft.com/office/drawing/2010/main" val="0"/>
                        </a:ext>
                      </a:extLst>
                    </a:blip>
                    <a:stretch>
                      <a:fillRect/>
                    </a:stretch>
                  </pic:blipFill>
                  <pic:spPr>
                    <a:xfrm>
                      <a:off x="0" y="0"/>
                      <a:ext cx="4648849" cy="2934109"/>
                    </a:xfrm>
                    <a:prstGeom prst="rect">
                      <a:avLst/>
                    </a:prstGeom>
                  </pic:spPr>
                </pic:pic>
              </a:graphicData>
            </a:graphic>
          </wp:inline>
        </w:drawing>
      </w:r>
    </w:p>
    <w:p w14:paraId="1AC43775" w14:textId="6A85322C" w:rsidR="003C6200" w:rsidRDefault="003C6200" w:rsidP="000D4462">
      <w:pPr>
        <w:rPr>
          <w:rFonts w:cs="Thorndale for VST"/>
          <w:b/>
          <w:lang w:val="en-GB"/>
        </w:rPr>
      </w:pPr>
    </w:p>
    <w:p w14:paraId="12E2A0FF" w14:textId="1B471667" w:rsidR="000D4462" w:rsidRDefault="000D4462" w:rsidP="000D4462">
      <w:pPr>
        <w:rPr>
          <w:rFonts w:cs="Thorndale for VST"/>
          <w:b/>
          <w:lang w:val="en-GB"/>
        </w:rPr>
      </w:pPr>
    </w:p>
    <w:p w14:paraId="11333700" w14:textId="74D1BCB6" w:rsidR="000D4462" w:rsidRDefault="000D4462" w:rsidP="000D4462">
      <w:pPr>
        <w:rPr>
          <w:rFonts w:cs="Thorndale for VST"/>
          <w:b/>
          <w:lang w:val="en-GB"/>
        </w:rPr>
      </w:pPr>
    </w:p>
    <w:p w14:paraId="2D41776C" w14:textId="438F33E4" w:rsidR="000D4462" w:rsidRDefault="000D4462" w:rsidP="000D4462">
      <w:pPr>
        <w:rPr>
          <w:rFonts w:cs="Thorndale for VST"/>
          <w:b/>
          <w:lang w:val="en-GB"/>
        </w:rPr>
      </w:pPr>
    </w:p>
    <w:p w14:paraId="67C67A82" w14:textId="4456AE69" w:rsidR="000D4462" w:rsidRDefault="000D4462" w:rsidP="000D4462">
      <w:pPr>
        <w:rPr>
          <w:rFonts w:cs="Thorndale for VST"/>
          <w:b/>
          <w:lang w:val="en-GB"/>
        </w:rPr>
      </w:pPr>
    </w:p>
    <w:p w14:paraId="4C6DBC2C" w14:textId="28D8CF82" w:rsidR="000D4462" w:rsidRDefault="000D4462" w:rsidP="000D4462">
      <w:pPr>
        <w:rPr>
          <w:rFonts w:cs="Thorndale for VST"/>
          <w:b/>
          <w:lang w:val="en-GB"/>
        </w:rPr>
      </w:pPr>
    </w:p>
    <w:p w14:paraId="209D7ACE" w14:textId="547CFCBD" w:rsidR="000D4462" w:rsidRDefault="000D4462" w:rsidP="000D4462">
      <w:pPr>
        <w:rPr>
          <w:rFonts w:cs="Thorndale for VST"/>
          <w:b/>
          <w:lang w:val="en-GB"/>
        </w:rPr>
      </w:pPr>
    </w:p>
    <w:p w14:paraId="59F8B893" w14:textId="35CDB80B" w:rsidR="000D4462" w:rsidRDefault="000D4462" w:rsidP="000D4462">
      <w:pPr>
        <w:rPr>
          <w:rFonts w:cs="Thorndale for VST"/>
          <w:b/>
          <w:lang w:val="en-GB"/>
        </w:rPr>
      </w:pPr>
    </w:p>
    <w:p w14:paraId="301A5344" w14:textId="7CF9264D" w:rsidR="000D4462" w:rsidRDefault="000D4462" w:rsidP="000D4462">
      <w:pPr>
        <w:rPr>
          <w:rFonts w:cs="Thorndale for VST"/>
          <w:b/>
          <w:lang w:val="en-GB"/>
        </w:rPr>
      </w:pPr>
    </w:p>
    <w:p w14:paraId="7D3F4690" w14:textId="7F830668" w:rsidR="000D4462" w:rsidRDefault="000D4462" w:rsidP="000D4462">
      <w:pPr>
        <w:rPr>
          <w:rFonts w:cs="Thorndale for VST"/>
          <w:b/>
          <w:lang w:val="en-GB"/>
        </w:rPr>
      </w:pPr>
    </w:p>
    <w:p w14:paraId="6099CCF9" w14:textId="07595CC7" w:rsidR="000D4462" w:rsidRDefault="000D4462" w:rsidP="000D4462">
      <w:pPr>
        <w:rPr>
          <w:rFonts w:cs="Thorndale for VST"/>
          <w:b/>
          <w:lang w:val="en-GB"/>
        </w:rPr>
      </w:pPr>
    </w:p>
    <w:p w14:paraId="0A48FC7D" w14:textId="77777777" w:rsidR="000D4462" w:rsidRPr="000D4462" w:rsidRDefault="000D4462" w:rsidP="000D4462">
      <w:pPr>
        <w:rPr>
          <w:rFonts w:cs="Thorndale for VST"/>
          <w:b/>
          <w:lang w:val="en-GB"/>
        </w:rPr>
      </w:pPr>
    </w:p>
    <w:p w14:paraId="3CF34409" w14:textId="6678B3A3" w:rsidR="00146EC1" w:rsidRPr="000D4462" w:rsidRDefault="00146EC1" w:rsidP="000D4462">
      <w:pPr>
        <w:ind w:left="502"/>
        <w:rPr>
          <w:rFonts w:cs="Thorndale for VST"/>
          <w:b/>
          <w:lang w:val="en-GB"/>
        </w:rPr>
      </w:pPr>
      <w:r w:rsidRPr="000D4462">
        <w:rPr>
          <w:rFonts w:cs="Thorndale for VST"/>
          <w:b/>
          <w:lang w:val="en-GB"/>
        </w:rPr>
        <w:t>5-customerorder table</w:t>
      </w:r>
    </w:p>
    <w:p w14:paraId="3F90522D" w14:textId="1EAD59A6" w:rsidR="003C6200" w:rsidRPr="000D4462" w:rsidRDefault="003C6200" w:rsidP="00BA4A79">
      <w:pPr>
        <w:ind w:left="502"/>
        <w:rPr>
          <w:rFonts w:cs="Thorndale for VST"/>
          <w:b/>
          <w:lang w:val="en-GB"/>
        </w:rPr>
      </w:pPr>
    </w:p>
    <w:p w14:paraId="7B54EBD9" w14:textId="587ED1C3" w:rsidR="003C6200" w:rsidRPr="000D4462" w:rsidRDefault="003C6200" w:rsidP="00BA4A79">
      <w:pPr>
        <w:ind w:left="502"/>
        <w:rPr>
          <w:rFonts w:cs="Thorndale for VST"/>
          <w:b/>
          <w:lang w:val="en-GB"/>
        </w:rPr>
      </w:pPr>
      <w:r w:rsidRPr="000D4462">
        <w:rPr>
          <w:rFonts w:cs="Thorndale for VST"/>
          <w:b/>
          <w:noProof/>
          <w:lang w:val="en-GB"/>
        </w:rPr>
        <w:drawing>
          <wp:inline distT="0" distB="0" distL="0" distR="0" wp14:anchorId="3557BA00" wp14:editId="01D80D31">
            <wp:extent cx="5753100" cy="807720"/>
            <wp:effectExtent l="0" t="0" r="0" b="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807720"/>
                    </a:xfrm>
                    <a:prstGeom prst="rect">
                      <a:avLst/>
                    </a:prstGeom>
                    <a:noFill/>
                    <a:ln>
                      <a:noFill/>
                    </a:ln>
                  </pic:spPr>
                </pic:pic>
              </a:graphicData>
            </a:graphic>
          </wp:inline>
        </w:drawing>
      </w:r>
    </w:p>
    <w:p w14:paraId="53F3796E" w14:textId="74904BCF" w:rsidR="00146EC1" w:rsidRPr="000D4462" w:rsidRDefault="00146EC1" w:rsidP="00BA4A79">
      <w:pPr>
        <w:ind w:left="502"/>
        <w:rPr>
          <w:rFonts w:cs="Thorndale for VST"/>
          <w:b/>
          <w:lang w:val="en-GB"/>
        </w:rPr>
      </w:pPr>
      <w:r w:rsidRPr="000D4462">
        <w:rPr>
          <w:rFonts w:cs="Thorndale for VST"/>
          <w:b/>
          <w:noProof/>
          <w:lang w:val="en-GB"/>
        </w:rPr>
        <w:drawing>
          <wp:inline distT="0" distB="0" distL="0" distR="0" wp14:anchorId="14A0172C" wp14:editId="23181116">
            <wp:extent cx="1859280" cy="3078480"/>
            <wp:effectExtent l="0" t="0" r="7620" b="762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59280" cy="3078480"/>
                    </a:xfrm>
                    <a:prstGeom prst="rect">
                      <a:avLst/>
                    </a:prstGeom>
                    <a:noFill/>
                    <a:ln>
                      <a:noFill/>
                    </a:ln>
                  </pic:spPr>
                </pic:pic>
              </a:graphicData>
            </a:graphic>
          </wp:inline>
        </w:drawing>
      </w:r>
    </w:p>
    <w:p w14:paraId="5EB928E7" w14:textId="2D0AF1BF" w:rsidR="003C6200" w:rsidRDefault="003C6200" w:rsidP="00BA4A79">
      <w:pPr>
        <w:ind w:left="502"/>
        <w:rPr>
          <w:rFonts w:cs="Thorndale for VST"/>
          <w:b/>
          <w:lang w:val="en-GB"/>
        </w:rPr>
      </w:pPr>
    </w:p>
    <w:p w14:paraId="17E8F7EB" w14:textId="5F7BA971" w:rsidR="000D4462" w:rsidRDefault="000D4462" w:rsidP="00BA4A79">
      <w:pPr>
        <w:ind w:left="502"/>
        <w:rPr>
          <w:rFonts w:cs="Thorndale for VST"/>
          <w:b/>
          <w:lang w:val="en-GB"/>
        </w:rPr>
      </w:pPr>
    </w:p>
    <w:p w14:paraId="2620414C" w14:textId="3E75D401" w:rsidR="000D4462" w:rsidRDefault="000D4462" w:rsidP="00BA4A79">
      <w:pPr>
        <w:ind w:left="502"/>
        <w:rPr>
          <w:rFonts w:cs="Thorndale for VST"/>
          <w:b/>
          <w:lang w:val="en-GB"/>
        </w:rPr>
      </w:pPr>
    </w:p>
    <w:p w14:paraId="49530A92" w14:textId="11C96593" w:rsidR="000D4462" w:rsidRDefault="000D4462" w:rsidP="00BA4A79">
      <w:pPr>
        <w:ind w:left="502"/>
        <w:rPr>
          <w:rFonts w:cs="Thorndale for VST"/>
          <w:b/>
          <w:lang w:val="en-GB"/>
        </w:rPr>
      </w:pPr>
    </w:p>
    <w:p w14:paraId="764A6668" w14:textId="1F4791DA" w:rsidR="000D4462" w:rsidRDefault="000D4462" w:rsidP="00BA4A79">
      <w:pPr>
        <w:ind w:left="502"/>
        <w:rPr>
          <w:rFonts w:cs="Thorndale for VST"/>
          <w:b/>
          <w:lang w:val="en-GB"/>
        </w:rPr>
      </w:pPr>
    </w:p>
    <w:p w14:paraId="17B32B98" w14:textId="4F9C2010" w:rsidR="000D4462" w:rsidRDefault="000D4462" w:rsidP="00BA4A79">
      <w:pPr>
        <w:ind w:left="502"/>
        <w:rPr>
          <w:rFonts w:cs="Thorndale for VST"/>
          <w:b/>
          <w:lang w:val="en-GB"/>
        </w:rPr>
      </w:pPr>
    </w:p>
    <w:p w14:paraId="3386E858" w14:textId="598C4C56" w:rsidR="000D4462" w:rsidRDefault="000D4462" w:rsidP="00BA4A79">
      <w:pPr>
        <w:ind w:left="502"/>
        <w:rPr>
          <w:rFonts w:cs="Thorndale for VST"/>
          <w:b/>
          <w:lang w:val="en-GB"/>
        </w:rPr>
      </w:pPr>
    </w:p>
    <w:p w14:paraId="76596D4F" w14:textId="5FC36962" w:rsidR="000D4462" w:rsidRDefault="000D4462" w:rsidP="00BA4A79">
      <w:pPr>
        <w:ind w:left="502"/>
        <w:rPr>
          <w:rFonts w:cs="Thorndale for VST"/>
          <w:b/>
          <w:lang w:val="en-GB"/>
        </w:rPr>
      </w:pPr>
    </w:p>
    <w:p w14:paraId="66AEADD7" w14:textId="564FF7C2" w:rsidR="000D4462" w:rsidRDefault="000D4462" w:rsidP="00BA4A79">
      <w:pPr>
        <w:ind w:left="502"/>
        <w:rPr>
          <w:rFonts w:cs="Thorndale for VST"/>
          <w:b/>
          <w:lang w:val="en-GB"/>
        </w:rPr>
      </w:pPr>
    </w:p>
    <w:p w14:paraId="54E0A178" w14:textId="489F6A2F" w:rsidR="000D4462" w:rsidRDefault="000D4462" w:rsidP="00BA4A79">
      <w:pPr>
        <w:ind w:left="502"/>
        <w:rPr>
          <w:rFonts w:cs="Thorndale for VST"/>
          <w:b/>
          <w:lang w:val="en-GB"/>
        </w:rPr>
      </w:pPr>
    </w:p>
    <w:p w14:paraId="26B97500" w14:textId="77777777" w:rsidR="000D4462" w:rsidRPr="000D4462" w:rsidRDefault="000D4462" w:rsidP="00BA4A79">
      <w:pPr>
        <w:ind w:left="502"/>
        <w:rPr>
          <w:rFonts w:cs="Thorndale for VST"/>
          <w:b/>
          <w:lang w:val="en-GB"/>
        </w:rPr>
      </w:pPr>
    </w:p>
    <w:p w14:paraId="260FFDDA" w14:textId="14421231" w:rsidR="00146EC1" w:rsidRPr="000D4462" w:rsidRDefault="00146EC1" w:rsidP="000D4462">
      <w:pPr>
        <w:ind w:left="502"/>
        <w:rPr>
          <w:rFonts w:cs="Thorndale for VST"/>
          <w:b/>
          <w:lang w:val="en-GB"/>
        </w:rPr>
      </w:pPr>
      <w:r w:rsidRPr="000D4462">
        <w:rPr>
          <w:rFonts w:cs="Thorndale for VST"/>
          <w:b/>
          <w:lang w:val="en-GB"/>
        </w:rPr>
        <w:t>6-orderdetail table</w:t>
      </w:r>
    </w:p>
    <w:p w14:paraId="45C09EF1" w14:textId="3714758A" w:rsidR="003C6200" w:rsidRPr="000D4462" w:rsidRDefault="003C6200" w:rsidP="00BA4A79">
      <w:pPr>
        <w:ind w:left="502"/>
        <w:rPr>
          <w:rFonts w:cs="Thorndale for VST"/>
          <w:b/>
          <w:lang w:val="en-GB"/>
        </w:rPr>
      </w:pPr>
      <w:r w:rsidRPr="000D4462">
        <w:rPr>
          <w:rFonts w:cs="Thorndale for VST"/>
          <w:b/>
          <w:noProof/>
          <w:lang w:val="en-GB"/>
        </w:rPr>
        <w:drawing>
          <wp:inline distT="0" distB="0" distL="0" distR="0" wp14:anchorId="5A0A4543" wp14:editId="6A5AC3BF">
            <wp:extent cx="5753100" cy="1059180"/>
            <wp:effectExtent l="0" t="0" r="0" b="7620"/>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3100" cy="1059180"/>
                    </a:xfrm>
                    <a:prstGeom prst="rect">
                      <a:avLst/>
                    </a:prstGeom>
                    <a:noFill/>
                    <a:ln>
                      <a:noFill/>
                    </a:ln>
                  </pic:spPr>
                </pic:pic>
              </a:graphicData>
            </a:graphic>
          </wp:inline>
        </w:drawing>
      </w:r>
    </w:p>
    <w:p w14:paraId="190863D9" w14:textId="71EB3A2B" w:rsidR="00146EC1" w:rsidRPr="000D4462" w:rsidRDefault="00146EC1" w:rsidP="00BA4A79">
      <w:pPr>
        <w:ind w:left="502"/>
        <w:rPr>
          <w:rFonts w:cs="Thorndale for VST"/>
          <w:b/>
          <w:lang w:val="en-GB"/>
        </w:rPr>
      </w:pPr>
    </w:p>
    <w:p w14:paraId="6823889E" w14:textId="0063048E" w:rsidR="00146EC1" w:rsidRPr="000D4462" w:rsidRDefault="00146EC1" w:rsidP="00BA4A79">
      <w:pPr>
        <w:ind w:left="502"/>
        <w:rPr>
          <w:rFonts w:cs="Thorndale for VST"/>
          <w:b/>
          <w:lang w:val="en-GB"/>
        </w:rPr>
      </w:pPr>
      <w:r w:rsidRPr="000D4462">
        <w:rPr>
          <w:rFonts w:cs="Thorndale for VST"/>
          <w:b/>
          <w:noProof/>
          <w:lang w:val="en-GB"/>
        </w:rPr>
        <w:drawing>
          <wp:inline distT="0" distB="0" distL="0" distR="0" wp14:anchorId="46BEFAC7" wp14:editId="273ED41C">
            <wp:extent cx="2834640" cy="3108960"/>
            <wp:effectExtent l="0" t="0" r="3810" b="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34640" cy="3108960"/>
                    </a:xfrm>
                    <a:prstGeom prst="rect">
                      <a:avLst/>
                    </a:prstGeom>
                    <a:noFill/>
                    <a:ln>
                      <a:noFill/>
                    </a:ln>
                  </pic:spPr>
                </pic:pic>
              </a:graphicData>
            </a:graphic>
          </wp:inline>
        </w:drawing>
      </w:r>
    </w:p>
    <w:p w14:paraId="71B27EDE" w14:textId="77777777" w:rsidR="003C6200" w:rsidRPr="000D4462" w:rsidRDefault="003C6200" w:rsidP="00BA4A79">
      <w:pPr>
        <w:ind w:left="502"/>
        <w:rPr>
          <w:rFonts w:cs="Thorndale for VST"/>
          <w:b/>
          <w:lang w:val="en-GB"/>
        </w:rPr>
      </w:pPr>
    </w:p>
    <w:p w14:paraId="67F15AD2" w14:textId="77777777" w:rsidR="000D4462" w:rsidRDefault="000D4462" w:rsidP="00BA4A79">
      <w:pPr>
        <w:ind w:left="502"/>
        <w:rPr>
          <w:rFonts w:cs="Thorndale for VST"/>
          <w:b/>
          <w:lang w:val="en-GB"/>
        </w:rPr>
      </w:pPr>
    </w:p>
    <w:p w14:paraId="05931AC0" w14:textId="77777777" w:rsidR="000D4462" w:rsidRDefault="000D4462" w:rsidP="00BA4A79">
      <w:pPr>
        <w:ind w:left="502"/>
        <w:rPr>
          <w:rFonts w:cs="Thorndale for VST"/>
          <w:b/>
          <w:lang w:val="en-GB"/>
        </w:rPr>
      </w:pPr>
    </w:p>
    <w:p w14:paraId="040FA7C0" w14:textId="77777777" w:rsidR="000D4462" w:rsidRDefault="000D4462" w:rsidP="00BA4A79">
      <w:pPr>
        <w:ind w:left="502"/>
        <w:rPr>
          <w:rFonts w:cs="Thorndale for VST"/>
          <w:b/>
          <w:lang w:val="en-GB"/>
        </w:rPr>
      </w:pPr>
    </w:p>
    <w:p w14:paraId="7AFBFC5B" w14:textId="77777777" w:rsidR="000D4462" w:rsidRDefault="000D4462" w:rsidP="00BA4A79">
      <w:pPr>
        <w:ind w:left="502"/>
        <w:rPr>
          <w:rFonts w:cs="Thorndale for VST"/>
          <w:b/>
          <w:lang w:val="en-GB"/>
        </w:rPr>
      </w:pPr>
    </w:p>
    <w:p w14:paraId="05482A2D" w14:textId="77777777" w:rsidR="000D4462" w:rsidRDefault="000D4462" w:rsidP="00BA4A79">
      <w:pPr>
        <w:ind w:left="502"/>
        <w:rPr>
          <w:rFonts w:cs="Thorndale for VST"/>
          <w:b/>
          <w:lang w:val="en-GB"/>
        </w:rPr>
      </w:pPr>
    </w:p>
    <w:p w14:paraId="172ED182" w14:textId="77777777" w:rsidR="000D4462" w:rsidRDefault="000D4462" w:rsidP="00BA4A79">
      <w:pPr>
        <w:ind w:left="502"/>
        <w:rPr>
          <w:rFonts w:cs="Thorndale for VST"/>
          <w:b/>
          <w:lang w:val="en-GB"/>
        </w:rPr>
      </w:pPr>
    </w:p>
    <w:p w14:paraId="709EAFD8" w14:textId="77777777" w:rsidR="000D4462" w:rsidRDefault="000D4462" w:rsidP="00BA4A79">
      <w:pPr>
        <w:ind w:left="502"/>
        <w:rPr>
          <w:rFonts w:cs="Thorndale for VST"/>
          <w:b/>
          <w:lang w:val="en-GB"/>
        </w:rPr>
      </w:pPr>
    </w:p>
    <w:p w14:paraId="58860614" w14:textId="77777777" w:rsidR="000D4462" w:rsidRDefault="000D4462" w:rsidP="00BA4A79">
      <w:pPr>
        <w:ind w:left="502"/>
        <w:rPr>
          <w:rFonts w:cs="Thorndale for VST"/>
          <w:b/>
          <w:lang w:val="en-GB"/>
        </w:rPr>
      </w:pPr>
    </w:p>
    <w:p w14:paraId="3A4F2A59" w14:textId="77777777" w:rsidR="000D4462" w:rsidRDefault="000D4462" w:rsidP="00BA4A79">
      <w:pPr>
        <w:ind w:left="502"/>
        <w:rPr>
          <w:rFonts w:cs="Thorndale for VST"/>
          <w:b/>
          <w:lang w:val="en-GB"/>
        </w:rPr>
      </w:pPr>
    </w:p>
    <w:p w14:paraId="4F26CA83" w14:textId="28A41891" w:rsidR="00146EC1" w:rsidRPr="000D4462" w:rsidRDefault="00146EC1" w:rsidP="000D4462">
      <w:pPr>
        <w:ind w:left="502"/>
        <w:jc w:val="both"/>
        <w:rPr>
          <w:rFonts w:cs="Thorndale for VST"/>
          <w:b/>
          <w:lang w:val="en-GB"/>
        </w:rPr>
      </w:pPr>
      <w:r w:rsidRPr="000D4462">
        <w:rPr>
          <w:rFonts w:cs="Thorndale for VST"/>
          <w:b/>
          <w:lang w:val="en-GB"/>
        </w:rPr>
        <w:t>7-product table</w:t>
      </w:r>
    </w:p>
    <w:p w14:paraId="10760729" w14:textId="26EE1257" w:rsidR="00146EC1" w:rsidRPr="000D4462" w:rsidRDefault="00146EC1" w:rsidP="00BA4A79">
      <w:pPr>
        <w:ind w:left="502"/>
        <w:rPr>
          <w:rFonts w:cs="Thorndale for VST"/>
          <w:b/>
          <w:lang w:val="en-GB"/>
        </w:rPr>
      </w:pPr>
    </w:p>
    <w:p w14:paraId="164259F7" w14:textId="20DFCE3B" w:rsidR="003C6200" w:rsidRPr="000D4462" w:rsidRDefault="003C6200" w:rsidP="00BA4A79">
      <w:pPr>
        <w:ind w:left="502"/>
        <w:rPr>
          <w:rFonts w:cs="Thorndale for VST"/>
          <w:b/>
          <w:lang w:val="en-GB"/>
        </w:rPr>
      </w:pPr>
      <w:r w:rsidRPr="000D4462">
        <w:rPr>
          <w:rFonts w:cs="Thorndale for VST"/>
          <w:b/>
          <w:noProof/>
          <w:lang w:val="en-GB"/>
        </w:rPr>
        <w:drawing>
          <wp:inline distT="0" distB="0" distL="0" distR="0" wp14:anchorId="627DCAD4" wp14:editId="3551DEDF">
            <wp:extent cx="5753100" cy="1341120"/>
            <wp:effectExtent l="0" t="0" r="0" b="0"/>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1341120"/>
                    </a:xfrm>
                    <a:prstGeom prst="rect">
                      <a:avLst/>
                    </a:prstGeom>
                    <a:noFill/>
                    <a:ln>
                      <a:noFill/>
                    </a:ln>
                  </pic:spPr>
                </pic:pic>
              </a:graphicData>
            </a:graphic>
          </wp:inline>
        </w:drawing>
      </w:r>
    </w:p>
    <w:p w14:paraId="088EC605" w14:textId="0961B760" w:rsidR="00146EC1" w:rsidRPr="000D4462" w:rsidRDefault="00146EC1" w:rsidP="00BA4A79">
      <w:pPr>
        <w:ind w:left="502"/>
        <w:rPr>
          <w:rFonts w:cs="Thorndale for VST"/>
          <w:b/>
          <w:lang w:val="en-GB"/>
        </w:rPr>
      </w:pPr>
      <w:r w:rsidRPr="000D4462">
        <w:rPr>
          <w:rFonts w:cs="Thorndale for VST"/>
          <w:b/>
          <w:noProof/>
          <w:lang w:val="en-GB"/>
        </w:rPr>
        <w:drawing>
          <wp:inline distT="0" distB="0" distL="0" distR="0" wp14:anchorId="40C1B468" wp14:editId="69844324">
            <wp:extent cx="5760720" cy="3977640"/>
            <wp:effectExtent l="0" t="0" r="0" b="381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3977640"/>
                    </a:xfrm>
                    <a:prstGeom prst="rect">
                      <a:avLst/>
                    </a:prstGeom>
                    <a:noFill/>
                    <a:ln>
                      <a:noFill/>
                    </a:ln>
                  </pic:spPr>
                </pic:pic>
              </a:graphicData>
            </a:graphic>
          </wp:inline>
        </w:drawing>
      </w:r>
    </w:p>
    <w:p w14:paraId="04C4927B" w14:textId="7AE58B60" w:rsidR="00146EC1" w:rsidRPr="000D4462" w:rsidRDefault="00146EC1" w:rsidP="00BA4A79">
      <w:pPr>
        <w:ind w:left="502"/>
        <w:rPr>
          <w:rFonts w:cs="Thorndale for VST"/>
          <w:b/>
          <w:lang w:val="en-GB"/>
        </w:rPr>
      </w:pPr>
      <w:r w:rsidRPr="000D4462">
        <w:rPr>
          <w:rFonts w:cs="Thorndale for VST"/>
          <w:b/>
          <w:noProof/>
          <w:lang w:val="en-GB"/>
        </w:rPr>
        <w:lastRenderedPageBreak/>
        <w:drawing>
          <wp:inline distT="0" distB="0" distL="0" distR="0" wp14:anchorId="63D601A2" wp14:editId="4973CF53">
            <wp:extent cx="5767070" cy="1775460"/>
            <wp:effectExtent l="0" t="0" r="5080" b="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7070" cy="1775460"/>
                    </a:xfrm>
                    <a:prstGeom prst="rect">
                      <a:avLst/>
                    </a:prstGeom>
                    <a:noFill/>
                    <a:ln>
                      <a:noFill/>
                    </a:ln>
                  </pic:spPr>
                </pic:pic>
              </a:graphicData>
            </a:graphic>
          </wp:inline>
        </w:drawing>
      </w:r>
    </w:p>
    <w:p w14:paraId="6CEB033B" w14:textId="12109DDD" w:rsidR="003C6200" w:rsidRPr="000D4462" w:rsidRDefault="00146EC1" w:rsidP="000D4462">
      <w:pPr>
        <w:ind w:left="502"/>
        <w:rPr>
          <w:rFonts w:cs="Thorndale for VST"/>
          <w:b/>
          <w:lang w:val="en-GB"/>
        </w:rPr>
      </w:pPr>
      <w:r w:rsidRPr="000D4462">
        <w:rPr>
          <w:rFonts w:cs="Thorndale for VST"/>
          <w:b/>
          <w:lang w:val="en-GB"/>
        </w:rPr>
        <w:t>8-product_category table</w:t>
      </w:r>
    </w:p>
    <w:p w14:paraId="460A8E91" w14:textId="62D3E58D" w:rsidR="00146EC1" w:rsidRPr="000D4462" w:rsidRDefault="003C6200" w:rsidP="00BA4A79">
      <w:pPr>
        <w:ind w:left="502"/>
        <w:rPr>
          <w:rFonts w:cs="Thorndale for VST"/>
          <w:b/>
          <w:lang w:val="en-GB"/>
        </w:rPr>
      </w:pPr>
      <w:r w:rsidRPr="000D4462">
        <w:rPr>
          <w:rFonts w:cs="Thorndale for VST"/>
          <w:b/>
          <w:noProof/>
          <w:lang w:val="en-GB"/>
        </w:rPr>
        <w:drawing>
          <wp:inline distT="0" distB="0" distL="0" distR="0" wp14:anchorId="62DF61B7" wp14:editId="2D3B9BC7">
            <wp:extent cx="5760720" cy="693420"/>
            <wp:effectExtent l="0" t="0" r="0" b="0"/>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720" cy="693420"/>
                    </a:xfrm>
                    <a:prstGeom prst="rect">
                      <a:avLst/>
                    </a:prstGeom>
                    <a:noFill/>
                    <a:ln>
                      <a:noFill/>
                    </a:ln>
                  </pic:spPr>
                </pic:pic>
              </a:graphicData>
            </a:graphic>
          </wp:inline>
        </w:drawing>
      </w:r>
    </w:p>
    <w:p w14:paraId="547453DD" w14:textId="0EE7E6B2" w:rsidR="00146EC1" w:rsidRPr="000D4462" w:rsidRDefault="00146EC1" w:rsidP="00BA4A79">
      <w:pPr>
        <w:ind w:left="502"/>
        <w:rPr>
          <w:rFonts w:cs="Thorndale for VST"/>
          <w:b/>
          <w:lang w:val="en-GB"/>
        </w:rPr>
      </w:pPr>
      <w:r w:rsidRPr="000D4462">
        <w:rPr>
          <w:rFonts w:cs="Thorndale for VST"/>
          <w:b/>
          <w:noProof/>
          <w:lang w:val="en-GB"/>
        </w:rPr>
        <w:drawing>
          <wp:inline distT="0" distB="0" distL="0" distR="0" wp14:anchorId="7F87EFAA" wp14:editId="0FC4403E">
            <wp:extent cx="1402080" cy="3558540"/>
            <wp:effectExtent l="0" t="0" r="7620" b="381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02080" cy="3558540"/>
                    </a:xfrm>
                    <a:prstGeom prst="rect">
                      <a:avLst/>
                    </a:prstGeom>
                    <a:noFill/>
                    <a:ln>
                      <a:noFill/>
                    </a:ln>
                  </pic:spPr>
                </pic:pic>
              </a:graphicData>
            </a:graphic>
          </wp:inline>
        </w:drawing>
      </w:r>
    </w:p>
    <w:p w14:paraId="718A02AB" w14:textId="77777777" w:rsidR="003C6200" w:rsidRPr="000D4462" w:rsidRDefault="003C6200" w:rsidP="00BA4A79">
      <w:pPr>
        <w:ind w:left="502"/>
        <w:rPr>
          <w:rFonts w:cs="Thorndale for VST"/>
          <w:b/>
          <w:lang w:val="en-GB"/>
        </w:rPr>
      </w:pPr>
    </w:p>
    <w:p w14:paraId="056A76A1" w14:textId="77777777" w:rsidR="000D4462" w:rsidRDefault="000D4462" w:rsidP="00BA4A79">
      <w:pPr>
        <w:ind w:left="502"/>
        <w:rPr>
          <w:rFonts w:cs="Thorndale for VST"/>
          <w:b/>
          <w:lang w:val="en-GB"/>
        </w:rPr>
      </w:pPr>
    </w:p>
    <w:p w14:paraId="51E6EA6B" w14:textId="77777777" w:rsidR="000D4462" w:rsidRDefault="000D4462" w:rsidP="00BA4A79">
      <w:pPr>
        <w:ind w:left="502"/>
        <w:rPr>
          <w:rFonts w:cs="Thorndale for VST"/>
          <w:b/>
          <w:lang w:val="en-GB"/>
        </w:rPr>
      </w:pPr>
    </w:p>
    <w:p w14:paraId="20FC40DB" w14:textId="77777777" w:rsidR="000D4462" w:rsidRDefault="000D4462" w:rsidP="00BA4A79">
      <w:pPr>
        <w:ind w:left="502"/>
        <w:rPr>
          <w:rFonts w:cs="Thorndale for VST"/>
          <w:b/>
          <w:lang w:val="en-GB"/>
        </w:rPr>
      </w:pPr>
    </w:p>
    <w:p w14:paraId="1F80E67A" w14:textId="77777777" w:rsidR="000D4462" w:rsidRDefault="000D4462" w:rsidP="00BA4A79">
      <w:pPr>
        <w:ind w:left="502"/>
        <w:rPr>
          <w:rFonts w:cs="Thorndale for VST"/>
          <w:b/>
          <w:lang w:val="en-GB"/>
        </w:rPr>
      </w:pPr>
    </w:p>
    <w:p w14:paraId="0F971E70" w14:textId="77777777" w:rsidR="000D4462" w:rsidRDefault="000D4462" w:rsidP="00BA4A79">
      <w:pPr>
        <w:ind w:left="502"/>
        <w:rPr>
          <w:rFonts w:cs="Thorndale for VST"/>
          <w:b/>
          <w:lang w:val="en-GB"/>
        </w:rPr>
      </w:pPr>
    </w:p>
    <w:p w14:paraId="08425CCF" w14:textId="77777777" w:rsidR="000D4462" w:rsidRDefault="000D4462" w:rsidP="00BA4A79">
      <w:pPr>
        <w:ind w:left="502"/>
        <w:rPr>
          <w:rFonts w:cs="Thorndale for VST"/>
          <w:b/>
          <w:lang w:val="en-GB"/>
        </w:rPr>
      </w:pPr>
    </w:p>
    <w:p w14:paraId="17083F62" w14:textId="77777777" w:rsidR="000D4462" w:rsidRDefault="000D4462" w:rsidP="00BA4A79">
      <w:pPr>
        <w:ind w:left="502"/>
        <w:rPr>
          <w:rFonts w:cs="Thorndale for VST"/>
          <w:b/>
          <w:lang w:val="en-GB"/>
        </w:rPr>
      </w:pPr>
    </w:p>
    <w:p w14:paraId="323B38BB" w14:textId="77777777" w:rsidR="000D4462" w:rsidRDefault="000D4462" w:rsidP="00BA4A79">
      <w:pPr>
        <w:ind w:left="502"/>
        <w:rPr>
          <w:rFonts w:cs="Thorndale for VST"/>
          <w:b/>
          <w:lang w:val="en-GB"/>
        </w:rPr>
      </w:pPr>
    </w:p>
    <w:p w14:paraId="79FD43B8" w14:textId="77777777" w:rsidR="000D4462" w:rsidRDefault="000D4462" w:rsidP="00BA4A79">
      <w:pPr>
        <w:ind w:left="502"/>
        <w:rPr>
          <w:rFonts w:cs="Thorndale for VST"/>
          <w:b/>
          <w:lang w:val="en-GB"/>
        </w:rPr>
      </w:pPr>
    </w:p>
    <w:p w14:paraId="3F3C111B" w14:textId="77777777" w:rsidR="000D4462" w:rsidRDefault="000D4462" w:rsidP="00BA4A79">
      <w:pPr>
        <w:ind w:left="502"/>
        <w:rPr>
          <w:rFonts w:cs="Thorndale for VST"/>
          <w:b/>
          <w:lang w:val="en-GB"/>
        </w:rPr>
      </w:pPr>
    </w:p>
    <w:p w14:paraId="573EB03F" w14:textId="041BF2BE" w:rsidR="00146EC1" w:rsidRPr="000D4462" w:rsidRDefault="00146EC1" w:rsidP="00BA4A79">
      <w:pPr>
        <w:ind w:left="502"/>
        <w:rPr>
          <w:rFonts w:cs="Thorndale for VST"/>
          <w:b/>
          <w:lang w:val="en-GB"/>
        </w:rPr>
      </w:pPr>
      <w:r w:rsidRPr="000D4462">
        <w:rPr>
          <w:rFonts w:cs="Thorndale for VST"/>
          <w:b/>
          <w:lang w:val="en-GB"/>
        </w:rPr>
        <w:t>9-staff table</w:t>
      </w:r>
    </w:p>
    <w:p w14:paraId="49BF990E" w14:textId="56954950" w:rsidR="003C6200" w:rsidRPr="000D4462" w:rsidRDefault="003C6200" w:rsidP="003C6200">
      <w:pPr>
        <w:ind w:left="502"/>
        <w:rPr>
          <w:rFonts w:cs="Thorndale for VST"/>
          <w:b/>
          <w:lang w:val="en-GB"/>
        </w:rPr>
      </w:pPr>
      <w:r w:rsidRPr="000D4462">
        <w:rPr>
          <w:rFonts w:cs="Thorndale for VST"/>
          <w:b/>
          <w:noProof/>
          <w:lang w:val="en-GB"/>
        </w:rPr>
        <w:drawing>
          <wp:inline distT="0" distB="0" distL="0" distR="0" wp14:anchorId="3DF621F0" wp14:editId="7F08D9DC">
            <wp:extent cx="5501640" cy="1013460"/>
            <wp:effectExtent l="0" t="0" r="3810" b="0"/>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01640" cy="1013460"/>
                    </a:xfrm>
                    <a:prstGeom prst="rect">
                      <a:avLst/>
                    </a:prstGeom>
                    <a:noFill/>
                    <a:ln>
                      <a:noFill/>
                    </a:ln>
                  </pic:spPr>
                </pic:pic>
              </a:graphicData>
            </a:graphic>
          </wp:inline>
        </w:drawing>
      </w:r>
    </w:p>
    <w:p w14:paraId="140AA98E" w14:textId="2FFC1433" w:rsidR="00146EC1" w:rsidRPr="000D4462" w:rsidRDefault="00146EC1" w:rsidP="00BA4A79">
      <w:pPr>
        <w:ind w:left="502"/>
        <w:rPr>
          <w:rFonts w:cs="Thorndale for VST"/>
          <w:b/>
          <w:lang w:val="en-GB"/>
        </w:rPr>
      </w:pPr>
      <w:r w:rsidRPr="000D4462">
        <w:rPr>
          <w:rFonts w:cs="Thorndale for VST"/>
          <w:b/>
          <w:noProof/>
          <w:lang w:val="en-GB"/>
        </w:rPr>
        <w:drawing>
          <wp:inline distT="0" distB="0" distL="0" distR="0" wp14:anchorId="54599DA7" wp14:editId="24DF924B">
            <wp:extent cx="4076700" cy="2964180"/>
            <wp:effectExtent l="0" t="0" r="0" b="7620"/>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76700" cy="2964180"/>
                    </a:xfrm>
                    <a:prstGeom prst="rect">
                      <a:avLst/>
                    </a:prstGeom>
                    <a:noFill/>
                    <a:ln>
                      <a:noFill/>
                    </a:ln>
                  </pic:spPr>
                </pic:pic>
              </a:graphicData>
            </a:graphic>
          </wp:inline>
        </w:drawing>
      </w:r>
    </w:p>
    <w:p w14:paraId="3542C6AC" w14:textId="77777777" w:rsidR="00146EC1" w:rsidRPr="000D4462" w:rsidRDefault="00146EC1" w:rsidP="00BA4A79">
      <w:pPr>
        <w:ind w:left="502"/>
        <w:rPr>
          <w:rFonts w:cs="Thorndale for VST"/>
          <w:b/>
          <w:lang w:val="en-GB"/>
        </w:rPr>
      </w:pPr>
    </w:p>
    <w:p w14:paraId="5E0599CB" w14:textId="77777777" w:rsidR="000D4462" w:rsidRDefault="000D4462" w:rsidP="00BA4A79">
      <w:pPr>
        <w:ind w:left="502"/>
        <w:rPr>
          <w:rFonts w:cs="Thorndale for VST"/>
          <w:b/>
          <w:lang w:val="en-GB"/>
        </w:rPr>
      </w:pPr>
    </w:p>
    <w:p w14:paraId="05A96DAC" w14:textId="77777777" w:rsidR="000D4462" w:rsidRDefault="000D4462" w:rsidP="00BA4A79">
      <w:pPr>
        <w:ind w:left="502"/>
        <w:rPr>
          <w:rFonts w:cs="Thorndale for VST"/>
          <w:b/>
          <w:lang w:val="en-GB"/>
        </w:rPr>
      </w:pPr>
    </w:p>
    <w:p w14:paraId="06EF2C92" w14:textId="77777777" w:rsidR="000D4462" w:rsidRDefault="000D4462" w:rsidP="00BA4A79">
      <w:pPr>
        <w:ind w:left="502"/>
        <w:rPr>
          <w:rFonts w:cs="Thorndale for VST"/>
          <w:b/>
          <w:lang w:val="en-GB"/>
        </w:rPr>
      </w:pPr>
    </w:p>
    <w:p w14:paraId="73217BC9" w14:textId="77777777" w:rsidR="000D4462" w:rsidRDefault="000D4462" w:rsidP="00BA4A79">
      <w:pPr>
        <w:ind w:left="502"/>
        <w:rPr>
          <w:rFonts w:cs="Thorndale for VST"/>
          <w:b/>
          <w:lang w:val="en-GB"/>
        </w:rPr>
      </w:pPr>
    </w:p>
    <w:p w14:paraId="3F89B3E0" w14:textId="77777777" w:rsidR="000D4462" w:rsidRDefault="000D4462" w:rsidP="00BA4A79">
      <w:pPr>
        <w:ind w:left="502"/>
        <w:rPr>
          <w:rFonts w:cs="Thorndale for VST"/>
          <w:b/>
          <w:lang w:val="en-GB"/>
        </w:rPr>
      </w:pPr>
    </w:p>
    <w:p w14:paraId="7701A632" w14:textId="77777777" w:rsidR="000D4462" w:rsidRDefault="000D4462" w:rsidP="00BA4A79">
      <w:pPr>
        <w:ind w:left="502"/>
        <w:rPr>
          <w:rFonts w:cs="Thorndale for VST"/>
          <w:b/>
          <w:lang w:val="en-GB"/>
        </w:rPr>
      </w:pPr>
    </w:p>
    <w:p w14:paraId="7AB30B01" w14:textId="77777777" w:rsidR="000D4462" w:rsidRDefault="000D4462" w:rsidP="00BA4A79">
      <w:pPr>
        <w:ind w:left="502"/>
        <w:rPr>
          <w:rFonts w:cs="Thorndale for VST"/>
          <w:b/>
          <w:lang w:val="en-GB"/>
        </w:rPr>
      </w:pPr>
    </w:p>
    <w:p w14:paraId="1A96BC26" w14:textId="77777777" w:rsidR="000D4462" w:rsidRDefault="000D4462" w:rsidP="00BA4A79">
      <w:pPr>
        <w:ind w:left="502"/>
        <w:rPr>
          <w:rFonts w:cs="Thorndale for VST"/>
          <w:b/>
          <w:lang w:val="en-GB"/>
        </w:rPr>
      </w:pPr>
    </w:p>
    <w:p w14:paraId="1D92D329" w14:textId="77777777" w:rsidR="000D4462" w:rsidRDefault="000D4462" w:rsidP="00BA4A79">
      <w:pPr>
        <w:ind w:left="502"/>
        <w:rPr>
          <w:rFonts w:cs="Thorndale for VST"/>
          <w:b/>
          <w:lang w:val="en-GB"/>
        </w:rPr>
      </w:pPr>
    </w:p>
    <w:p w14:paraId="4A6AF627" w14:textId="77777777" w:rsidR="000D4462" w:rsidRDefault="000D4462" w:rsidP="00BA4A79">
      <w:pPr>
        <w:ind w:left="502"/>
        <w:rPr>
          <w:rFonts w:cs="Thorndale for VST"/>
          <w:b/>
          <w:lang w:val="en-GB"/>
        </w:rPr>
      </w:pPr>
    </w:p>
    <w:p w14:paraId="41D25176" w14:textId="7E69077B" w:rsidR="003C6200" w:rsidRPr="000D4462" w:rsidRDefault="00146EC1" w:rsidP="000D4462">
      <w:pPr>
        <w:ind w:left="502"/>
        <w:rPr>
          <w:rFonts w:cs="Thorndale for VST"/>
          <w:b/>
          <w:lang w:val="en-GB"/>
        </w:rPr>
      </w:pPr>
      <w:r w:rsidRPr="000D4462">
        <w:rPr>
          <w:rFonts w:cs="Thorndale for VST"/>
          <w:b/>
          <w:lang w:val="en-GB"/>
        </w:rPr>
        <w:t>10-stock table</w:t>
      </w:r>
    </w:p>
    <w:p w14:paraId="4A2FA638" w14:textId="5F0444DA" w:rsidR="003C6200" w:rsidRPr="000D4462" w:rsidRDefault="003C6200" w:rsidP="00BA4A79">
      <w:pPr>
        <w:ind w:left="502"/>
        <w:rPr>
          <w:rFonts w:cs="Thorndale for VST"/>
          <w:b/>
          <w:lang w:val="en-GB"/>
        </w:rPr>
      </w:pPr>
      <w:r w:rsidRPr="000D4462">
        <w:rPr>
          <w:rFonts w:cs="Thorndale for VST"/>
          <w:b/>
          <w:noProof/>
          <w:lang w:val="en-GB"/>
        </w:rPr>
        <w:drawing>
          <wp:inline distT="0" distB="0" distL="0" distR="0" wp14:anchorId="228254ED" wp14:editId="2D993852">
            <wp:extent cx="5753100" cy="784860"/>
            <wp:effectExtent l="0" t="0" r="0" b="0"/>
            <wp:docPr id="51" name="Resi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784860"/>
                    </a:xfrm>
                    <a:prstGeom prst="rect">
                      <a:avLst/>
                    </a:prstGeom>
                    <a:noFill/>
                    <a:ln>
                      <a:noFill/>
                    </a:ln>
                  </pic:spPr>
                </pic:pic>
              </a:graphicData>
            </a:graphic>
          </wp:inline>
        </w:drawing>
      </w:r>
    </w:p>
    <w:p w14:paraId="2D529FF4" w14:textId="382A712F" w:rsidR="00146EC1" w:rsidRPr="000D4462" w:rsidRDefault="00146EC1" w:rsidP="00BA4A79">
      <w:pPr>
        <w:ind w:left="502"/>
        <w:rPr>
          <w:rFonts w:cs="Thorndale for VST"/>
          <w:b/>
          <w:lang w:val="en-GB"/>
        </w:rPr>
      </w:pPr>
      <w:r w:rsidRPr="000D4462">
        <w:rPr>
          <w:rFonts w:cs="Thorndale for VST"/>
          <w:b/>
          <w:noProof/>
          <w:lang w:val="en-GB"/>
        </w:rPr>
        <w:drawing>
          <wp:inline distT="0" distB="0" distL="0" distR="0" wp14:anchorId="401D5908" wp14:editId="32149ECE">
            <wp:extent cx="2225040" cy="4191000"/>
            <wp:effectExtent l="0" t="0" r="3810" b="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5040" cy="4191000"/>
                    </a:xfrm>
                    <a:prstGeom prst="rect">
                      <a:avLst/>
                    </a:prstGeom>
                    <a:noFill/>
                    <a:ln>
                      <a:noFill/>
                    </a:ln>
                  </pic:spPr>
                </pic:pic>
              </a:graphicData>
            </a:graphic>
          </wp:inline>
        </w:drawing>
      </w:r>
      <w:r w:rsidRPr="000D4462">
        <w:rPr>
          <w:rFonts w:cs="Thorndale for VST"/>
          <w:b/>
          <w:lang w:val="en-GB"/>
        </w:rPr>
        <w:t xml:space="preserve">   </w:t>
      </w:r>
      <w:r w:rsidRPr="000D4462">
        <w:rPr>
          <w:rFonts w:cs="Thorndale for VST"/>
          <w:b/>
          <w:noProof/>
          <w:lang w:val="en-GB"/>
        </w:rPr>
        <w:drawing>
          <wp:inline distT="0" distB="0" distL="0" distR="0" wp14:anchorId="5CBD366E" wp14:editId="7245A921">
            <wp:extent cx="2110740" cy="1813560"/>
            <wp:effectExtent l="0" t="0" r="3810" b="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10740" cy="1813560"/>
                    </a:xfrm>
                    <a:prstGeom prst="rect">
                      <a:avLst/>
                    </a:prstGeom>
                    <a:noFill/>
                    <a:ln>
                      <a:noFill/>
                    </a:ln>
                  </pic:spPr>
                </pic:pic>
              </a:graphicData>
            </a:graphic>
          </wp:inline>
        </w:drawing>
      </w:r>
    </w:p>
    <w:p w14:paraId="4F44D9DC" w14:textId="1E50EF40" w:rsidR="003C6200" w:rsidRDefault="003C6200" w:rsidP="00BA4A79">
      <w:pPr>
        <w:ind w:left="502"/>
        <w:rPr>
          <w:rFonts w:cs="Thorndale for VST"/>
          <w:b/>
          <w:lang w:val="en-GB"/>
        </w:rPr>
      </w:pPr>
    </w:p>
    <w:p w14:paraId="21F71D94" w14:textId="20367A81" w:rsidR="000D4462" w:rsidRDefault="000D4462" w:rsidP="00BA4A79">
      <w:pPr>
        <w:ind w:left="502"/>
        <w:rPr>
          <w:rFonts w:cs="Thorndale for VST"/>
          <w:b/>
          <w:lang w:val="en-GB"/>
        </w:rPr>
      </w:pPr>
    </w:p>
    <w:p w14:paraId="65066221" w14:textId="40EF7FD4" w:rsidR="000D4462" w:rsidRDefault="000D4462" w:rsidP="00BA4A79">
      <w:pPr>
        <w:ind w:left="502"/>
        <w:rPr>
          <w:rFonts w:cs="Thorndale for VST"/>
          <w:b/>
          <w:lang w:val="en-GB"/>
        </w:rPr>
      </w:pPr>
    </w:p>
    <w:p w14:paraId="3F07BAD0" w14:textId="26968C64" w:rsidR="000D4462" w:rsidRDefault="000D4462" w:rsidP="00BA4A79">
      <w:pPr>
        <w:ind w:left="502"/>
        <w:rPr>
          <w:rFonts w:cs="Thorndale for VST"/>
          <w:b/>
          <w:lang w:val="en-GB"/>
        </w:rPr>
      </w:pPr>
    </w:p>
    <w:p w14:paraId="78948F19" w14:textId="7642A9D1" w:rsidR="000D4462" w:rsidRDefault="000D4462" w:rsidP="00BA4A79">
      <w:pPr>
        <w:ind w:left="502"/>
        <w:rPr>
          <w:rFonts w:cs="Thorndale for VST"/>
          <w:b/>
          <w:lang w:val="en-GB"/>
        </w:rPr>
      </w:pPr>
    </w:p>
    <w:p w14:paraId="76799AF4" w14:textId="323A6F5D" w:rsidR="000D4462" w:rsidRDefault="000D4462" w:rsidP="00BA4A79">
      <w:pPr>
        <w:ind w:left="502"/>
        <w:rPr>
          <w:rFonts w:cs="Thorndale for VST"/>
          <w:b/>
          <w:lang w:val="en-GB"/>
        </w:rPr>
      </w:pPr>
    </w:p>
    <w:p w14:paraId="06CF0BD8" w14:textId="500614C4" w:rsidR="000D4462" w:rsidRDefault="000D4462" w:rsidP="00BA4A79">
      <w:pPr>
        <w:ind w:left="502"/>
        <w:rPr>
          <w:rFonts w:cs="Thorndale for VST"/>
          <w:b/>
          <w:lang w:val="en-GB"/>
        </w:rPr>
      </w:pPr>
    </w:p>
    <w:p w14:paraId="14577EFE" w14:textId="77777777" w:rsidR="000D4462" w:rsidRPr="000D4462" w:rsidRDefault="000D4462" w:rsidP="00BA4A79">
      <w:pPr>
        <w:ind w:left="502"/>
        <w:rPr>
          <w:rFonts w:cs="Thorndale for VST"/>
          <w:b/>
          <w:lang w:val="en-GB"/>
        </w:rPr>
      </w:pPr>
    </w:p>
    <w:p w14:paraId="2BABD4C3" w14:textId="3C8BF5C8" w:rsidR="00146EC1" w:rsidRPr="000D4462" w:rsidRDefault="00146EC1" w:rsidP="00BA4A79">
      <w:pPr>
        <w:ind w:left="502"/>
        <w:rPr>
          <w:rFonts w:cs="Thorndale for VST"/>
          <w:b/>
          <w:lang w:val="en-GB"/>
        </w:rPr>
      </w:pPr>
      <w:r w:rsidRPr="000D4462">
        <w:rPr>
          <w:rFonts w:cs="Thorndale for VST"/>
          <w:b/>
          <w:lang w:val="en-GB"/>
        </w:rPr>
        <w:t>11-user table</w:t>
      </w:r>
    </w:p>
    <w:p w14:paraId="6060D24B" w14:textId="4B2BF569" w:rsidR="003C6200" w:rsidRPr="000D4462" w:rsidRDefault="003C6200" w:rsidP="00BA4A79">
      <w:pPr>
        <w:ind w:left="502"/>
        <w:rPr>
          <w:rFonts w:cs="Thorndale for VST"/>
          <w:b/>
          <w:lang w:val="en-GB"/>
        </w:rPr>
      </w:pPr>
      <w:r w:rsidRPr="000D4462">
        <w:rPr>
          <w:rFonts w:cs="Thorndale for VST"/>
          <w:b/>
          <w:noProof/>
          <w:lang w:val="en-GB"/>
        </w:rPr>
        <w:drawing>
          <wp:inline distT="0" distB="0" distL="0" distR="0" wp14:anchorId="71CE7C58" wp14:editId="07FE8B20">
            <wp:extent cx="5753100" cy="792480"/>
            <wp:effectExtent l="0" t="0" r="0" b="7620"/>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3100" cy="792480"/>
                    </a:xfrm>
                    <a:prstGeom prst="rect">
                      <a:avLst/>
                    </a:prstGeom>
                    <a:noFill/>
                    <a:ln>
                      <a:noFill/>
                    </a:ln>
                  </pic:spPr>
                </pic:pic>
              </a:graphicData>
            </a:graphic>
          </wp:inline>
        </w:drawing>
      </w:r>
    </w:p>
    <w:p w14:paraId="441AA5F2" w14:textId="261AC395" w:rsidR="00146EC1" w:rsidRPr="000D4462" w:rsidRDefault="00146EC1" w:rsidP="00BA4A79">
      <w:pPr>
        <w:ind w:left="502"/>
        <w:rPr>
          <w:rFonts w:cs="Thorndale for VST"/>
          <w:b/>
          <w:lang w:val="en-GB"/>
        </w:rPr>
      </w:pPr>
      <w:r w:rsidRPr="000D4462">
        <w:rPr>
          <w:rFonts w:cs="Thorndale for VST"/>
          <w:b/>
          <w:noProof/>
          <w:lang w:val="en-GB"/>
        </w:rPr>
        <w:drawing>
          <wp:inline distT="0" distB="0" distL="0" distR="0" wp14:anchorId="65DFBF99" wp14:editId="6D4C6064">
            <wp:extent cx="2011680" cy="2979420"/>
            <wp:effectExtent l="0" t="0" r="762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11680" cy="2979420"/>
                    </a:xfrm>
                    <a:prstGeom prst="rect">
                      <a:avLst/>
                    </a:prstGeom>
                    <a:noFill/>
                    <a:ln>
                      <a:noFill/>
                    </a:ln>
                  </pic:spPr>
                </pic:pic>
              </a:graphicData>
            </a:graphic>
          </wp:inline>
        </w:drawing>
      </w:r>
    </w:p>
    <w:p w14:paraId="2004E78D" w14:textId="77777777" w:rsidR="00146EC1" w:rsidRPr="000D4462" w:rsidRDefault="00146EC1" w:rsidP="00BA4A79">
      <w:pPr>
        <w:ind w:left="502"/>
        <w:rPr>
          <w:rFonts w:cs="Thorndale for VST"/>
          <w:b/>
          <w:lang w:val="en-GB"/>
        </w:rPr>
      </w:pPr>
    </w:p>
    <w:p w14:paraId="7BEC1C9A" w14:textId="1F77E67D" w:rsidR="00146EC1" w:rsidRPr="000D4462" w:rsidRDefault="00146EC1" w:rsidP="003C6200">
      <w:pPr>
        <w:rPr>
          <w:rFonts w:cs="Thorndale for VST"/>
          <w:b/>
          <w:lang w:val="en-GB"/>
        </w:rPr>
      </w:pPr>
    </w:p>
    <w:p w14:paraId="55D1FA43" w14:textId="737AC6A9" w:rsidR="003C6200" w:rsidRPr="000D4462" w:rsidRDefault="003C6200" w:rsidP="003C6200">
      <w:pPr>
        <w:rPr>
          <w:rFonts w:cs="Thorndale for VST"/>
          <w:b/>
          <w:lang w:val="en-GB"/>
        </w:rPr>
      </w:pPr>
    </w:p>
    <w:p w14:paraId="482437EE" w14:textId="30828D17" w:rsidR="003C6200" w:rsidRPr="000D4462" w:rsidRDefault="003C6200" w:rsidP="003C6200">
      <w:pPr>
        <w:rPr>
          <w:rFonts w:cs="Thorndale for VST"/>
          <w:b/>
          <w:lang w:val="en-GB"/>
        </w:rPr>
      </w:pPr>
    </w:p>
    <w:p w14:paraId="1B6B66DA" w14:textId="02557538" w:rsidR="003C6200" w:rsidRPr="000D4462" w:rsidRDefault="003C6200" w:rsidP="003C6200">
      <w:pPr>
        <w:rPr>
          <w:rFonts w:cs="Thorndale for VST"/>
          <w:b/>
          <w:lang w:val="en-GB"/>
        </w:rPr>
      </w:pPr>
    </w:p>
    <w:p w14:paraId="237E856A" w14:textId="47D10375" w:rsidR="003C6200" w:rsidRPr="000D4462" w:rsidRDefault="003C6200" w:rsidP="003C6200">
      <w:pPr>
        <w:rPr>
          <w:rFonts w:cs="Thorndale for VST"/>
          <w:b/>
          <w:lang w:val="en-GB"/>
        </w:rPr>
      </w:pPr>
    </w:p>
    <w:p w14:paraId="387E8914" w14:textId="695D9B7B" w:rsidR="003C6200" w:rsidRPr="000D4462" w:rsidRDefault="003C6200" w:rsidP="003C6200">
      <w:pPr>
        <w:rPr>
          <w:rFonts w:cs="Thorndale for VST"/>
          <w:b/>
          <w:lang w:val="en-GB"/>
        </w:rPr>
      </w:pPr>
    </w:p>
    <w:p w14:paraId="4722A802" w14:textId="179424E7" w:rsidR="003C6200" w:rsidRPr="000D4462" w:rsidRDefault="003C6200" w:rsidP="003C6200">
      <w:pPr>
        <w:rPr>
          <w:rFonts w:cs="Thorndale for VST"/>
          <w:b/>
          <w:lang w:val="en-GB"/>
        </w:rPr>
      </w:pPr>
    </w:p>
    <w:p w14:paraId="29587308" w14:textId="4141CDD4" w:rsidR="003C6200" w:rsidRPr="000D4462" w:rsidRDefault="003C6200" w:rsidP="003C6200">
      <w:pPr>
        <w:rPr>
          <w:rFonts w:cs="Thorndale for VST"/>
          <w:b/>
          <w:lang w:val="en-GB"/>
        </w:rPr>
      </w:pPr>
    </w:p>
    <w:p w14:paraId="14820247" w14:textId="5A9E237A" w:rsidR="003C6200" w:rsidRPr="000D4462" w:rsidRDefault="003C6200" w:rsidP="003C6200">
      <w:pPr>
        <w:rPr>
          <w:rFonts w:cs="Thorndale for VST"/>
          <w:b/>
          <w:lang w:val="en-GB"/>
        </w:rPr>
      </w:pPr>
    </w:p>
    <w:p w14:paraId="7FC3D64F" w14:textId="1701907C" w:rsidR="003C6200" w:rsidRPr="000D4462" w:rsidRDefault="003C6200" w:rsidP="003C6200">
      <w:pPr>
        <w:rPr>
          <w:rFonts w:cs="Thorndale for VST"/>
          <w:b/>
          <w:lang w:val="en-GB"/>
        </w:rPr>
      </w:pPr>
    </w:p>
    <w:p w14:paraId="32109B39" w14:textId="421F99B2" w:rsidR="003C6200" w:rsidRPr="000D4462" w:rsidRDefault="003C6200" w:rsidP="003C6200">
      <w:pPr>
        <w:rPr>
          <w:rFonts w:cs="Thorndale for VST"/>
          <w:b/>
          <w:lang w:val="en-GB"/>
        </w:rPr>
      </w:pPr>
    </w:p>
    <w:p w14:paraId="17897C89" w14:textId="65A4F70B" w:rsidR="00BA4A79" w:rsidRPr="003C46C4" w:rsidRDefault="00BA4A79" w:rsidP="003C46C4">
      <w:pPr>
        <w:rPr>
          <w:rFonts w:cs="Thorndale for VST"/>
          <w:b/>
          <w:lang w:val="en-GB"/>
        </w:rPr>
      </w:pPr>
      <w:r w:rsidRPr="003C46C4">
        <w:rPr>
          <w:rFonts w:cs="Thorndale for VST"/>
          <w:b/>
          <w:color w:val="FF0000"/>
          <w:lang w:val="en-GB"/>
        </w:rPr>
        <w:t xml:space="preserve">Query 1: </w:t>
      </w:r>
      <w:r w:rsidR="003C6200" w:rsidRPr="003C46C4">
        <w:rPr>
          <w:rFonts w:cs="Thorndale for VST"/>
          <w:b/>
          <w:lang w:val="en-GB"/>
        </w:rPr>
        <w:t>Retrieve</w:t>
      </w:r>
      <w:r w:rsidR="00AA061B">
        <w:rPr>
          <w:rFonts w:cs="Thorndale for VST"/>
          <w:b/>
          <w:lang w:val="en-GB"/>
        </w:rPr>
        <w:t>s</w:t>
      </w:r>
      <w:r w:rsidR="003C6200" w:rsidRPr="003C46C4">
        <w:rPr>
          <w:rFonts w:cs="Thorndale for VST"/>
          <w:b/>
          <w:lang w:val="en-GB"/>
        </w:rPr>
        <w:t xml:space="preserve"> the name, surname and phone information of the people whose name is Murat and whose salary is 3500 and above in the </w:t>
      </w:r>
      <w:r w:rsidR="00AA061B">
        <w:rPr>
          <w:rFonts w:cs="Thorndale for VST"/>
          <w:b/>
          <w:lang w:val="en-GB"/>
        </w:rPr>
        <w:t>staff</w:t>
      </w:r>
      <w:r w:rsidR="003C6200" w:rsidRPr="003C46C4">
        <w:rPr>
          <w:rFonts w:cs="Thorndale for VST"/>
          <w:b/>
          <w:lang w:val="en-GB"/>
        </w:rPr>
        <w:t xml:space="preserve"> table.</w:t>
      </w:r>
    </w:p>
    <w:p w14:paraId="1C19AAC9" w14:textId="77777777" w:rsidR="003C6200" w:rsidRPr="000D4462" w:rsidRDefault="003C6200" w:rsidP="003C46C4">
      <w:pPr>
        <w:rPr>
          <w:rFonts w:cs="Thorndale for VST"/>
          <w:bCs/>
          <w:lang w:val="en-GB"/>
        </w:rPr>
      </w:pPr>
    </w:p>
    <w:p w14:paraId="7373D6ED" w14:textId="4E75C814" w:rsidR="00BA4A79" w:rsidRPr="000D4462" w:rsidRDefault="00BA4A79" w:rsidP="003C46C4">
      <w:pPr>
        <w:rPr>
          <w:rFonts w:cs="Thorndale for VST"/>
          <w:bCs/>
          <w:lang w:val="en-GB"/>
        </w:rPr>
      </w:pPr>
      <w:r w:rsidRPr="000D4462">
        <w:rPr>
          <w:rFonts w:cs="Thorndale for VST"/>
          <w:bCs/>
          <w:lang w:val="en-GB"/>
        </w:rPr>
        <w:t>SELECT staff_name AS "Name", staff_surname AS "Surname", staff_phone AS "Phone Number"</w:t>
      </w:r>
    </w:p>
    <w:p w14:paraId="3E093C4E" w14:textId="77777777" w:rsidR="00BA4A79" w:rsidRPr="000D4462" w:rsidRDefault="00BA4A79" w:rsidP="003C46C4">
      <w:pPr>
        <w:rPr>
          <w:rFonts w:cs="Thorndale for VST"/>
          <w:bCs/>
          <w:lang w:val="en-GB"/>
        </w:rPr>
      </w:pPr>
      <w:r w:rsidRPr="000D4462">
        <w:rPr>
          <w:rFonts w:cs="Thorndale for VST"/>
          <w:bCs/>
          <w:lang w:val="en-GB"/>
        </w:rPr>
        <w:t>FROM staff</w:t>
      </w:r>
    </w:p>
    <w:p w14:paraId="0C2A4FC3" w14:textId="74723A67" w:rsidR="00D11E07" w:rsidRPr="000D4462" w:rsidRDefault="00BA4A79" w:rsidP="003C46C4">
      <w:pPr>
        <w:rPr>
          <w:rFonts w:cs="Thorndale for VST"/>
          <w:bCs/>
          <w:lang w:val="en-GB"/>
        </w:rPr>
      </w:pPr>
      <w:r w:rsidRPr="000D4462">
        <w:rPr>
          <w:rFonts w:cs="Thorndale for VST"/>
          <w:bCs/>
          <w:lang w:val="en-GB"/>
        </w:rPr>
        <w:t>WHERE staff_name= 'Murat' AND staff_salary&gt;=3500;</w:t>
      </w:r>
    </w:p>
    <w:p w14:paraId="5D376B97" w14:textId="77777777" w:rsidR="00BA4A79" w:rsidRPr="000D4462" w:rsidRDefault="00BA4A79" w:rsidP="003C46C4">
      <w:pPr>
        <w:rPr>
          <w:rFonts w:cs="Thorndale for VST"/>
          <w:bCs/>
          <w:lang w:val="en-GB"/>
        </w:rPr>
      </w:pPr>
    </w:p>
    <w:p w14:paraId="7173E097" w14:textId="2304FE7C" w:rsidR="00BA4A79" w:rsidRPr="000D4462" w:rsidRDefault="00BA4A79" w:rsidP="003C46C4">
      <w:pPr>
        <w:rPr>
          <w:rFonts w:cs="Thorndale for VST"/>
          <w:bCs/>
          <w:lang w:val="en-GB"/>
        </w:rPr>
      </w:pPr>
      <w:r w:rsidRPr="000D4462">
        <w:rPr>
          <w:rFonts w:cs="Thorndale for VST"/>
          <w:bCs/>
          <w:noProof/>
          <w:lang w:val="en-GB"/>
        </w:rPr>
        <w:drawing>
          <wp:inline distT="0" distB="0" distL="0" distR="0" wp14:anchorId="481F91CA" wp14:editId="2210CF5A">
            <wp:extent cx="2110740" cy="556260"/>
            <wp:effectExtent l="0" t="0" r="381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10740" cy="556260"/>
                    </a:xfrm>
                    <a:prstGeom prst="rect">
                      <a:avLst/>
                    </a:prstGeom>
                    <a:noFill/>
                    <a:ln>
                      <a:noFill/>
                    </a:ln>
                  </pic:spPr>
                </pic:pic>
              </a:graphicData>
            </a:graphic>
          </wp:inline>
        </w:drawing>
      </w:r>
    </w:p>
    <w:p w14:paraId="0F36984E" w14:textId="77777777" w:rsidR="003C6200" w:rsidRPr="000D4462" w:rsidRDefault="003C6200" w:rsidP="003C46C4">
      <w:pPr>
        <w:rPr>
          <w:rFonts w:cs="Thorndale for VST"/>
          <w:bCs/>
          <w:lang w:val="en-GB"/>
        </w:rPr>
      </w:pPr>
    </w:p>
    <w:p w14:paraId="59FC53A8" w14:textId="12732025" w:rsidR="00BA4A79" w:rsidRPr="003C46C4" w:rsidRDefault="00BA4A79" w:rsidP="003C46C4">
      <w:pPr>
        <w:rPr>
          <w:rFonts w:cs="Thorndale for VST"/>
          <w:b/>
          <w:lang w:val="en-GB"/>
        </w:rPr>
      </w:pPr>
      <w:r w:rsidRPr="003C46C4">
        <w:rPr>
          <w:rFonts w:cs="Thorndale for VST"/>
          <w:b/>
          <w:color w:val="FF0000"/>
          <w:lang w:val="en-GB"/>
        </w:rPr>
        <w:t xml:space="preserve">Query 2:  </w:t>
      </w:r>
      <w:r w:rsidR="003C6200" w:rsidRPr="003C46C4">
        <w:rPr>
          <w:rFonts w:cs="Thorndale for VST"/>
          <w:b/>
          <w:lang w:val="en-GB"/>
        </w:rPr>
        <w:t>Retrieve</w:t>
      </w:r>
      <w:r w:rsidR="00AA061B">
        <w:rPr>
          <w:rFonts w:cs="Thorndale for VST"/>
          <w:b/>
          <w:lang w:val="en-GB"/>
        </w:rPr>
        <w:t>s</w:t>
      </w:r>
      <w:r w:rsidR="003C6200" w:rsidRPr="003C46C4">
        <w:rPr>
          <w:rFonts w:cs="Thorndale for VST"/>
          <w:b/>
          <w:lang w:val="en-GB"/>
        </w:rPr>
        <w:t xml:space="preserve"> the </w:t>
      </w:r>
      <w:r w:rsidR="00AA061B">
        <w:rPr>
          <w:rFonts w:cs="Thorndale for VST"/>
          <w:b/>
          <w:lang w:val="en-GB"/>
        </w:rPr>
        <w:t>information</w:t>
      </w:r>
      <w:r w:rsidR="003C6200" w:rsidRPr="003C46C4">
        <w:rPr>
          <w:rFonts w:cs="Thorndale for VST"/>
          <w:b/>
          <w:lang w:val="en-GB"/>
        </w:rPr>
        <w:t xml:space="preserve"> in the address table in reverse(DESC) order by addressID.</w:t>
      </w:r>
    </w:p>
    <w:p w14:paraId="40223F07" w14:textId="77777777" w:rsidR="00BA4A79" w:rsidRPr="000D4462" w:rsidRDefault="00BA4A79" w:rsidP="003C46C4">
      <w:pPr>
        <w:rPr>
          <w:rFonts w:cs="Thorndale for VST"/>
          <w:bCs/>
          <w:lang w:val="en-GB"/>
        </w:rPr>
      </w:pPr>
      <w:r w:rsidRPr="000D4462">
        <w:rPr>
          <w:rFonts w:cs="Thorndale for VST"/>
          <w:bCs/>
          <w:lang w:val="en-GB"/>
        </w:rPr>
        <w:t>SELECT *</w:t>
      </w:r>
    </w:p>
    <w:p w14:paraId="7CD8D811" w14:textId="77777777" w:rsidR="00BA4A79" w:rsidRPr="000D4462" w:rsidRDefault="00BA4A79" w:rsidP="003C46C4">
      <w:pPr>
        <w:rPr>
          <w:rFonts w:cs="Thorndale for VST"/>
          <w:bCs/>
          <w:lang w:val="en-GB"/>
        </w:rPr>
      </w:pPr>
      <w:r w:rsidRPr="000D4462">
        <w:rPr>
          <w:rFonts w:cs="Thorndale for VST"/>
          <w:bCs/>
          <w:lang w:val="en-GB"/>
        </w:rPr>
        <w:t>FROM address</w:t>
      </w:r>
    </w:p>
    <w:p w14:paraId="457C8281" w14:textId="77777777" w:rsidR="00BA4A79" w:rsidRPr="000D4462" w:rsidRDefault="00BA4A79" w:rsidP="003C46C4">
      <w:pPr>
        <w:rPr>
          <w:rFonts w:cs="Thorndale for VST"/>
          <w:bCs/>
          <w:lang w:val="en-GB"/>
        </w:rPr>
      </w:pPr>
      <w:r w:rsidRPr="000D4462">
        <w:rPr>
          <w:rFonts w:cs="Thorndale for VST"/>
          <w:bCs/>
          <w:lang w:val="en-GB"/>
        </w:rPr>
        <w:t>ORDER BY addressID DESC;</w:t>
      </w:r>
    </w:p>
    <w:p w14:paraId="65C4151F" w14:textId="54A75EBC" w:rsidR="00BA4A79" w:rsidRPr="000D4462" w:rsidRDefault="00BA4A79" w:rsidP="003C46C4">
      <w:pPr>
        <w:rPr>
          <w:rFonts w:cs="Thorndale for VST"/>
          <w:bCs/>
          <w:lang w:val="en-GB"/>
        </w:rPr>
      </w:pPr>
      <w:r w:rsidRPr="000D4462">
        <w:rPr>
          <w:rFonts w:cs="Thorndale for VST"/>
          <w:bCs/>
          <w:noProof/>
          <w:lang w:val="en-GB"/>
        </w:rPr>
        <w:lastRenderedPageBreak/>
        <w:drawing>
          <wp:inline distT="0" distB="0" distL="0" distR="0" wp14:anchorId="4CEAF28B" wp14:editId="6794B39E">
            <wp:extent cx="4526280" cy="2819400"/>
            <wp:effectExtent l="0" t="0" r="762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26280" cy="2819400"/>
                    </a:xfrm>
                    <a:prstGeom prst="rect">
                      <a:avLst/>
                    </a:prstGeom>
                    <a:noFill/>
                    <a:ln>
                      <a:noFill/>
                    </a:ln>
                  </pic:spPr>
                </pic:pic>
              </a:graphicData>
            </a:graphic>
          </wp:inline>
        </w:drawing>
      </w:r>
    </w:p>
    <w:p w14:paraId="33EA4444" w14:textId="6E735116" w:rsidR="00BA4A79" w:rsidRPr="000D4462" w:rsidRDefault="00BA4A79" w:rsidP="003C46C4">
      <w:pPr>
        <w:rPr>
          <w:rFonts w:cs="Thorndale for VST"/>
          <w:bCs/>
          <w:lang w:val="en-GB"/>
        </w:rPr>
      </w:pPr>
    </w:p>
    <w:p w14:paraId="58FAAD5B" w14:textId="23D95959" w:rsidR="00BA4A79" w:rsidRPr="000D4462" w:rsidRDefault="00BA4A79" w:rsidP="003C46C4">
      <w:pPr>
        <w:rPr>
          <w:rFonts w:cs="Thorndale for VST"/>
          <w:bCs/>
          <w:lang w:val="en-GB"/>
        </w:rPr>
      </w:pPr>
    </w:p>
    <w:p w14:paraId="64456447" w14:textId="5524D36E" w:rsidR="00BA4A79" w:rsidRPr="000D4462" w:rsidRDefault="00BA4A79" w:rsidP="003C46C4">
      <w:pPr>
        <w:rPr>
          <w:rFonts w:cs="Thorndale for VST"/>
          <w:bCs/>
          <w:lang w:val="en-GB"/>
        </w:rPr>
      </w:pPr>
    </w:p>
    <w:p w14:paraId="1DAA461F" w14:textId="63A9D3D8" w:rsidR="007D51D2" w:rsidRPr="003C46C4" w:rsidRDefault="00BA4A79" w:rsidP="003C46C4">
      <w:pPr>
        <w:rPr>
          <w:rFonts w:cs="Thorndale for VST"/>
          <w:b/>
          <w:lang w:val="en-GB"/>
        </w:rPr>
      </w:pPr>
      <w:r w:rsidRPr="003C46C4">
        <w:rPr>
          <w:rFonts w:cs="Thorndale for VST"/>
          <w:b/>
          <w:color w:val="FF0000"/>
          <w:lang w:val="en-GB"/>
        </w:rPr>
        <w:t xml:space="preserve">Query3:   </w:t>
      </w:r>
      <w:r w:rsidR="007D51D2" w:rsidRPr="003C46C4">
        <w:rPr>
          <w:rFonts w:cs="Thorndale for VST"/>
          <w:b/>
          <w:lang w:val="en-GB"/>
        </w:rPr>
        <w:t>In the product table, retrieve</w:t>
      </w:r>
      <w:r w:rsidR="00A21F3A" w:rsidRPr="003C46C4">
        <w:rPr>
          <w:rFonts w:cs="Thorndale for VST"/>
          <w:b/>
          <w:lang w:val="en-GB"/>
        </w:rPr>
        <w:t>s</w:t>
      </w:r>
      <w:r w:rsidR="007D51D2" w:rsidRPr="003C46C4">
        <w:rPr>
          <w:rFonts w:cs="Thorndale for VST"/>
          <w:b/>
          <w:lang w:val="en-GB"/>
        </w:rPr>
        <w:t xml:space="preserve"> the product name, consumption date and sale price information of the products whose consumption dates are between 2021-06-01 and 2021-06-30 in order according to their consumption dates. </w:t>
      </w:r>
    </w:p>
    <w:p w14:paraId="5C1A328A" w14:textId="77777777" w:rsidR="00BA4A79" w:rsidRPr="000D4462" w:rsidRDefault="00BA4A79" w:rsidP="003C46C4">
      <w:pPr>
        <w:rPr>
          <w:rFonts w:cs="Thorndale for VST"/>
          <w:bCs/>
          <w:lang w:val="en-GB"/>
        </w:rPr>
      </w:pPr>
      <w:r w:rsidRPr="000D4462">
        <w:rPr>
          <w:rFonts w:cs="Thorndale for VST"/>
          <w:bCs/>
          <w:lang w:val="en-GB"/>
        </w:rPr>
        <w:t>SELECT product_name AS "Product", consumption_date AS "Consumption Date", sale_price AS "Sale Price"</w:t>
      </w:r>
    </w:p>
    <w:p w14:paraId="7411B56A" w14:textId="77777777" w:rsidR="00BA4A79" w:rsidRPr="000D4462" w:rsidRDefault="00BA4A79" w:rsidP="003C46C4">
      <w:pPr>
        <w:rPr>
          <w:rFonts w:cs="Thorndale for VST"/>
          <w:bCs/>
          <w:lang w:val="en-GB"/>
        </w:rPr>
      </w:pPr>
      <w:r w:rsidRPr="000D4462">
        <w:rPr>
          <w:rFonts w:cs="Thorndale for VST"/>
          <w:bCs/>
          <w:lang w:val="en-GB"/>
        </w:rPr>
        <w:t>FROM product</w:t>
      </w:r>
    </w:p>
    <w:p w14:paraId="6669A92E" w14:textId="77777777" w:rsidR="00BA4A79" w:rsidRPr="000D4462" w:rsidRDefault="00BA4A79" w:rsidP="003C46C4">
      <w:pPr>
        <w:rPr>
          <w:rFonts w:cs="Thorndale for VST"/>
          <w:bCs/>
          <w:lang w:val="en-GB"/>
        </w:rPr>
      </w:pPr>
      <w:r w:rsidRPr="000D4462">
        <w:rPr>
          <w:rFonts w:cs="Thorndale for VST"/>
          <w:bCs/>
          <w:lang w:val="en-GB"/>
        </w:rPr>
        <w:t xml:space="preserve">WHERE consumption_date BETWEEN '2021-06-01' AND '2021-06-30' </w:t>
      </w:r>
    </w:p>
    <w:p w14:paraId="7E45A0D4" w14:textId="6181A6CA" w:rsidR="00BA4A79" w:rsidRPr="000D4462" w:rsidRDefault="00BA4A79" w:rsidP="003C46C4">
      <w:pPr>
        <w:rPr>
          <w:rFonts w:cs="Thorndale for VST"/>
          <w:bCs/>
          <w:lang w:val="en-GB"/>
        </w:rPr>
      </w:pPr>
      <w:r w:rsidRPr="000D4462">
        <w:rPr>
          <w:rFonts w:cs="Thorndale for VST"/>
          <w:bCs/>
          <w:lang w:val="en-GB"/>
        </w:rPr>
        <w:t>ORDER BY consumption_date;</w:t>
      </w:r>
    </w:p>
    <w:p w14:paraId="45E87D1B" w14:textId="031459F7" w:rsidR="00BA4A79" w:rsidRPr="000D4462" w:rsidRDefault="00BA4A79" w:rsidP="003C46C4">
      <w:pPr>
        <w:rPr>
          <w:rFonts w:cs="Thorndale for VST"/>
          <w:bCs/>
          <w:lang w:val="en-GB"/>
        </w:rPr>
      </w:pPr>
    </w:p>
    <w:p w14:paraId="3ECC1473" w14:textId="383903F0" w:rsidR="00BA4A79" w:rsidRPr="000D4462" w:rsidRDefault="00BA4A79" w:rsidP="003C46C4">
      <w:pPr>
        <w:rPr>
          <w:rFonts w:cs="Thorndale for VST"/>
          <w:bCs/>
          <w:lang w:val="en-GB"/>
        </w:rPr>
      </w:pPr>
      <w:r w:rsidRPr="000D4462">
        <w:rPr>
          <w:rFonts w:cs="Thorndale for VST"/>
          <w:bCs/>
          <w:noProof/>
          <w:lang w:val="en-GB"/>
        </w:rPr>
        <w:drawing>
          <wp:inline distT="0" distB="0" distL="0" distR="0" wp14:anchorId="2E811FFE" wp14:editId="51E556F0">
            <wp:extent cx="2560320" cy="1668780"/>
            <wp:effectExtent l="0" t="0" r="0" b="762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60320" cy="1668780"/>
                    </a:xfrm>
                    <a:prstGeom prst="rect">
                      <a:avLst/>
                    </a:prstGeom>
                    <a:noFill/>
                    <a:ln>
                      <a:noFill/>
                    </a:ln>
                  </pic:spPr>
                </pic:pic>
              </a:graphicData>
            </a:graphic>
          </wp:inline>
        </w:drawing>
      </w:r>
    </w:p>
    <w:p w14:paraId="7E58E2B4" w14:textId="32FE0F66" w:rsidR="00895ECD" w:rsidRPr="000D4462" w:rsidRDefault="00895ECD" w:rsidP="003C46C4">
      <w:pPr>
        <w:rPr>
          <w:rFonts w:cs="Thorndale for VST"/>
          <w:bCs/>
          <w:lang w:val="en-GB"/>
        </w:rPr>
      </w:pPr>
    </w:p>
    <w:p w14:paraId="57A18735" w14:textId="0EEF0227" w:rsidR="00895ECD" w:rsidRPr="003C46C4" w:rsidRDefault="00895ECD" w:rsidP="003C46C4">
      <w:pPr>
        <w:rPr>
          <w:rFonts w:cs="Thorndale for VST"/>
          <w:b/>
          <w:lang w:val="en-GB"/>
        </w:rPr>
      </w:pPr>
      <w:r w:rsidRPr="003C46C4">
        <w:rPr>
          <w:rFonts w:cs="Thorndale for VST"/>
          <w:b/>
          <w:color w:val="FF0000"/>
          <w:lang w:val="en-GB"/>
        </w:rPr>
        <w:t>Que</w:t>
      </w:r>
      <w:r w:rsidR="00FB3DE6" w:rsidRPr="003C46C4">
        <w:rPr>
          <w:rFonts w:cs="Thorndale for VST"/>
          <w:b/>
          <w:color w:val="FF0000"/>
          <w:lang w:val="en-GB"/>
        </w:rPr>
        <w:t>r</w:t>
      </w:r>
      <w:r w:rsidRPr="003C46C4">
        <w:rPr>
          <w:rFonts w:cs="Thorndale for VST"/>
          <w:b/>
          <w:color w:val="FF0000"/>
          <w:lang w:val="en-GB"/>
        </w:rPr>
        <w:t xml:space="preserve">y4: </w:t>
      </w:r>
      <w:r w:rsidR="00FD2A4A" w:rsidRPr="003C46C4">
        <w:rPr>
          <w:rFonts w:cs="Thorndale for VST"/>
          <w:b/>
          <w:lang w:val="en-GB"/>
        </w:rPr>
        <w:t xml:space="preserve"> In the address table, the street field retrieve the street, neighborhood and city information of the address data that is not null.</w:t>
      </w:r>
    </w:p>
    <w:p w14:paraId="6E357B3F" w14:textId="77777777" w:rsidR="00895ECD" w:rsidRPr="000D4462" w:rsidRDefault="00895ECD" w:rsidP="003C46C4">
      <w:pPr>
        <w:rPr>
          <w:rFonts w:cs="Thorndale for VST"/>
          <w:bCs/>
          <w:lang w:val="en-GB"/>
        </w:rPr>
      </w:pPr>
      <w:r w:rsidRPr="000D4462">
        <w:rPr>
          <w:rFonts w:cs="Thorndale for VST"/>
          <w:bCs/>
          <w:lang w:val="en-GB"/>
        </w:rPr>
        <w:t>SELECT street, neighborhood,  city</w:t>
      </w:r>
    </w:p>
    <w:p w14:paraId="14C60172" w14:textId="77777777" w:rsidR="00895ECD" w:rsidRPr="000D4462" w:rsidRDefault="00895ECD" w:rsidP="003C46C4">
      <w:pPr>
        <w:rPr>
          <w:rFonts w:cs="Thorndale for VST"/>
          <w:bCs/>
          <w:lang w:val="en-GB"/>
        </w:rPr>
      </w:pPr>
      <w:r w:rsidRPr="000D4462">
        <w:rPr>
          <w:rFonts w:cs="Thorndale for VST"/>
          <w:bCs/>
          <w:lang w:val="en-GB"/>
        </w:rPr>
        <w:t>FROM address</w:t>
      </w:r>
    </w:p>
    <w:p w14:paraId="5755146B" w14:textId="106F2C39" w:rsidR="00895ECD" w:rsidRPr="000D4462" w:rsidRDefault="00895ECD" w:rsidP="003C46C4">
      <w:pPr>
        <w:rPr>
          <w:rFonts w:cs="Thorndale for VST"/>
          <w:bCs/>
          <w:lang w:val="en-GB"/>
        </w:rPr>
      </w:pPr>
      <w:r w:rsidRPr="000D4462">
        <w:rPr>
          <w:rFonts w:cs="Thorndale for VST"/>
          <w:bCs/>
          <w:lang w:val="en-GB"/>
        </w:rPr>
        <w:t>WHERE street IS NOT NULL;</w:t>
      </w:r>
    </w:p>
    <w:p w14:paraId="0C979C39" w14:textId="14003384" w:rsidR="00895ECD" w:rsidRPr="000D4462" w:rsidRDefault="00895ECD" w:rsidP="003C46C4">
      <w:pPr>
        <w:rPr>
          <w:rFonts w:cs="Thorndale for VST"/>
          <w:bCs/>
          <w:lang w:val="en-GB"/>
        </w:rPr>
      </w:pPr>
      <w:r w:rsidRPr="000D4462">
        <w:rPr>
          <w:rFonts w:cs="Thorndale for VST"/>
          <w:bCs/>
          <w:noProof/>
          <w:lang w:val="en-GB"/>
        </w:rPr>
        <w:drawing>
          <wp:inline distT="0" distB="0" distL="0" distR="0" wp14:anchorId="7469CA92" wp14:editId="1DD7D09E">
            <wp:extent cx="2118360" cy="2087880"/>
            <wp:effectExtent l="0" t="0" r="0" b="762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18360" cy="2087880"/>
                    </a:xfrm>
                    <a:prstGeom prst="rect">
                      <a:avLst/>
                    </a:prstGeom>
                    <a:noFill/>
                    <a:ln>
                      <a:noFill/>
                    </a:ln>
                  </pic:spPr>
                </pic:pic>
              </a:graphicData>
            </a:graphic>
          </wp:inline>
        </w:drawing>
      </w:r>
    </w:p>
    <w:p w14:paraId="3358D8D5" w14:textId="728329E2" w:rsidR="00895ECD" w:rsidRPr="000D4462" w:rsidRDefault="00895ECD" w:rsidP="003C46C4">
      <w:pPr>
        <w:rPr>
          <w:rFonts w:cs="Thorndale for VST"/>
          <w:bCs/>
          <w:lang w:val="en-GB"/>
        </w:rPr>
      </w:pPr>
    </w:p>
    <w:p w14:paraId="43CBDF5C" w14:textId="22CDBE86" w:rsidR="00A21F3A" w:rsidRPr="003C46C4" w:rsidRDefault="00895ECD" w:rsidP="003C46C4">
      <w:pPr>
        <w:rPr>
          <w:rFonts w:cs="Thorndale for VST"/>
          <w:b/>
          <w:lang w:val="en-GB"/>
        </w:rPr>
      </w:pPr>
      <w:r w:rsidRPr="003C46C4">
        <w:rPr>
          <w:rFonts w:cs="Thorndale for VST"/>
          <w:b/>
          <w:color w:val="FF0000"/>
          <w:lang w:val="en-GB"/>
        </w:rPr>
        <w:t xml:space="preserve">Query5:  </w:t>
      </w:r>
      <w:r w:rsidR="00A21F3A" w:rsidRPr="003C46C4">
        <w:rPr>
          <w:rFonts w:cs="Thorndale for VST"/>
          <w:b/>
          <w:lang w:val="en-GB"/>
        </w:rPr>
        <w:t>Finds the maximum selling price, minimum selling price, and average selling price in the Product table</w:t>
      </w:r>
      <w:r w:rsidR="00FB3DE6" w:rsidRPr="003C46C4">
        <w:rPr>
          <w:rFonts w:cs="Thorndale for VST"/>
          <w:b/>
          <w:lang w:val="en-GB"/>
        </w:rPr>
        <w:t>.</w:t>
      </w:r>
    </w:p>
    <w:p w14:paraId="204B3821" w14:textId="77777777" w:rsidR="00FB3DE6" w:rsidRPr="000D4462" w:rsidRDefault="00FB3DE6" w:rsidP="003C46C4">
      <w:pPr>
        <w:rPr>
          <w:rFonts w:cs="Thorndale for VST"/>
          <w:bCs/>
          <w:lang w:val="en-GB"/>
        </w:rPr>
      </w:pPr>
      <w:r w:rsidRPr="000D4462">
        <w:rPr>
          <w:rFonts w:cs="Thorndale for VST"/>
          <w:bCs/>
          <w:lang w:val="en-GB"/>
        </w:rPr>
        <w:t>SELECT MAX(sale_price) AS "Max Sale Price", MIN(sale_price) AS "Min Sale Price", AVG(sale_price) AS "Avarage Sale Price"</w:t>
      </w:r>
    </w:p>
    <w:p w14:paraId="2A16E229" w14:textId="00B516F2" w:rsidR="00FB3DE6" w:rsidRPr="000D4462" w:rsidRDefault="00FB3DE6" w:rsidP="003C46C4">
      <w:pPr>
        <w:rPr>
          <w:rFonts w:cs="Thorndale for VST"/>
          <w:bCs/>
          <w:lang w:val="en-GB"/>
        </w:rPr>
      </w:pPr>
      <w:r w:rsidRPr="000D4462">
        <w:rPr>
          <w:rFonts w:cs="Thorndale for VST"/>
          <w:bCs/>
          <w:lang w:val="en-GB"/>
        </w:rPr>
        <w:t>FROM  product;</w:t>
      </w:r>
    </w:p>
    <w:p w14:paraId="421DCB43" w14:textId="7ECE85AC" w:rsidR="00895ECD" w:rsidRPr="000D4462" w:rsidRDefault="00895ECD" w:rsidP="003C46C4">
      <w:pPr>
        <w:rPr>
          <w:rFonts w:cs="Thorndale for VST"/>
          <w:bCs/>
          <w:lang w:val="en-GB"/>
        </w:rPr>
      </w:pPr>
    </w:p>
    <w:p w14:paraId="53EB0601" w14:textId="14DED1B1" w:rsidR="00895ECD" w:rsidRPr="000D4462" w:rsidRDefault="00FB3DE6" w:rsidP="003C46C4">
      <w:pPr>
        <w:rPr>
          <w:rFonts w:cs="Thorndale for VST"/>
          <w:bCs/>
          <w:lang w:val="en-GB"/>
        </w:rPr>
      </w:pPr>
      <w:r w:rsidRPr="000D4462">
        <w:rPr>
          <w:rFonts w:cs="Thorndale for VST"/>
          <w:bCs/>
          <w:noProof/>
          <w:lang w:val="en-GB"/>
        </w:rPr>
        <w:drawing>
          <wp:inline distT="0" distB="0" distL="0" distR="0" wp14:anchorId="1ACE164C" wp14:editId="79236E80">
            <wp:extent cx="2758440" cy="563880"/>
            <wp:effectExtent l="0" t="0" r="3810" b="762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58440" cy="563880"/>
                    </a:xfrm>
                    <a:prstGeom prst="rect">
                      <a:avLst/>
                    </a:prstGeom>
                    <a:noFill/>
                    <a:ln>
                      <a:noFill/>
                    </a:ln>
                  </pic:spPr>
                </pic:pic>
              </a:graphicData>
            </a:graphic>
          </wp:inline>
        </w:drawing>
      </w:r>
    </w:p>
    <w:p w14:paraId="531C30DE" w14:textId="7B8B9C32" w:rsidR="00FB3DE6" w:rsidRPr="000D4462" w:rsidRDefault="00FB3DE6" w:rsidP="003C46C4">
      <w:pPr>
        <w:rPr>
          <w:rFonts w:cs="Thorndale for VST"/>
          <w:bCs/>
          <w:lang w:val="en-GB"/>
        </w:rPr>
      </w:pPr>
    </w:p>
    <w:p w14:paraId="5CC94EAD" w14:textId="784A7668" w:rsidR="00FB3DE6" w:rsidRPr="003C46C4" w:rsidRDefault="00FB3DE6" w:rsidP="003C46C4">
      <w:pPr>
        <w:rPr>
          <w:rFonts w:cs="Thorndale for VST"/>
          <w:b/>
          <w:lang w:val="en-GB"/>
        </w:rPr>
      </w:pPr>
      <w:r w:rsidRPr="003C46C4">
        <w:rPr>
          <w:rFonts w:cs="Thorndale for VST"/>
          <w:b/>
          <w:color w:val="FF0000"/>
          <w:lang w:val="en-GB"/>
        </w:rPr>
        <w:t xml:space="preserve">Query6:   </w:t>
      </w:r>
      <w:r w:rsidR="00A21F3A" w:rsidRPr="003C46C4">
        <w:rPr>
          <w:rFonts w:cs="Thorndale for VST"/>
          <w:b/>
          <w:lang w:val="en-GB"/>
        </w:rPr>
        <w:t>In the address table, it retrieves how many staff there are in each city and the sum of the salaries of these staff (the total number of staff working in the same city and their salaries).</w:t>
      </w:r>
    </w:p>
    <w:p w14:paraId="55E5213C" w14:textId="77777777" w:rsidR="00F07CB9" w:rsidRPr="000D4462" w:rsidRDefault="00F07CB9" w:rsidP="003C46C4">
      <w:pPr>
        <w:rPr>
          <w:rFonts w:cs="Thorndale for VST"/>
          <w:bCs/>
          <w:lang w:val="en-GB"/>
        </w:rPr>
      </w:pPr>
      <w:r w:rsidRPr="000D4462">
        <w:rPr>
          <w:rFonts w:cs="Thorndale for VST"/>
          <w:bCs/>
          <w:lang w:val="en-GB"/>
        </w:rPr>
        <w:t>SELECT A.city, COUNT(*) AS "Number Of Staff Working", SUM(S.staff_salary) AS "Sum Of Salaries"</w:t>
      </w:r>
    </w:p>
    <w:p w14:paraId="5238E62B" w14:textId="77777777" w:rsidR="00F07CB9" w:rsidRPr="000D4462" w:rsidRDefault="00F07CB9" w:rsidP="003C46C4">
      <w:pPr>
        <w:rPr>
          <w:rFonts w:cs="Thorndale for VST"/>
          <w:bCs/>
          <w:lang w:val="en-GB"/>
        </w:rPr>
      </w:pPr>
      <w:r w:rsidRPr="000D4462">
        <w:rPr>
          <w:rFonts w:cs="Thorndale for VST"/>
          <w:bCs/>
          <w:lang w:val="en-GB"/>
        </w:rPr>
        <w:t>FROM address A , staff S</w:t>
      </w:r>
    </w:p>
    <w:p w14:paraId="6BE2E49F" w14:textId="77777777" w:rsidR="00F07CB9" w:rsidRPr="000D4462" w:rsidRDefault="00F07CB9" w:rsidP="003C46C4">
      <w:pPr>
        <w:rPr>
          <w:rFonts w:cs="Thorndale for VST"/>
          <w:bCs/>
          <w:lang w:val="en-GB"/>
        </w:rPr>
      </w:pPr>
      <w:r w:rsidRPr="000D4462">
        <w:rPr>
          <w:rFonts w:cs="Thorndale for VST"/>
          <w:bCs/>
          <w:lang w:val="en-GB"/>
        </w:rPr>
        <w:lastRenderedPageBreak/>
        <w:t>WHERE A.addressID=S.addressID</w:t>
      </w:r>
    </w:p>
    <w:p w14:paraId="777D983D" w14:textId="7A69A244" w:rsidR="00FB3DE6" w:rsidRPr="000D4462" w:rsidRDefault="00F07CB9" w:rsidP="003C46C4">
      <w:pPr>
        <w:rPr>
          <w:rFonts w:cs="Thorndale for VST"/>
          <w:bCs/>
          <w:lang w:val="en-GB"/>
        </w:rPr>
      </w:pPr>
      <w:r w:rsidRPr="000D4462">
        <w:rPr>
          <w:rFonts w:cs="Thorndale for VST"/>
          <w:bCs/>
          <w:lang w:val="en-GB"/>
        </w:rPr>
        <w:t>GROUP BY A.city;</w:t>
      </w:r>
    </w:p>
    <w:p w14:paraId="2D695815" w14:textId="410AE9F4" w:rsidR="00FB3DE6" w:rsidRPr="000D4462" w:rsidRDefault="00F07CB9" w:rsidP="00FB3DE6">
      <w:pPr>
        <w:rPr>
          <w:rFonts w:cs="Thorndale for VST"/>
          <w:bCs/>
          <w:lang w:val="en-GB"/>
        </w:rPr>
      </w:pPr>
      <w:r w:rsidRPr="000D4462">
        <w:rPr>
          <w:rFonts w:cs="Thorndale for VST"/>
          <w:bCs/>
          <w:noProof/>
          <w:lang w:val="en-GB"/>
        </w:rPr>
        <w:drawing>
          <wp:inline distT="0" distB="0" distL="0" distR="0" wp14:anchorId="34F9235B" wp14:editId="1D78DEE0">
            <wp:extent cx="2804160" cy="1211580"/>
            <wp:effectExtent l="0" t="0" r="0" b="762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04160" cy="1211580"/>
                    </a:xfrm>
                    <a:prstGeom prst="rect">
                      <a:avLst/>
                    </a:prstGeom>
                    <a:noFill/>
                    <a:ln>
                      <a:noFill/>
                    </a:ln>
                  </pic:spPr>
                </pic:pic>
              </a:graphicData>
            </a:graphic>
          </wp:inline>
        </w:drawing>
      </w:r>
    </w:p>
    <w:p w14:paraId="5774E87C" w14:textId="3AE312A5" w:rsidR="00FB3DE6" w:rsidRPr="000D4462" w:rsidRDefault="00FB3DE6" w:rsidP="00FB3DE6">
      <w:pPr>
        <w:rPr>
          <w:rFonts w:cs="Thorndale for VST"/>
          <w:bCs/>
          <w:lang w:val="en-GB"/>
        </w:rPr>
      </w:pPr>
    </w:p>
    <w:p w14:paraId="0F3D5325" w14:textId="54E87B01" w:rsidR="00F07CB9" w:rsidRPr="003C46C4" w:rsidRDefault="00FB3DE6" w:rsidP="00F07CB9">
      <w:pPr>
        <w:rPr>
          <w:rFonts w:cs="Thorndale for VST"/>
          <w:b/>
          <w:color w:val="FF0000"/>
          <w:lang w:val="en-GB"/>
        </w:rPr>
      </w:pPr>
      <w:r w:rsidRPr="003C46C4">
        <w:rPr>
          <w:rFonts w:cs="Thorndale for VST"/>
          <w:b/>
          <w:color w:val="FF0000"/>
          <w:lang w:val="en-GB"/>
        </w:rPr>
        <w:t xml:space="preserve">Query7:   </w:t>
      </w:r>
      <w:r w:rsidR="00336FC1" w:rsidRPr="003C46C4">
        <w:rPr>
          <w:rFonts w:cs="Thorndale for VST"/>
          <w:b/>
          <w:lang w:val="en-GB"/>
        </w:rPr>
        <w:t>For each address, retrieve the address ID, the street, the city and the number of customers who living at that address.</w:t>
      </w:r>
    </w:p>
    <w:p w14:paraId="3EAB6D69" w14:textId="77777777" w:rsidR="00F07CB9" w:rsidRPr="000D4462" w:rsidRDefault="00F07CB9" w:rsidP="00F07CB9">
      <w:pPr>
        <w:rPr>
          <w:rFonts w:cs="Thorndale for VST"/>
          <w:bCs/>
          <w:lang w:val="en-GB"/>
        </w:rPr>
      </w:pPr>
      <w:r w:rsidRPr="000D4462">
        <w:rPr>
          <w:rFonts w:cs="Thorndale for VST"/>
          <w:bCs/>
          <w:lang w:val="en-GB"/>
        </w:rPr>
        <w:t>SELECT A.addressID, A.street, A.city, COUNT(*) AS "Number Of Customers"</w:t>
      </w:r>
    </w:p>
    <w:p w14:paraId="51912D1C" w14:textId="77777777" w:rsidR="00F07CB9" w:rsidRPr="000D4462" w:rsidRDefault="00F07CB9" w:rsidP="00F07CB9">
      <w:pPr>
        <w:rPr>
          <w:rFonts w:cs="Thorndale for VST"/>
          <w:bCs/>
          <w:lang w:val="en-GB"/>
        </w:rPr>
      </w:pPr>
      <w:r w:rsidRPr="000D4462">
        <w:rPr>
          <w:rFonts w:cs="Thorndale for VST"/>
          <w:bCs/>
          <w:lang w:val="en-GB"/>
        </w:rPr>
        <w:t>FROM address A, customer C</w:t>
      </w:r>
    </w:p>
    <w:p w14:paraId="497C6E74" w14:textId="77777777" w:rsidR="00F07CB9" w:rsidRPr="000D4462" w:rsidRDefault="00F07CB9" w:rsidP="00F07CB9">
      <w:pPr>
        <w:rPr>
          <w:rFonts w:cs="Thorndale for VST"/>
          <w:bCs/>
          <w:lang w:val="en-GB"/>
        </w:rPr>
      </w:pPr>
      <w:r w:rsidRPr="000D4462">
        <w:rPr>
          <w:rFonts w:cs="Thorndale for VST"/>
          <w:bCs/>
          <w:lang w:val="en-GB"/>
        </w:rPr>
        <w:t>WHERE A.addressID=C.addressID</w:t>
      </w:r>
    </w:p>
    <w:p w14:paraId="5AFE15AE" w14:textId="369ABF8A" w:rsidR="00F07CB9" w:rsidRPr="000D4462" w:rsidRDefault="00F07CB9" w:rsidP="00F07CB9">
      <w:pPr>
        <w:rPr>
          <w:rFonts w:cs="Thorndale for VST"/>
          <w:bCs/>
          <w:lang w:val="en-GB"/>
        </w:rPr>
      </w:pPr>
      <w:r w:rsidRPr="000D4462">
        <w:rPr>
          <w:rFonts w:cs="Thorndale for VST"/>
          <w:bCs/>
          <w:lang w:val="en-GB"/>
        </w:rPr>
        <w:t>GROUP BY A.addressID;</w:t>
      </w:r>
    </w:p>
    <w:p w14:paraId="69B2D444" w14:textId="0C862B51" w:rsidR="001823A2" w:rsidRPr="000D4462" w:rsidRDefault="001823A2" w:rsidP="00F07CB9">
      <w:pPr>
        <w:rPr>
          <w:rFonts w:cs="Thorndale for VST"/>
          <w:bCs/>
          <w:lang w:val="en-GB"/>
        </w:rPr>
      </w:pPr>
    </w:p>
    <w:p w14:paraId="12388A83" w14:textId="2CECCE5D" w:rsidR="001823A2" w:rsidRPr="000D4462" w:rsidRDefault="001823A2" w:rsidP="00F07CB9">
      <w:pPr>
        <w:rPr>
          <w:rFonts w:cs="Thorndale for VST"/>
          <w:bCs/>
          <w:lang w:val="en-GB"/>
        </w:rPr>
      </w:pPr>
      <w:r w:rsidRPr="000D4462">
        <w:rPr>
          <w:rFonts w:cs="Thorndale for VST"/>
          <w:bCs/>
          <w:noProof/>
          <w:lang w:val="en-GB"/>
        </w:rPr>
        <w:drawing>
          <wp:inline distT="0" distB="0" distL="0" distR="0" wp14:anchorId="2F03DBC3" wp14:editId="2921AD1B">
            <wp:extent cx="2987040" cy="2552700"/>
            <wp:effectExtent l="0" t="0" r="381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87040" cy="2552700"/>
                    </a:xfrm>
                    <a:prstGeom prst="rect">
                      <a:avLst/>
                    </a:prstGeom>
                    <a:noFill/>
                    <a:ln>
                      <a:noFill/>
                    </a:ln>
                  </pic:spPr>
                </pic:pic>
              </a:graphicData>
            </a:graphic>
          </wp:inline>
        </w:drawing>
      </w:r>
    </w:p>
    <w:p w14:paraId="13B59C1B" w14:textId="574D75FB" w:rsidR="001823A2" w:rsidRPr="000D4462" w:rsidRDefault="001823A2" w:rsidP="00F07CB9">
      <w:pPr>
        <w:rPr>
          <w:rFonts w:cs="Thorndale for VST"/>
          <w:bCs/>
          <w:lang w:val="en-GB"/>
        </w:rPr>
      </w:pPr>
    </w:p>
    <w:p w14:paraId="51B3F387" w14:textId="7F92579C" w:rsidR="001823A2" w:rsidRPr="000D4462" w:rsidRDefault="001823A2" w:rsidP="00F07CB9">
      <w:pPr>
        <w:rPr>
          <w:rFonts w:cs="Thorndale for VST"/>
          <w:bCs/>
          <w:lang w:val="en-GB"/>
        </w:rPr>
      </w:pPr>
    </w:p>
    <w:p w14:paraId="2C37E626" w14:textId="7784F7A0" w:rsidR="001823A2" w:rsidRPr="000D4462" w:rsidRDefault="001823A2" w:rsidP="00F07CB9">
      <w:pPr>
        <w:rPr>
          <w:rFonts w:cs="Thorndale for VST"/>
          <w:bCs/>
          <w:lang w:val="en-GB"/>
        </w:rPr>
      </w:pPr>
    </w:p>
    <w:p w14:paraId="431C9B54" w14:textId="3B7FB610" w:rsidR="001823A2" w:rsidRPr="000D4462" w:rsidRDefault="001823A2" w:rsidP="00F07CB9">
      <w:pPr>
        <w:rPr>
          <w:rFonts w:cs="Thorndale for VST"/>
          <w:bCs/>
          <w:lang w:val="en-GB"/>
        </w:rPr>
      </w:pPr>
    </w:p>
    <w:p w14:paraId="3569DF54" w14:textId="77777777" w:rsidR="00336FC1" w:rsidRDefault="00336FC1" w:rsidP="001823A2">
      <w:pPr>
        <w:rPr>
          <w:rFonts w:cs="Thorndale for VST"/>
          <w:bCs/>
          <w:color w:val="FF0000"/>
          <w:lang w:val="en-GB"/>
        </w:rPr>
      </w:pPr>
    </w:p>
    <w:p w14:paraId="47457414" w14:textId="5ED5FAF2" w:rsidR="001823A2" w:rsidRPr="003C46C4" w:rsidRDefault="001823A2" w:rsidP="001823A2">
      <w:pPr>
        <w:rPr>
          <w:rFonts w:cs="Thorndale for VST"/>
          <w:b/>
          <w:lang w:val="en-GB"/>
        </w:rPr>
      </w:pPr>
      <w:r w:rsidRPr="003C46C4">
        <w:rPr>
          <w:rFonts w:cs="Thorndale for VST"/>
          <w:b/>
          <w:color w:val="FF0000"/>
          <w:lang w:val="en-GB"/>
        </w:rPr>
        <w:t>Query8:</w:t>
      </w:r>
      <w:r w:rsidRPr="003C46C4">
        <w:rPr>
          <w:rFonts w:cs="Thorndale for VST"/>
          <w:b/>
          <w:lang w:val="en-GB"/>
        </w:rPr>
        <w:t xml:space="preserve">  </w:t>
      </w:r>
      <w:r w:rsidR="00336FC1" w:rsidRPr="003C46C4">
        <w:rPr>
          <w:rFonts w:cs="Thorndale for VST"/>
          <w:b/>
          <w:lang w:val="en-GB"/>
        </w:rPr>
        <w:t>For each address on which more than two customers live, retrieve the address ID, the street, the city,  and the number of customers who living at that address.</w:t>
      </w:r>
    </w:p>
    <w:p w14:paraId="23503DD3" w14:textId="0BA154F8" w:rsidR="001823A2" w:rsidRPr="000D4462" w:rsidRDefault="001823A2" w:rsidP="001823A2">
      <w:pPr>
        <w:rPr>
          <w:rFonts w:cs="Thorndale for VST"/>
          <w:bCs/>
          <w:lang w:val="en-GB"/>
        </w:rPr>
      </w:pPr>
      <w:r w:rsidRPr="000D4462">
        <w:rPr>
          <w:rFonts w:cs="Thorndale for VST"/>
          <w:bCs/>
          <w:lang w:val="en-GB"/>
        </w:rPr>
        <w:t>SELECT A.addressID, A.street, A.city, COUNT(*) AS "Number Of Customers"</w:t>
      </w:r>
    </w:p>
    <w:p w14:paraId="58608385" w14:textId="77777777" w:rsidR="001823A2" w:rsidRPr="000D4462" w:rsidRDefault="001823A2" w:rsidP="001823A2">
      <w:pPr>
        <w:rPr>
          <w:rFonts w:cs="Thorndale for VST"/>
          <w:bCs/>
          <w:lang w:val="en-GB"/>
        </w:rPr>
      </w:pPr>
      <w:r w:rsidRPr="000D4462">
        <w:rPr>
          <w:rFonts w:cs="Thorndale for VST"/>
          <w:bCs/>
          <w:lang w:val="en-GB"/>
        </w:rPr>
        <w:t>FROM address A, customer C</w:t>
      </w:r>
    </w:p>
    <w:p w14:paraId="09A2642E" w14:textId="77777777" w:rsidR="001823A2" w:rsidRPr="000D4462" w:rsidRDefault="001823A2" w:rsidP="001823A2">
      <w:pPr>
        <w:rPr>
          <w:rFonts w:cs="Thorndale for VST"/>
          <w:bCs/>
          <w:lang w:val="en-GB"/>
        </w:rPr>
      </w:pPr>
      <w:r w:rsidRPr="000D4462">
        <w:rPr>
          <w:rFonts w:cs="Thorndale for VST"/>
          <w:bCs/>
          <w:lang w:val="en-GB"/>
        </w:rPr>
        <w:t>WHERE A.addressID=C.addressID</w:t>
      </w:r>
    </w:p>
    <w:p w14:paraId="35E9EA8A" w14:textId="77777777" w:rsidR="001823A2" w:rsidRPr="000D4462" w:rsidRDefault="001823A2" w:rsidP="001823A2">
      <w:pPr>
        <w:rPr>
          <w:rFonts w:cs="Thorndale for VST"/>
          <w:bCs/>
          <w:lang w:val="en-GB"/>
        </w:rPr>
      </w:pPr>
      <w:r w:rsidRPr="000D4462">
        <w:rPr>
          <w:rFonts w:cs="Thorndale for VST"/>
          <w:bCs/>
          <w:lang w:val="en-GB"/>
        </w:rPr>
        <w:t>GROUP BY A.addressID</w:t>
      </w:r>
    </w:p>
    <w:p w14:paraId="2D7867C5" w14:textId="6032BF8F" w:rsidR="001823A2" w:rsidRPr="000D4462" w:rsidRDefault="001823A2" w:rsidP="001823A2">
      <w:pPr>
        <w:rPr>
          <w:rFonts w:cs="Thorndale for VST"/>
          <w:bCs/>
          <w:lang w:val="en-GB"/>
        </w:rPr>
      </w:pPr>
      <w:r w:rsidRPr="000D4462">
        <w:rPr>
          <w:rFonts w:cs="Thorndale for VST"/>
          <w:bCs/>
          <w:lang w:val="en-GB"/>
        </w:rPr>
        <w:t>HAVING COUNT(*) &gt;= 2;</w:t>
      </w:r>
    </w:p>
    <w:p w14:paraId="15EBA7A5" w14:textId="0C8B1E7D" w:rsidR="001823A2" w:rsidRPr="000D4462" w:rsidRDefault="001823A2" w:rsidP="001823A2">
      <w:pPr>
        <w:rPr>
          <w:rFonts w:cs="Thorndale for VST"/>
          <w:bCs/>
          <w:lang w:val="en-GB"/>
        </w:rPr>
      </w:pPr>
    </w:p>
    <w:p w14:paraId="501D6811" w14:textId="6F5F96A9" w:rsidR="001823A2" w:rsidRPr="000D4462" w:rsidRDefault="001823A2" w:rsidP="001823A2">
      <w:pPr>
        <w:rPr>
          <w:rFonts w:cs="Thorndale for VST"/>
          <w:bCs/>
          <w:lang w:val="en-GB"/>
        </w:rPr>
      </w:pPr>
      <w:r w:rsidRPr="000D4462">
        <w:rPr>
          <w:rFonts w:cs="Thorndale for VST"/>
          <w:bCs/>
          <w:noProof/>
          <w:lang w:val="en-GB"/>
        </w:rPr>
        <w:drawing>
          <wp:inline distT="0" distB="0" distL="0" distR="0" wp14:anchorId="4C254F7C" wp14:editId="6CED7B6D">
            <wp:extent cx="2948940" cy="822960"/>
            <wp:effectExtent l="0" t="0" r="381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48940" cy="822960"/>
                    </a:xfrm>
                    <a:prstGeom prst="rect">
                      <a:avLst/>
                    </a:prstGeom>
                    <a:noFill/>
                    <a:ln>
                      <a:noFill/>
                    </a:ln>
                  </pic:spPr>
                </pic:pic>
              </a:graphicData>
            </a:graphic>
          </wp:inline>
        </w:drawing>
      </w:r>
    </w:p>
    <w:p w14:paraId="12424A46" w14:textId="3E8531A9" w:rsidR="001823A2" w:rsidRPr="000D4462" w:rsidRDefault="001823A2" w:rsidP="001823A2">
      <w:pPr>
        <w:rPr>
          <w:rFonts w:cs="Thorndale for VST"/>
          <w:bCs/>
          <w:lang w:val="en-GB"/>
        </w:rPr>
      </w:pPr>
    </w:p>
    <w:p w14:paraId="16CEF165" w14:textId="40D1F821" w:rsidR="00335F14" w:rsidRPr="003C46C4" w:rsidRDefault="00335F14" w:rsidP="001823A2">
      <w:pPr>
        <w:rPr>
          <w:rFonts w:cs="Thorndale for VST"/>
          <w:b/>
          <w:color w:val="FF0000"/>
          <w:lang w:val="en-GB"/>
        </w:rPr>
      </w:pPr>
      <w:r w:rsidRPr="003C46C4">
        <w:rPr>
          <w:rFonts w:cs="Thorndale for VST"/>
          <w:b/>
          <w:color w:val="FF0000"/>
          <w:lang w:val="en-GB"/>
        </w:rPr>
        <w:t xml:space="preserve">Query 9: </w:t>
      </w:r>
      <w:r w:rsidR="001D5D7F" w:rsidRPr="003C46C4">
        <w:rPr>
          <w:rFonts w:cs="Thorndale for VST"/>
          <w:b/>
          <w:lang w:val="en-GB"/>
        </w:rPr>
        <w:t>Retrieves the name, production date and sale price of all products mentioned 15 in the production date information in the product table.</w:t>
      </w:r>
    </w:p>
    <w:p w14:paraId="4CB3E993" w14:textId="2D149049" w:rsidR="009F3098" w:rsidRPr="000D4462" w:rsidRDefault="009F3098" w:rsidP="001823A2">
      <w:pPr>
        <w:rPr>
          <w:rFonts w:cs="Thorndale for VST"/>
          <w:bCs/>
          <w:lang w:val="en-GB"/>
        </w:rPr>
      </w:pPr>
    </w:p>
    <w:p w14:paraId="2F85ECC8" w14:textId="77777777" w:rsidR="009F3098" w:rsidRPr="000D4462" w:rsidRDefault="009F3098" w:rsidP="009F3098">
      <w:pPr>
        <w:rPr>
          <w:rFonts w:cs="Thorndale for VST"/>
          <w:bCs/>
          <w:lang w:val="en-GB"/>
        </w:rPr>
      </w:pPr>
      <w:r w:rsidRPr="000D4462">
        <w:rPr>
          <w:rFonts w:cs="Thorndale for VST"/>
          <w:bCs/>
          <w:lang w:val="en-GB"/>
        </w:rPr>
        <w:t>SELECT product_name AS "Product", production_date AS "Production Date", sale_price AS "Sale Price"</w:t>
      </w:r>
    </w:p>
    <w:p w14:paraId="3FD97698" w14:textId="77777777" w:rsidR="009F3098" w:rsidRPr="000D4462" w:rsidRDefault="009F3098" w:rsidP="009F3098">
      <w:pPr>
        <w:rPr>
          <w:rFonts w:cs="Thorndale for VST"/>
          <w:bCs/>
          <w:lang w:val="en-GB"/>
        </w:rPr>
      </w:pPr>
      <w:r w:rsidRPr="000D4462">
        <w:rPr>
          <w:rFonts w:cs="Thorndale for VST"/>
          <w:bCs/>
          <w:lang w:val="en-GB"/>
        </w:rPr>
        <w:t>FROM product</w:t>
      </w:r>
    </w:p>
    <w:p w14:paraId="08EFF8DF" w14:textId="7E3A5EBE" w:rsidR="009F3098" w:rsidRPr="000D4462" w:rsidRDefault="009F3098" w:rsidP="009F3098">
      <w:pPr>
        <w:rPr>
          <w:rFonts w:cs="Thorndale for VST"/>
          <w:bCs/>
          <w:lang w:val="en-GB"/>
        </w:rPr>
      </w:pPr>
      <w:r w:rsidRPr="000D4462">
        <w:rPr>
          <w:rFonts w:cs="Thorndale for VST"/>
          <w:bCs/>
          <w:lang w:val="en-GB"/>
        </w:rPr>
        <w:t>WHERE production_date LIKE "%15%";</w:t>
      </w:r>
    </w:p>
    <w:p w14:paraId="2051A54C" w14:textId="773F1B44" w:rsidR="009F3098" w:rsidRPr="000D4462" w:rsidRDefault="009F3098" w:rsidP="009F3098">
      <w:pPr>
        <w:rPr>
          <w:rFonts w:cs="Thorndale for VST"/>
          <w:bCs/>
          <w:lang w:val="en-GB"/>
        </w:rPr>
      </w:pPr>
    </w:p>
    <w:p w14:paraId="4B05E48E" w14:textId="6D42E7EA" w:rsidR="009F3098" w:rsidRPr="000D4462" w:rsidRDefault="009F3098" w:rsidP="009F3098">
      <w:pPr>
        <w:rPr>
          <w:rFonts w:cs="Thorndale for VST"/>
          <w:bCs/>
          <w:lang w:val="en-GB"/>
        </w:rPr>
      </w:pPr>
      <w:r w:rsidRPr="000D4462">
        <w:rPr>
          <w:rFonts w:cs="Thorndale for VST"/>
          <w:bCs/>
          <w:noProof/>
          <w:lang w:val="en-GB"/>
        </w:rPr>
        <w:drawing>
          <wp:inline distT="0" distB="0" distL="0" distR="0" wp14:anchorId="0E7621D4" wp14:editId="16102AF9">
            <wp:extent cx="2171700" cy="1173480"/>
            <wp:effectExtent l="0" t="0" r="0" b="762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171700" cy="1173480"/>
                    </a:xfrm>
                    <a:prstGeom prst="rect">
                      <a:avLst/>
                    </a:prstGeom>
                    <a:noFill/>
                    <a:ln>
                      <a:noFill/>
                    </a:ln>
                  </pic:spPr>
                </pic:pic>
              </a:graphicData>
            </a:graphic>
          </wp:inline>
        </w:drawing>
      </w:r>
    </w:p>
    <w:p w14:paraId="3AC7E80E" w14:textId="55694301" w:rsidR="009F3098" w:rsidRPr="000D4462" w:rsidRDefault="009F3098" w:rsidP="009F3098">
      <w:pPr>
        <w:rPr>
          <w:rFonts w:cs="Thorndale for VST"/>
          <w:bCs/>
          <w:lang w:val="en-GB"/>
        </w:rPr>
      </w:pPr>
    </w:p>
    <w:p w14:paraId="423C5BC6" w14:textId="38F8D170" w:rsidR="009F3098" w:rsidRPr="000D4462" w:rsidRDefault="009F3098" w:rsidP="009F3098">
      <w:pPr>
        <w:rPr>
          <w:rFonts w:cs="Thorndale for VST"/>
          <w:bCs/>
          <w:lang w:val="en-GB"/>
        </w:rPr>
      </w:pPr>
    </w:p>
    <w:p w14:paraId="6FBA08E8" w14:textId="59E99699" w:rsidR="0031412A" w:rsidRPr="003C46C4" w:rsidRDefault="009F3098" w:rsidP="009F3098">
      <w:pPr>
        <w:rPr>
          <w:rFonts w:cs="Thorndale for VST"/>
          <w:b/>
          <w:lang w:val="en-GB"/>
        </w:rPr>
      </w:pPr>
      <w:r w:rsidRPr="003C46C4">
        <w:rPr>
          <w:rFonts w:cs="Thorndale for VST"/>
          <w:b/>
          <w:color w:val="FF0000"/>
          <w:lang w:val="en-GB"/>
        </w:rPr>
        <w:t xml:space="preserve">Query 10:  </w:t>
      </w:r>
      <w:r w:rsidR="0031412A" w:rsidRPr="003C46C4">
        <w:rPr>
          <w:rFonts w:cs="Thorndale for VST"/>
          <w:b/>
          <w:lang w:val="en-GB"/>
        </w:rPr>
        <w:t xml:space="preserve"> Updates the name data of the customer record with the customerID of 4 in the customer table to "Halis".</w:t>
      </w:r>
    </w:p>
    <w:p w14:paraId="6452D583" w14:textId="019003C0" w:rsidR="009F3098" w:rsidRPr="000D4462" w:rsidRDefault="009F3098" w:rsidP="009F3098">
      <w:pPr>
        <w:rPr>
          <w:rFonts w:cs="Thorndale for VST"/>
          <w:bCs/>
          <w:lang w:val="en-GB"/>
        </w:rPr>
      </w:pPr>
      <w:r w:rsidRPr="000D4462">
        <w:rPr>
          <w:rFonts w:cs="Thorndale for VST"/>
          <w:bCs/>
          <w:lang w:val="en-GB"/>
        </w:rPr>
        <w:t>UPDATE customer</w:t>
      </w:r>
    </w:p>
    <w:p w14:paraId="58D5E86B" w14:textId="77777777" w:rsidR="009F3098" w:rsidRPr="000D4462" w:rsidRDefault="009F3098" w:rsidP="009F3098">
      <w:pPr>
        <w:rPr>
          <w:rFonts w:cs="Thorndale for VST"/>
          <w:bCs/>
          <w:lang w:val="en-GB"/>
        </w:rPr>
      </w:pPr>
      <w:r w:rsidRPr="000D4462">
        <w:rPr>
          <w:rFonts w:cs="Thorndale for VST"/>
          <w:bCs/>
          <w:lang w:val="en-GB"/>
        </w:rPr>
        <w:t>SET customer_name = "Halis"</w:t>
      </w:r>
    </w:p>
    <w:p w14:paraId="3BC85D8C" w14:textId="10B99084" w:rsidR="000D4462" w:rsidRPr="000D4462" w:rsidRDefault="009F3098" w:rsidP="009F3098">
      <w:pPr>
        <w:rPr>
          <w:rFonts w:cs="Thorndale for VST"/>
          <w:bCs/>
          <w:lang w:val="en-GB"/>
        </w:rPr>
      </w:pPr>
      <w:r w:rsidRPr="000D4462">
        <w:rPr>
          <w:rFonts w:cs="Thorndale for VST"/>
          <w:bCs/>
          <w:lang w:val="en-GB"/>
        </w:rPr>
        <w:t>WHERE customerID=4;</w:t>
      </w:r>
    </w:p>
    <w:p w14:paraId="5ECA6332" w14:textId="77777777" w:rsidR="0031412A" w:rsidRPr="000D4462" w:rsidRDefault="0031412A" w:rsidP="009F3098">
      <w:pPr>
        <w:rPr>
          <w:rFonts w:cs="Thorndale for VST"/>
          <w:bCs/>
          <w:lang w:val="en-GB"/>
        </w:rPr>
      </w:pPr>
      <w:r w:rsidRPr="000D4462">
        <w:rPr>
          <w:rFonts w:cs="Thorndale for VST"/>
          <w:bCs/>
          <w:lang w:val="en-GB"/>
        </w:rPr>
        <w:t>The updated record looks like this in the customer table:</w:t>
      </w:r>
    </w:p>
    <w:p w14:paraId="2BD8C707" w14:textId="0C76997F" w:rsidR="0031412A" w:rsidRDefault="009F3098" w:rsidP="009F3098">
      <w:pPr>
        <w:rPr>
          <w:rFonts w:cs="Thorndale for VST"/>
          <w:bCs/>
          <w:lang w:val="en-GB"/>
        </w:rPr>
      </w:pPr>
      <w:r w:rsidRPr="000D4462">
        <w:rPr>
          <w:rFonts w:cs="Thorndale for VST"/>
          <w:bCs/>
          <w:noProof/>
          <w:lang w:val="en-GB"/>
        </w:rPr>
        <w:drawing>
          <wp:inline distT="0" distB="0" distL="0" distR="0" wp14:anchorId="46879F31" wp14:editId="22C80188">
            <wp:extent cx="4236720" cy="182880"/>
            <wp:effectExtent l="0" t="0" r="0" b="762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236720" cy="182880"/>
                    </a:xfrm>
                    <a:prstGeom prst="rect">
                      <a:avLst/>
                    </a:prstGeom>
                    <a:noFill/>
                    <a:ln>
                      <a:noFill/>
                    </a:ln>
                  </pic:spPr>
                </pic:pic>
              </a:graphicData>
            </a:graphic>
          </wp:inline>
        </w:drawing>
      </w:r>
    </w:p>
    <w:p w14:paraId="3CEB63DF" w14:textId="77777777" w:rsidR="003C46C4" w:rsidRPr="000D4462" w:rsidRDefault="003C46C4" w:rsidP="009F3098">
      <w:pPr>
        <w:rPr>
          <w:rFonts w:cs="Thorndale for VST"/>
          <w:bCs/>
          <w:lang w:val="en-GB"/>
        </w:rPr>
      </w:pPr>
    </w:p>
    <w:p w14:paraId="6AA5C4B3" w14:textId="77777777" w:rsidR="00B33A95" w:rsidRPr="003C46C4" w:rsidRDefault="009F3098" w:rsidP="0031412A">
      <w:pPr>
        <w:rPr>
          <w:rFonts w:cs="Thorndale for VST"/>
          <w:b/>
          <w:lang w:val="en-GB"/>
        </w:rPr>
      </w:pPr>
      <w:r w:rsidRPr="003C46C4">
        <w:rPr>
          <w:rFonts w:cs="Thorndale for VST"/>
          <w:b/>
          <w:color w:val="FF0000"/>
          <w:lang w:val="en-GB"/>
        </w:rPr>
        <w:t xml:space="preserve">Query 11:  </w:t>
      </w:r>
      <w:r w:rsidR="00B33A95" w:rsidRPr="003C46C4">
        <w:rPr>
          <w:rFonts w:cs="Thorndale for VST"/>
          <w:b/>
          <w:lang w:val="en-GB"/>
        </w:rPr>
        <w:t>Retrieves each costumer's name, surname and their order date using INNER JOIN.</w:t>
      </w:r>
    </w:p>
    <w:p w14:paraId="5312F34A" w14:textId="12413548" w:rsidR="009F3098" w:rsidRPr="000D4462" w:rsidRDefault="009F3098" w:rsidP="0031412A">
      <w:pPr>
        <w:rPr>
          <w:rFonts w:cs="Thorndale for VST"/>
          <w:bCs/>
          <w:lang w:val="en-GB"/>
        </w:rPr>
      </w:pPr>
      <w:r w:rsidRPr="000D4462">
        <w:rPr>
          <w:rFonts w:cs="Thorndale for VST"/>
          <w:bCs/>
          <w:lang w:val="en-GB"/>
        </w:rPr>
        <w:t>SELECT C.customer_name AS "Customer Name", C.customer_surname AS "Customer Surname", O.order_date AS "Order Date"</w:t>
      </w:r>
    </w:p>
    <w:p w14:paraId="190C2E0F" w14:textId="77777777" w:rsidR="009F3098" w:rsidRPr="000D4462" w:rsidRDefault="009F3098" w:rsidP="009F3098">
      <w:pPr>
        <w:rPr>
          <w:rFonts w:cs="Thorndale for VST"/>
          <w:bCs/>
          <w:lang w:val="en-GB"/>
        </w:rPr>
      </w:pPr>
      <w:r w:rsidRPr="000D4462">
        <w:rPr>
          <w:rFonts w:cs="Thorndale for VST"/>
          <w:bCs/>
          <w:lang w:val="en-GB"/>
        </w:rPr>
        <w:t>FROM customer C</w:t>
      </w:r>
    </w:p>
    <w:p w14:paraId="034FB691" w14:textId="77777777" w:rsidR="009F3098" w:rsidRPr="000D4462" w:rsidRDefault="009F3098" w:rsidP="009F3098">
      <w:pPr>
        <w:rPr>
          <w:rFonts w:cs="Thorndale for VST"/>
          <w:bCs/>
          <w:lang w:val="en-GB"/>
        </w:rPr>
      </w:pPr>
      <w:r w:rsidRPr="000D4462">
        <w:rPr>
          <w:rFonts w:cs="Thorndale for VST"/>
          <w:bCs/>
          <w:lang w:val="en-GB"/>
        </w:rPr>
        <w:t>INNER JOIN customerorder O</w:t>
      </w:r>
    </w:p>
    <w:p w14:paraId="603C8D73" w14:textId="7C1BC247" w:rsidR="00480D21" w:rsidRPr="000D4462" w:rsidRDefault="009F3098" w:rsidP="009F3098">
      <w:pPr>
        <w:rPr>
          <w:rFonts w:cs="Thorndale for VST"/>
          <w:bCs/>
          <w:lang w:val="en-GB"/>
        </w:rPr>
      </w:pPr>
      <w:r w:rsidRPr="000D4462">
        <w:rPr>
          <w:rFonts w:cs="Thorndale for VST"/>
          <w:bCs/>
          <w:lang w:val="en-GB"/>
        </w:rPr>
        <w:tab/>
        <w:t xml:space="preserve">     ON C.customerID=O.customerID;</w:t>
      </w:r>
    </w:p>
    <w:p w14:paraId="41A05BBB" w14:textId="035201CD" w:rsidR="00B44C47" w:rsidRPr="000D4462" w:rsidRDefault="00480D21" w:rsidP="009F3098">
      <w:pPr>
        <w:rPr>
          <w:rFonts w:cs="Thorndale for VST"/>
          <w:bCs/>
          <w:lang w:val="en-GB"/>
        </w:rPr>
      </w:pPr>
      <w:r w:rsidRPr="000D4462">
        <w:rPr>
          <w:rFonts w:cs="Thorndale for VST"/>
          <w:bCs/>
          <w:noProof/>
          <w:lang w:val="en-GB"/>
        </w:rPr>
        <w:drawing>
          <wp:inline distT="0" distB="0" distL="0" distR="0" wp14:anchorId="4273DC10" wp14:editId="0B967F4E">
            <wp:extent cx="2659380" cy="3604260"/>
            <wp:effectExtent l="0" t="0" r="762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59380" cy="3604260"/>
                    </a:xfrm>
                    <a:prstGeom prst="rect">
                      <a:avLst/>
                    </a:prstGeom>
                    <a:noFill/>
                    <a:ln>
                      <a:noFill/>
                    </a:ln>
                  </pic:spPr>
                </pic:pic>
              </a:graphicData>
            </a:graphic>
          </wp:inline>
        </w:drawing>
      </w:r>
    </w:p>
    <w:p w14:paraId="4F820396" w14:textId="77777777" w:rsidR="00B33A95" w:rsidRDefault="00B33A95" w:rsidP="00B44C47">
      <w:pPr>
        <w:rPr>
          <w:rFonts w:cs="Thorndale for VST"/>
          <w:bCs/>
          <w:color w:val="FF0000"/>
          <w:lang w:val="en-GB"/>
        </w:rPr>
      </w:pPr>
    </w:p>
    <w:p w14:paraId="3C27CD8F" w14:textId="2C4CB3C7" w:rsidR="00B44C47" w:rsidRPr="003C46C4" w:rsidRDefault="00B44C47" w:rsidP="00B44C47">
      <w:pPr>
        <w:rPr>
          <w:b/>
        </w:rPr>
      </w:pPr>
      <w:r w:rsidRPr="003C46C4">
        <w:rPr>
          <w:rFonts w:cs="Thorndale for VST"/>
          <w:b/>
          <w:color w:val="FF0000"/>
          <w:lang w:val="en-GB"/>
        </w:rPr>
        <w:t>Query12:</w:t>
      </w:r>
      <w:r w:rsidRPr="003C46C4">
        <w:rPr>
          <w:b/>
          <w:color w:val="FF0000"/>
        </w:rPr>
        <w:t xml:space="preserve">  </w:t>
      </w:r>
      <w:r w:rsidR="00F768AF" w:rsidRPr="003C46C4">
        <w:rPr>
          <w:b/>
        </w:rPr>
        <w:t>Retrieves the product name, brand and sale price of all product whose sales price is less than 6 TL.</w:t>
      </w:r>
    </w:p>
    <w:p w14:paraId="30EB3F59" w14:textId="696754A9" w:rsidR="00B44C47" w:rsidRPr="000D4462" w:rsidRDefault="00B44C47" w:rsidP="00B44C47">
      <w:pPr>
        <w:rPr>
          <w:rFonts w:cs="Thorndale for VST"/>
          <w:bCs/>
          <w:lang w:val="en-GB"/>
        </w:rPr>
      </w:pPr>
      <w:r w:rsidRPr="000D4462">
        <w:rPr>
          <w:rFonts w:cs="Thorndale for VST"/>
          <w:bCs/>
          <w:lang w:val="en-GB"/>
        </w:rPr>
        <w:t>SELECT P.product_name AS "Product Name", B.brand_name AS "Brand", P.sale_price AS "Sale Price"</w:t>
      </w:r>
    </w:p>
    <w:p w14:paraId="4BEA096E" w14:textId="77777777" w:rsidR="00B44C47" w:rsidRPr="000D4462" w:rsidRDefault="00B44C47" w:rsidP="00B44C47">
      <w:pPr>
        <w:rPr>
          <w:rFonts w:cs="Thorndale for VST"/>
          <w:bCs/>
          <w:lang w:val="en-GB"/>
        </w:rPr>
      </w:pPr>
      <w:r w:rsidRPr="000D4462">
        <w:rPr>
          <w:rFonts w:cs="Thorndale for VST"/>
          <w:bCs/>
          <w:lang w:val="en-GB"/>
        </w:rPr>
        <w:t>FROM product P, brand B</w:t>
      </w:r>
    </w:p>
    <w:p w14:paraId="488CFE6B" w14:textId="4A499124" w:rsidR="00B44C47" w:rsidRPr="000D4462" w:rsidRDefault="00B44C47" w:rsidP="00B44C47">
      <w:pPr>
        <w:rPr>
          <w:rFonts w:cs="Thorndale for VST"/>
          <w:bCs/>
          <w:lang w:val="en-GB"/>
        </w:rPr>
      </w:pPr>
      <w:r w:rsidRPr="000D4462">
        <w:rPr>
          <w:rFonts w:cs="Thorndale for VST"/>
          <w:bCs/>
          <w:lang w:val="en-GB"/>
        </w:rPr>
        <w:t>WHERE P.brandID=B.brandID AND sale_price&lt;6;</w:t>
      </w:r>
    </w:p>
    <w:p w14:paraId="715801C4" w14:textId="7F646A29" w:rsidR="00B44C47" w:rsidRPr="000D4462" w:rsidRDefault="00B44C47" w:rsidP="00B44C47">
      <w:pPr>
        <w:rPr>
          <w:rFonts w:cs="Thorndale for VST"/>
          <w:bCs/>
          <w:lang w:val="en-GB"/>
        </w:rPr>
      </w:pPr>
      <w:r w:rsidRPr="000D4462">
        <w:rPr>
          <w:rFonts w:cs="Thorndale for VST"/>
          <w:bCs/>
          <w:noProof/>
          <w:lang w:val="en-GB"/>
        </w:rPr>
        <w:drawing>
          <wp:inline distT="0" distB="0" distL="0" distR="0" wp14:anchorId="77E12A6B" wp14:editId="00F70D16">
            <wp:extent cx="2202180" cy="3002280"/>
            <wp:effectExtent l="0" t="0" r="7620" b="762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02180" cy="3002280"/>
                    </a:xfrm>
                    <a:prstGeom prst="rect">
                      <a:avLst/>
                    </a:prstGeom>
                    <a:noFill/>
                    <a:ln>
                      <a:noFill/>
                    </a:ln>
                  </pic:spPr>
                </pic:pic>
              </a:graphicData>
            </a:graphic>
          </wp:inline>
        </w:drawing>
      </w:r>
    </w:p>
    <w:p w14:paraId="423E7937" w14:textId="6D12FAF8" w:rsidR="00B44C47" w:rsidRPr="003C46C4" w:rsidRDefault="00B44C47" w:rsidP="00B44C47">
      <w:pPr>
        <w:rPr>
          <w:rFonts w:cs="Thorndale for VST"/>
          <w:b/>
          <w:color w:val="FF0000"/>
          <w:lang w:val="en-GB"/>
        </w:rPr>
      </w:pPr>
      <w:r w:rsidRPr="003C46C4">
        <w:rPr>
          <w:rFonts w:cs="Thorndale for VST"/>
          <w:b/>
          <w:color w:val="FF0000"/>
          <w:lang w:val="en-GB"/>
        </w:rPr>
        <w:t xml:space="preserve">Query13:  </w:t>
      </w:r>
      <w:r w:rsidR="002903DA" w:rsidRPr="003C46C4">
        <w:rPr>
          <w:rFonts w:cs="Thorndale for VST"/>
          <w:b/>
          <w:lang w:val="en-GB"/>
        </w:rPr>
        <w:t>Retrieves all product's full name, their category and their sale price.</w:t>
      </w:r>
    </w:p>
    <w:p w14:paraId="14B0CD41" w14:textId="77777777" w:rsidR="00B44C47" w:rsidRPr="000D4462" w:rsidRDefault="00B44C47" w:rsidP="00B44C47">
      <w:pPr>
        <w:rPr>
          <w:rFonts w:cs="Thorndale for VST"/>
          <w:bCs/>
          <w:lang w:val="en-GB"/>
        </w:rPr>
      </w:pPr>
      <w:r w:rsidRPr="000D4462">
        <w:rPr>
          <w:rFonts w:cs="Thorndale for VST"/>
          <w:bCs/>
          <w:lang w:val="en-GB"/>
        </w:rPr>
        <w:t>SELECT P.product_name AS "Product Name", C.category_name AS "Category", P.sale_price AS "Sale Price"</w:t>
      </w:r>
    </w:p>
    <w:p w14:paraId="5DBEE1FF" w14:textId="77777777" w:rsidR="00B44C47" w:rsidRPr="000D4462" w:rsidRDefault="00B44C47" w:rsidP="00B44C47">
      <w:pPr>
        <w:rPr>
          <w:rFonts w:cs="Thorndale for VST"/>
          <w:bCs/>
          <w:lang w:val="en-GB"/>
        </w:rPr>
      </w:pPr>
      <w:r w:rsidRPr="000D4462">
        <w:rPr>
          <w:rFonts w:cs="Thorndale for VST"/>
          <w:bCs/>
          <w:lang w:val="en-GB"/>
        </w:rPr>
        <w:t>FROM product P, product_category PC, category C</w:t>
      </w:r>
    </w:p>
    <w:p w14:paraId="1C4F87AD" w14:textId="1FD35ED6" w:rsidR="00B44C47" w:rsidRPr="000D4462" w:rsidRDefault="00B44C47" w:rsidP="00B44C47">
      <w:pPr>
        <w:rPr>
          <w:rFonts w:cs="Thorndale for VST"/>
          <w:bCs/>
          <w:lang w:val="en-GB"/>
        </w:rPr>
      </w:pPr>
      <w:r w:rsidRPr="000D4462">
        <w:rPr>
          <w:rFonts w:cs="Thorndale for VST"/>
          <w:bCs/>
          <w:lang w:val="en-GB"/>
        </w:rPr>
        <w:t>WHERE P.productID=PC.productID AND PC.categoryID=C.categoryID;</w:t>
      </w:r>
    </w:p>
    <w:p w14:paraId="5F8A0EFA" w14:textId="7BC36188" w:rsidR="00B44C47" w:rsidRPr="000D4462" w:rsidRDefault="00B44C47" w:rsidP="00B44C47">
      <w:pPr>
        <w:rPr>
          <w:rFonts w:cs="Thorndale for VST"/>
          <w:bCs/>
          <w:lang w:val="en-GB"/>
        </w:rPr>
      </w:pPr>
      <w:r w:rsidRPr="000D4462">
        <w:rPr>
          <w:rFonts w:cs="Thorndale for VST"/>
          <w:bCs/>
          <w:noProof/>
          <w:lang w:val="en-GB"/>
        </w:rPr>
        <w:lastRenderedPageBreak/>
        <w:drawing>
          <wp:inline distT="0" distB="0" distL="0" distR="0" wp14:anchorId="74D995EE" wp14:editId="0082E7B4">
            <wp:extent cx="2499360" cy="4251960"/>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99360" cy="4251960"/>
                    </a:xfrm>
                    <a:prstGeom prst="rect">
                      <a:avLst/>
                    </a:prstGeom>
                    <a:noFill/>
                    <a:ln>
                      <a:noFill/>
                    </a:ln>
                  </pic:spPr>
                </pic:pic>
              </a:graphicData>
            </a:graphic>
          </wp:inline>
        </w:drawing>
      </w:r>
    </w:p>
    <w:p w14:paraId="118197CB" w14:textId="784B018D" w:rsidR="00B44C47" w:rsidRPr="000D4462" w:rsidRDefault="00B44C47" w:rsidP="00B44C47">
      <w:pPr>
        <w:rPr>
          <w:rFonts w:cs="Thorndale for VST"/>
          <w:bCs/>
          <w:lang w:val="en-GB"/>
        </w:rPr>
      </w:pPr>
    </w:p>
    <w:p w14:paraId="708772CF" w14:textId="174C6151" w:rsidR="00B44C47" w:rsidRPr="000D4462" w:rsidRDefault="00B44C47" w:rsidP="00B44C47">
      <w:pPr>
        <w:rPr>
          <w:rFonts w:cs="Thorndale for VST"/>
          <w:bCs/>
          <w:lang w:val="en-GB"/>
        </w:rPr>
      </w:pPr>
      <w:bookmarkStart w:id="0" w:name="_Hlk74867984"/>
    </w:p>
    <w:p w14:paraId="3121DCEA" w14:textId="1ACD1F25" w:rsidR="00EC00B8" w:rsidRPr="003C46C4" w:rsidRDefault="00B44C47" w:rsidP="00B44C47">
      <w:pPr>
        <w:rPr>
          <w:rFonts w:cs="Thorndale for VST"/>
          <w:b/>
          <w:color w:val="FF0000"/>
          <w:lang w:val="en-GB"/>
        </w:rPr>
      </w:pPr>
      <w:r w:rsidRPr="003C46C4">
        <w:rPr>
          <w:rFonts w:cs="Thorndale for VST"/>
          <w:b/>
          <w:color w:val="FF0000"/>
          <w:lang w:val="en-GB"/>
        </w:rPr>
        <w:t xml:space="preserve">Query14: </w:t>
      </w:r>
      <w:r w:rsidR="00312FC5" w:rsidRPr="003C46C4">
        <w:rPr>
          <w:rFonts w:cs="Thorndale for VST"/>
          <w:b/>
          <w:color w:val="FF0000"/>
          <w:lang w:val="en-GB"/>
        </w:rPr>
        <w:t xml:space="preserve"> </w:t>
      </w:r>
      <w:bookmarkEnd w:id="0"/>
      <w:r w:rsidR="00B7059F" w:rsidRPr="003C46C4">
        <w:rPr>
          <w:rFonts w:cs="Thorndale for VST"/>
          <w:b/>
          <w:lang w:val="en-GB"/>
        </w:rPr>
        <w:t>Retrieve customer's order date of all customers using LEFT OUTER JOIN.</w:t>
      </w:r>
    </w:p>
    <w:p w14:paraId="2177A3A1" w14:textId="77777777" w:rsidR="00EC00B8" w:rsidRPr="000D4462" w:rsidRDefault="00EC00B8" w:rsidP="00EC00B8">
      <w:pPr>
        <w:rPr>
          <w:rFonts w:cs="Thorndale for VST"/>
          <w:bCs/>
          <w:lang w:val="en-GB"/>
        </w:rPr>
      </w:pPr>
      <w:r w:rsidRPr="000D4462">
        <w:rPr>
          <w:rFonts w:cs="Thorndale for VST"/>
          <w:bCs/>
          <w:lang w:val="en-GB"/>
        </w:rPr>
        <w:t>SELECT C.customer_name AS "Customer Name", C.customer_surname AS "Customer Surname", O.order_date AS "Order Date"</w:t>
      </w:r>
    </w:p>
    <w:p w14:paraId="05CD27D1" w14:textId="77777777" w:rsidR="00EC00B8" w:rsidRPr="000D4462" w:rsidRDefault="00EC00B8" w:rsidP="00EC00B8">
      <w:pPr>
        <w:rPr>
          <w:rFonts w:cs="Thorndale for VST"/>
          <w:bCs/>
          <w:lang w:val="en-GB"/>
        </w:rPr>
      </w:pPr>
      <w:r w:rsidRPr="000D4462">
        <w:rPr>
          <w:rFonts w:cs="Thorndale for VST"/>
          <w:bCs/>
          <w:lang w:val="en-GB"/>
        </w:rPr>
        <w:t>FROM customer C</w:t>
      </w:r>
    </w:p>
    <w:p w14:paraId="2A7D259D" w14:textId="77777777" w:rsidR="00EC00B8" w:rsidRPr="000D4462" w:rsidRDefault="00EC00B8" w:rsidP="00EC00B8">
      <w:pPr>
        <w:rPr>
          <w:rFonts w:cs="Thorndale for VST"/>
          <w:bCs/>
          <w:lang w:val="en-GB"/>
        </w:rPr>
      </w:pPr>
      <w:r w:rsidRPr="000D4462">
        <w:rPr>
          <w:rFonts w:cs="Thorndale for VST"/>
          <w:bCs/>
          <w:lang w:val="en-GB"/>
        </w:rPr>
        <w:t>LEFT OUTER JOIN customerorder O</w:t>
      </w:r>
    </w:p>
    <w:p w14:paraId="4E2DE1B2" w14:textId="65B9D912" w:rsidR="00EC00B8" w:rsidRPr="000D4462" w:rsidRDefault="00EC00B8" w:rsidP="00EC00B8">
      <w:pPr>
        <w:rPr>
          <w:rFonts w:cs="Thorndale for VST"/>
          <w:bCs/>
          <w:lang w:val="en-GB"/>
        </w:rPr>
      </w:pPr>
      <w:r w:rsidRPr="000D4462">
        <w:rPr>
          <w:rFonts w:cs="Thorndale for VST"/>
          <w:bCs/>
          <w:lang w:val="en-GB"/>
        </w:rPr>
        <w:tab/>
        <w:t xml:space="preserve">     ON C.customerID=O.customerID;</w:t>
      </w:r>
    </w:p>
    <w:p w14:paraId="25C96EB8" w14:textId="3BA940E4" w:rsidR="00312FC5" w:rsidRPr="000D4462" w:rsidRDefault="00312FC5" w:rsidP="00EC00B8">
      <w:pPr>
        <w:rPr>
          <w:rFonts w:cs="Thorndale for VST"/>
          <w:bCs/>
          <w:lang w:val="en-GB"/>
        </w:rPr>
      </w:pPr>
    </w:p>
    <w:p w14:paraId="672B3F92" w14:textId="2A765E59" w:rsidR="00312FC5" w:rsidRPr="000D4462" w:rsidRDefault="00312FC5" w:rsidP="00EC00B8">
      <w:pPr>
        <w:rPr>
          <w:rFonts w:cs="Thorndale for VST"/>
          <w:bCs/>
          <w:lang w:val="en-GB"/>
        </w:rPr>
      </w:pPr>
      <w:r w:rsidRPr="000D4462">
        <w:rPr>
          <w:rFonts w:cs="Thorndale for VST"/>
          <w:bCs/>
          <w:noProof/>
          <w:lang w:val="en-GB"/>
        </w:rPr>
        <w:lastRenderedPageBreak/>
        <w:drawing>
          <wp:inline distT="0" distB="0" distL="0" distR="0" wp14:anchorId="736F01B6" wp14:editId="059B50BE">
            <wp:extent cx="2689860" cy="4061460"/>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89860" cy="4061460"/>
                    </a:xfrm>
                    <a:prstGeom prst="rect">
                      <a:avLst/>
                    </a:prstGeom>
                    <a:noFill/>
                    <a:ln>
                      <a:noFill/>
                    </a:ln>
                  </pic:spPr>
                </pic:pic>
              </a:graphicData>
            </a:graphic>
          </wp:inline>
        </w:drawing>
      </w:r>
    </w:p>
    <w:p w14:paraId="1A0E47DD" w14:textId="3433AD24" w:rsidR="00312FC5" w:rsidRPr="000D4462" w:rsidRDefault="00312FC5" w:rsidP="00EC00B8">
      <w:pPr>
        <w:rPr>
          <w:rFonts w:cs="Thorndale for VST"/>
          <w:bCs/>
          <w:lang w:val="en-GB"/>
        </w:rPr>
      </w:pPr>
    </w:p>
    <w:p w14:paraId="1C565B94" w14:textId="2EEA8C5B" w:rsidR="00B7059F" w:rsidRPr="003C46C4" w:rsidRDefault="00312FC5" w:rsidP="00312FC5">
      <w:pPr>
        <w:rPr>
          <w:rFonts w:cs="Thorndale for VST"/>
          <w:b/>
          <w:color w:val="000000" w:themeColor="text1"/>
          <w:lang w:val="en-GB"/>
        </w:rPr>
      </w:pPr>
      <w:r w:rsidRPr="003C46C4">
        <w:rPr>
          <w:rFonts w:cs="Thorndale for VST"/>
          <w:b/>
          <w:color w:val="FF0000"/>
          <w:lang w:val="en-GB"/>
        </w:rPr>
        <w:t xml:space="preserve">Query15: </w:t>
      </w:r>
      <w:r w:rsidR="00B7059F" w:rsidRPr="003C46C4">
        <w:rPr>
          <w:b/>
        </w:rPr>
        <w:t xml:space="preserve"> </w:t>
      </w:r>
      <w:r w:rsidR="00B7059F" w:rsidRPr="003C46C4">
        <w:rPr>
          <w:rFonts w:cs="Thorndale for VST"/>
          <w:b/>
          <w:color w:val="000000" w:themeColor="text1"/>
          <w:lang w:val="en-GB"/>
        </w:rPr>
        <w:t>Retrieve customer's order date of all customers using RIGHT OUTER JOIN.</w:t>
      </w:r>
    </w:p>
    <w:p w14:paraId="5FFDAE65" w14:textId="6C9146CF" w:rsidR="00312FC5" w:rsidRPr="000D4462" w:rsidRDefault="00312FC5" w:rsidP="00312FC5">
      <w:pPr>
        <w:rPr>
          <w:rFonts w:cs="Thorndale for VST"/>
          <w:bCs/>
          <w:lang w:val="en-GB"/>
        </w:rPr>
      </w:pPr>
      <w:r w:rsidRPr="000D4462">
        <w:rPr>
          <w:rFonts w:cs="Thorndale for VST"/>
          <w:bCs/>
          <w:lang w:val="en-GB"/>
        </w:rPr>
        <w:t>SELECT C.customer_name AS "Customer Name", C.customer_surname AS "Customer Surname", O.order_date AS "Order Date"</w:t>
      </w:r>
    </w:p>
    <w:p w14:paraId="22182F76" w14:textId="77777777" w:rsidR="00312FC5" w:rsidRPr="000D4462" w:rsidRDefault="00312FC5" w:rsidP="00312FC5">
      <w:pPr>
        <w:rPr>
          <w:rFonts w:cs="Thorndale for VST"/>
          <w:bCs/>
          <w:lang w:val="en-GB"/>
        </w:rPr>
      </w:pPr>
      <w:r w:rsidRPr="000D4462">
        <w:rPr>
          <w:rFonts w:cs="Thorndale for VST"/>
          <w:bCs/>
          <w:lang w:val="en-GB"/>
        </w:rPr>
        <w:t>FROM customer C</w:t>
      </w:r>
    </w:p>
    <w:p w14:paraId="14E18262" w14:textId="77777777" w:rsidR="00312FC5" w:rsidRPr="000D4462" w:rsidRDefault="00312FC5" w:rsidP="00312FC5">
      <w:pPr>
        <w:rPr>
          <w:rFonts w:cs="Thorndale for VST"/>
          <w:bCs/>
          <w:lang w:val="en-GB"/>
        </w:rPr>
      </w:pPr>
      <w:r w:rsidRPr="000D4462">
        <w:rPr>
          <w:rFonts w:cs="Thorndale for VST"/>
          <w:bCs/>
          <w:lang w:val="en-GB"/>
        </w:rPr>
        <w:t>RIGHT OUTER JOIN customerorder O</w:t>
      </w:r>
    </w:p>
    <w:p w14:paraId="34089747" w14:textId="5EEDA214" w:rsidR="00312FC5" w:rsidRPr="000D4462" w:rsidRDefault="00312FC5" w:rsidP="00312FC5">
      <w:pPr>
        <w:rPr>
          <w:rFonts w:cs="Thorndale for VST"/>
          <w:bCs/>
          <w:lang w:val="en-GB"/>
        </w:rPr>
      </w:pPr>
      <w:r w:rsidRPr="000D4462">
        <w:rPr>
          <w:rFonts w:cs="Thorndale for VST"/>
          <w:bCs/>
          <w:lang w:val="en-GB"/>
        </w:rPr>
        <w:tab/>
        <w:t xml:space="preserve">     ON C.customerID=O.customerID;</w:t>
      </w:r>
    </w:p>
    <w:p w14:paraId="5D6FB87F" w14:textId="2205DB2C" w:rsidR="00312FC5" w:rsidRPr="000D4462" w:rsidRDefault="00312FC5" w:rsidP="00312FC5">
      <w:pPr>
        <w:rPr>
          <w:rFonts w:cs="Thorndale for VST"/>
          <w:bCs/>
          <w:lang w:val="en-GB"/>
        </w:rPr>
      </w:pPr>
    </w:p>
    <w:p w14:paraId="55B5E433" w14:textId="1E076A3D" w:rsidR="00312FC5" w:rsidRPr="000D4462" w:rsidRDefault="00312FC5" w:rsidP="00312FC5">
      <w:pPr>
        <w:rPr>
          <w:rFonts w:cs="Thorndale for VST"/>
          <w:bCs/>
          <w:lang w:val="en-GB"/>
        </w:rPr>
      </w:pPr>
      <w:r w:rsidRPr="000D4462">
        <w:rPr>
          <w:rFonts w:cs="Thorndale for VST"/>
          <w:bCs/>
          <w:noProof/>
          <w:lang w:val="en-GB"/>
        </w:rPr>
        <w:lastRenderedPageBreak/>
        <w:drawing>
          <wp:inline distT="0" distB="0" distL="0" distR="0" wp14:anchorId="3C1E8101" wp14:editId="61F24A39">
            <wp:extent cx="2682240" cy="3680460"/>
            <wp:effectExtent l="0" t="0" r="381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82240" cy="3680460"/>
                    </a:xfrm>
                    <a:prstGeom prst="rect">
                      <a:avLst/>
                    </a:prstGeom>
                    <a:noFill/>
                    <a:ln>
                      <a:noFill/>
                    </a:ln>
                  </pic:spPr>
                </pic:pic>
              </a:graphicData>
            </a:graphic>
          </wp:inline>
        </w:drawing>
      </w:r>
    </w:p>
    <w:p w14:paraId="1D836B06" w14:textId="61443F61" w:rsidR="00312FC5" w:rsidRPr="000D4462" w:rsidRDefault="00312FC5" w:rsidP="00312FC5">
      <w:pPr>
        <w:rPr>
          <w:rFonts w:cs="Thorndale for VST"/>
          <w:bCs/>
          <w:lang w:val="en-GB"/>
        </w:rPr>
      </w:pPr>
    </w:p>
    <w:p w14:paraId="19E3784F" w14:textId="4F115939" w:rsidR="00312FC5" w:rsidRPr="003C46C4" w:rsidRDefault="00312FC5" w:rsidP="00312FC5">
      <w:pPr>
        <w:rPr>
          <w:b/>
        </w:rPr>
      </w:pPr>
      <w:r w:rsidRPr="003C46C4">
        <w:rPr>
          <w:rFonts w:cs="Thorndale for VST"/>
          <w:b/>
          <w:color w:val="FF0000"/>
          <w:lang w:val="en-GB"/>
        </w:rPr>
        <w:t>Query16:</w:t>
      </w:r>
      <w:r w:rsidRPr="003C46C4">
        <w:rPr>
          <w:b/>
        </w:rPr>
        <w:t xml:space="preserve"> </w:t>
      </w:r>
      <w:r w:rsidR="00B7059F" w:rsidRPr="003C46C4">
        <w:rPr>
          <w:b/>
        </w:rPr>
        <w:t>Retrieve customer's order date of all customers using FULL OUTER JOIN.</w:t>
      </w:r>
    </w:p>
    <w:p w14:paraId="6C5B723C" w14:textId="59D9F6F2" w:rsidR="00312FC5" w:rsidRPr="000D4462" w:rsidRDefault="00312FC5" w:rsidP="00312FC5">
      <w:pPr>
        <w:rPr>
          <w:rFonts w:cs="Thorndale for VST"/>
          <w:bCs/>
          <w:lang w:val="en-GB"/>
        </w:rPr>
      </w:pPr>
      <w:r w:rsidRPr="000D4462">
        <w:rPr>
          <w:rFonts w:cs="Thorndale for VST"/>
          <w:bCs/>
          <w:lang w:val="en-GB"/>
        </w:rPr>
        <w:t>SELECT C.customer_name AS "Customer Name", C.customer_surname AS "Customer Surname", O.order_date AS "Order Date"</w:t>
      </w:r>
    </w:p>
    <w:p w14:paraId="0B3A55B8" w14:textId="77777777" w:rsidR="00312FC5" w:rsidRPr="000D4462" w:rsidRDefault="00312FC5" w:rsidP="00312FC5">
      <w:pPr>
        <w:rPr>
          <w:rFonts w:cs="Thorndale for VST"/>
          <w:bCs/>
          <w:lang w:val="en-GB"/>
        </w:rPr>
      </w:pPr>
      <w:r w:rsidRPr="000D4462">
        <w:rPr>
          <w:rFonts w:cs="Thorndale for VST"/>
          <w:bCs/>
          <w:lang w:val="en-GB"/>
        </w:rPr>
        <w:t>FROM customer C</w:t>
      </w:r>
    </w:p>
    <w:p w14:paraId="57F7394D" w14:textId="77777777" w:rsidR="00312FC5" w:rsidRPr="000D4462" w:rsidRDefault="00312FC5" w:rsidP="00312FC5">
      <w:pPr>
        <w:rPr>
          <w:rFonts w:cs="Thorndale for VST"/>
          <w:bCs/>
          <w:lang w:val="en-GB"/>
        </w:rPr>
      </w:pPr>
      <w:r w:rsidRPr="000D4462">
        <w:rPr>
          <w:rFonts w:cs="Thorndale for VST"/>
          <w:bCs/>
          <w:lang w:val="en-GB"/>
        </w:rPr>
        <w:t>LEFT OUTER JOIN customerorder O</w:t>
      </w:r>
    </w:p>
    <w:p w14:paraId="425E276C" w14:textId="77777777" w:rsidR="00312FC5" w:rsidRPr="000D4462" w:rsidRDefault="00312FC5" w:rsidP="00312FC5">
      <w:pPr>
        <w:rPr>
          <w:rFonts w:cs="Thorndale for VST"/>
          <w:bCs/>
          <w:lang w:val="en-GB"/>
        </w:rPr>
      </w:pPr>
      <w:r w:rsidRPr="000D4462">
        <w:rPr>
          <w:rFonts w:cs="Thorndale for VST"/>
          <w:bCs/>
          <w:lang w:val="en-GB"/>
        </w:rPr>
        <w:tab/>
        <w:t xml:space="preserve">     ON C.customerID=O.customerID</w:t>
      </w:r>
    </w:p>
    <w:p w14:paraId="311B3C04" w14:textId="77777777" w:rsidR="00312FC5" w:rsidRPr="000D4462" w:rsidRDefault="00312FC5" w:rsidP="00312FC5">
      <w:pPr>
        <w:rPr>
          <w:rFonts w:cs="Thorndale for VST"/>
          <w:bCs/>
          <w:lang w:val="en-GB"/>
        </w:rPr>
      </w:pPr>
      <w:r w:rsidRPr="000D4462">
        <w:rPr>
          <w:rFonts w:cs="Thorndale for VST"/>
          <w:bCs/>
          <w:lang w:val="en-GB"/>
        </w:rPr>
        <w:t>UNION</w:t>
      </w:r>
    </w:p>
    <w:p w14:paraId="7CDA40DD" w14:textId="77777777" w:rsidR="00312FC5" w:rsidRPr="000D4462" w:rsidRDefault="00312FC5" w:rsidP="00312FC5">
      <w:pPr>
        <w:rPr>
          <w:rFonts w:cs="Thorndale for VST"/>
          <w:bCs/>
          <w:lang w:val="en-GB"/>
        </w:rPr>
      </w:pPr>
      <w:r w:rsidRPr="000D4462">
        <w:rPr>
          <w:rFonts w:cs="Thorndale for VST"/>
          <w:bCs/>
          <w:lang w:val="en-GB"/>
        </w:rPr>
        <w:t>SELECT C.customer_name AS "Customer Name", C.customer_surname AS "Customer Surname", O.order_date AS "Order Date"</w:t>
      </w:r>
    </w:p>
    <w:p w14:paraId="5BF74F33" w14:textId="77777777" w:rsidR="00312FC5" w:rsidRPr="000D4462" w:rsidRDefault="00312FC5" w:rsidP="00312FC5">
      <w:pPr>
        <w:rPr>
          <w:rFonts w:cs="Thorndale for VST"/>
          <w:bCs/>
          <w:lang w:val="en-GB"/>
        </w:rPr>
      </w:pPr>
      <w:r w:rsidRPr="000D4462">
        <w:rPr>
          <w:rFonts w:cs="Thorndale for VST"/>
          <w:bCs/>
          <w:lang w:val="en-GB"/>
        </w:rPr>
        <w:t>FROM customer C</w:t>
      </w:r>
    </w:p>
    <w:p w14:paraId="39A64D8A" w14:textId="77777777" w:rsidR="00312FC5" w:rsidRPr="000D4462" w:rsidRDefault="00312FC5" w:rsidP="00312FC5">
      <w:pPr>
        <w:rPr>
          <w:rFonts w:cs="Thorndale for VST"/>
          <w:bCs/>
          <w:lang w:val="en-GB"/>
        </w:rPr>
      </w:pPr>
      <w:r w:rsidRPr="000D4462">
        <w:rPr>
          <w:rFonts w:cs="Thorndale for VST"/>
          <w:bCs/>
          <w:lang w:val="en-GB"/>
        </w:rPr>
        <w:t>RIGHT OUTER JOIN customerorder O</w:t>
      </w:r>
    </w:p>
    <w:p w14:paraId="12404734" w14:textId="65262D70" w:rsidR="00312FC5" w:rsidRPr="000D4462" w:rsidRDefault="00312FC5" w:rsidP="00312FC5">
      <w:pPr>
        <w:rPr>
          <w:rFonts w:cs="Thorndale for VST"/>
          <w:bCs/>
          <w:lang w:val="en-GB"/>
        </w:rPr>
      </w:pPr>
      <w:r w:rsidRPr="000D4462">
        <w:rPr>
          <w:rFonts w:cs="Thorndale for VST"/>
          <w:bCs/>
          <w:lang w:val="en-GB"/>
        </w:rPr>
        <w:tab/>
        <w:t xml:space="preserve">     ON C.customerID=O.customerID;</w:t>
      </w:r>
    </w:p>
    <w:p w14:paraId="04AA050C" w14:textId="09904B4B" w:rsidR="00312FC5" w:rsidRPr="000D4462" w:rsidRDefault="00312FC5" w:rsidP="00312FC5">
      <w:pPr>
        <w:rPr>
          <w:rFonts w:cs="Thorndale for VST"/>
          <w:bCs/>
          <w:lang w:val="en-GB"/>
        </w:rPr>
      </w:pPr>
    </w:p>
    <w:p w14:paraId="7FA53CFB" w14:textId="63260EFE" w:rsidR="00312FC5" w:rsidRPr="000D4462" w:rsidRDefault="00312FC5" w:rsidP="00312FC5">
      <w:pPr>
        <w:rPr>
          <w:rFonts w:cs="Thorndale for VST"/>
          <w:bCs/>
          <w:lang w:val="en-GB"/>
        </w:rPr>
      </w:pPr>
      <w:r w:rsidRPr="000D4462">
        <w:rPr>
          <w:rFonts w:cs="Thorndale for VST"/>
          <w:bCs/>
          <w:noProof/>
          <w:lang w:val="en-GB"/>
        </w:rPr>
        <w:lastRenderedPageBreak/>
        <w:drawing>
          <wp:inline distT="0" distB="0" distL="0" distR="0" wp14:anchorId="7B7F1179" wp14:editId="4020E4C0">
            <wp:extent cx="2956560" cy="4130040"/>
            <wp:effectExtent l="0" t="0" r="0" b="381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56560" cy="4130040"/>
                    </a:xfrm>
                    <a:prstGeom prst="rect">
                      <a:avLst/>
                    </a:prstGeom>
                    <a:noFill/>
                    <a:ln>
                      <a:noFill/>
                    </a:ln>
                  </pic:spPr>
                </pic:pic>
              </a:graphicData>
            </a:graphic>
          </wp:inline>
        </w:drawing>
      </w:r>
    </w:p>
    <w:p w14:paraId="422E99AB" w14:textId="10CA1376" w:rsidR="001E4F94" w:rsidRPr="000D4462" w:rsidRDefault="001E4F94" w:rsidP="00312FC5">
      <w:pPr>
        <w:rPr>
          <w:rFonts w:cs="Thorndale for VST"/>
          <w:bCs/>
          <w:lang w:val="en-GB"/>
        </w:rPr>
      </w:pPr>
    </w:p>
    <w:p w14:paraId="21EBAF59" w14:textId="4B0CE747" w:rsidR="001E4F94" w:rsidRPr="003C46C4" w:rsidRDefault="001E4F94" w:rsidP="001E4F94">
      <w:pPr>
        <w:rPr>
          <w:rFonts w:cs="Thorndale for VST"/>
          <w:b/>
          <w:color w:val="000000" w:themeColor="text1"/>
          <w:lang w:val="en-GB"/>
        </w:rPr>
      </w:pPr>
      <w:r w:rsidRPr="003C46C4">
        <w:rPr>
          <w:rFonts w:cs="Thorndale for VST"/>
          <w:b/>
          <w:color w:val="FF0000"/>
          <w:lang w:val="en-GB"/>
        </w:rPr>
        <w:t xml:space="preserve">Query17:  </w:t>
      </w:r>
      <w:r w:rsidR="00D37A00" w:rsidRPr="003C46C4">
        <w:rPr>
          <w:rFonts w:cs="Thorndale for VST"/>
          <w:b/>
          <w:lang w:val="en-GB"/>
        </w:rPr>
        <w:t>Creates a stored procedure that retrieves stock status of all products.</w:t>
      </w:r>
    </w:p>
    <w:p w14:paraId="69B29DA1" w14:textId="77777777" w:rsidR="001E4F94" w:rsidRPr="000D4462" w:rsidRDefault="001E4F94" w:rsidP="001E4F94">
      <w:pPr>
        <w:rPr>
          <w:rFonts w:cs="Thorndale for VST"/>
          <w:bCs/>
          <w:color w:val="000000" w:themeColor="text1"/>
          <w:lang w:val="en-GB"/>
        </w:rPr>
      </w:pPr>
      <w:r w:rsidRPr="000D4462">
        <w:rPr>
          <w:rFonts w:cs="Thorndale for VST"/>
          <w:bCs/>
          <w:color w:val="000000" w:themeColor="text1"/>
          <w:lang w:val="en-GB"/>
        </w:rPr>
        <w:t>DELIMITER $$</w:t>
      </w:r>
    </w:p>
    <w:p w14:paraId="04562174" w14:textId="77777777" w:rsidR="001E4F94" w:rsidRPr="000D4462" w:rsidRDefault="001E4F94" w:rsidP="001E4F94">
      <w:pPr>
        <w:rPr>
          <w:rFonts w:cs="Thorndale for VST"/>
          <w:bCs/>
          <w:color w:val="000000" w:themeColor="text1"/>
          <w:lang w:val="en-GB"/>
        </w:rPr>
      </w:pPr>
      <w:r w:rsidRPr="000D4462">
        <w:rPr>
          <w:rFonts w:cs="Thorndale for VST"/>
          <w:bCs/>
          <w:color w:val="000000" w:themeColor="text1"/>
          <w:lang w:val="en-GB"/>
        </w:rPr>
        <w:t>CREATE PROCEDURE GetStockStatus()</w:t>
      </w:r>
    </w:p>
    <w:p w14:paraId="774E0B32" w14:textId="77777777" w:rsidR="001E4F94" w:rsidRPr="000D4462" w:rsidRDefault="001E4F94" w:rsidP="001E4F94">
      <w:pPr>
        <w:rPr>
          <w:rFonts w:cs="Thorndale for VST"/>
          <w:bCs/>
          <w:color w:val="000000" w:themeColor="text1"/>
          <w:lang w:val="en-GB"/>
        </w:rPr>
      </w:pPr>
      <w:r w:rsidRPr="000D4462">
        <w:rPr>
          <w:rFonts w:cs="Thorndale for VST"/>
          <w:bCs/>
          <w:color w:val="000000" w:themeColor="text1"/>
          <w:lang w:val="en-GB"/>
        </w:rPr>
        <w:t>BEGIN</w:t>
      </w:r>
    </w:p>
    <w:p w14:paraId="081075E1" w14:textId="77777777" w:rsidR="001E4F94" w:rsidRPr="000D4462" w:rsidRDefault="001E4F94" w:rsidP="001E4F94">
      <w:pPr>
        <w:rPr>
          <w:rFonts w:cs="Thorndale for VST"/>
          <w:bCs/>
          <w:color w:val="000000" w:themeColor="text1"/>
          <w:lang w:val="en-GB"/>
        </w:rPr>
      </w:pPr>
      <w:r w:rsidRPr="000D4462">
        <w:rPr>
          <w:rFonts w:cs="Thorndale for VST"/>
          <w:bCs/>
          <w:color w:val="000000" w:themeColor="text1"/>
          <w:lang w:val="en-GB"/>
        </w:rPr>
        <w:tab/>
        <w:t>SELECT P.product_name AS "Product Name", S.stock_status AS "Status", S.numberOf_stock AS "Number of Stock"</w:t>
      </w:r>
    </w:p>
    <w:p w14:paraId="7A86DDD3" w14:textId="77777777" w:rsidR="001E4F94" w:rsidRPr="000D4462" w:rsidRDefault="001E4F94" w:rsidP="001E4F94">
      <w:pPr>
        <w:rPr>
          <w:rFonts w:cs="Thorndale for VST"/>
          <w:bCs/>
          <w:color w:val="000000" w:themeColor="text1"/>
          <w:lang w:val="en-GB"/>
        </w:rPr>
      </w:pPr>
      <w:r w:rsidRPr="000D4462">
        <w:rPr>
          <w:rFonts w:cs="Thorndale for VST"/>
          <w:bCs/>
          <w:color w:val="000000" w:themeColor="text1"/>
          <w:lang w:val="en-GB"/>
        </w:rPr>
        <w:tab/>
        <w:t>FROM product P, stock S</w:t>
      </w:r>
    </w:p>
    <w:p w14:paraId="22F8E47C" w14:textId="77777777" w:rsidR="001E4F94" w:rsidRPr="000D4462" w:rsidRDefault="001E4F94" w:rsidP="001E4F94">
      <w:pPr>
        <w:rPr>
          <w:rFonts w:cs="Thorndale for VST"/>
          <w:bCs/>
          <w:color w:val="000000" w:themeColor="text1"/>
          <w:lang w:val="en-GB"/>
        </w:rPr>
      </w:pPr>
      <w:r w:rsidRPr="000D4462">
        <w:rPr>
          <w:rFonts w:cs="Thorndale for VST"/>
          <w:bCs/>
          <w:color w:val="000000" w:themeColor="text1"/>
          <w:lang w:val="en-GB"/>
        </w:rPr>
        <w:tab/>
        <w:t xml:space="preserve">WHERE P.stockID=S.stockID;   </w:t>
      </w:r>
    </w:p>
    <w:p w14:paraId="41623433" w14:textId="77777777" w:rsidR="001E4F94" w:rsidRPr="000D4462" w:rsidRDefault="001E4F94" w:rsidP="001E4F94">
      <w:pPr>
        <w:rPr>
          <w:rFonts w:cs="Thorndale for VST"/>
          <w:bCs/>
          <w:color w:val="000000" w:themeColor="text1"/>
          <w:lang w:val="en-GB"/>
        </w:rPr>
      </w:pPr>
      <w:r w:rsidRPr="000D4462">
        <w:rPr>
          <w:rFonts w:cs="Thorndale for VST"/>
          <w:bCs/>
          <w:color w:val="000000" w:themeColor="text1"/>
          <w:lang w:val="en-GB"/>
        </w:rPr>
        <w:t>END$$</w:t>
      </w:r>
    </w:p>
    <w:p w14:paraId="6F79697B" w14:textId="77777777" w:rsidR="001E4F94" w:rsidRPr="000D4462" w:rsidRDefault="001E4F94" w:rsidP="001E4F94">
      <w:pPr>
        <w:rPr>
          <w:rFonts w:cs="Thorndale for VST"/>
          <w:bCs/>
          <w:color w:val="000000" w:themeColor="text1"/>
          <w:lang w:val="en-GB"/>
        </w:rPr>
      </w:pPr>
      <w:r w:rsidRPr="000D4462">
        <w:rPr>
          <w:rFonts w:cs="Thorndale for VST"/>
          <w:bCs/>
          <w:color w:val="000000" w:themeColor="text1"/>
          <w:lang w:val="en-GB"/>
        </w:rPr>
        <w:t>DELIMITER ;</w:t>
      </w:r>
    </w:p>
    <w:p w14:paraId="1FD09589" w14:textId="77777777" w:rsidR="001E4F94" w:rsidRPr="000D4462" w:rsidRDefault="001E4F94" w:rsidP="001E4F94">
      <w:pPr>
        <w:rPr>
          <w:rFonts w:cs="Thorndale for VST"/>
          <w:bCs/>
          <w:color w:val="000000" w:themeColor="text1"/>
          <w:lang w:val="en-GB"/>
        </w:rPr>
      </w:pPr>
    </w:p>
    <w:p w14:paraId="60BA8665" w14:textId="0D343A93" w:rsidR="001E4F94" w:rsidRPr="000D4462" w:rsidRDefault="001E4F94" w:rsidP="001E4F94">
      <w:pPr>
        <w:rPr>
          <w:rFonts w:cs="Thorndale for VST"/>
          <w:bCs/>
          <w:color w:val="000000" w:themeColor="text1"/>
          <w:lang w:val="en-GB"/>
        </w:rPr>
      </w:pPr>
      <w:r w:rsidRPr="000D4462">
        <w:rPr>
          <w:rFonts w:cs="Thorndale for VST"/>
          <w:bCs/>
          <w:color w:val="000000" w:themeColor="text1"/>
          <w:lang w:val="en-GB"/>
        </w:rPr>
        <w:t>CALL GetStockStatus();</w:t>
      </w:r>
    </w:p>
    <w:p w14:paraId="27B7C563" w14:textId="501C3258" w:rsidR="001E4F94" w:rsidRPr="000D4462" w:rsidRDefault="001E4F94" w:rsidP="001E4F94">
      <w:pPr>
        <w:rPr>
          <w:rFonts w:cs="Thorndale for VST"/>
          <w:bCs/>
          <w:color w:val="000000" w:themeColor="text1"/>
          <w:lang w:val="en-GB"/>
        </w:rPr>
      </w:pPr>
    </w:p>
    <w:p w14:paraId="0E9CF87E" w14:textId="36F5BAAA" w:rsidR="001E4F94" w:rsidRPr="000D4462" w:rsidRDefault="001E4F94" w:rsidP="001E4F94">
      <w:pPr>
        <w:rPr>
          <w:rFonts w:cs="Thorndale for VST"/>
          <w:bCs/>
          <w:color w:val="000000" w:themeColor="text1"/>
          <w:lang w:val="en-GB"/>
        </w:rPr>
      </w:pPr>
    </w:p>
    <w:p w14:paraId="0C06CAC7" w14:textId="7A967764" w:rsidR="001E4F94" w:rsidRPr="000D4462" w:rsidRDefault="001E4F94" w:rsidP="001E4F94">
      <w:pPr>
        <w:rPr>
          <w:rFonts w:cs="Thorndale for VST"/>
          <w:bCs/>
          <w:color w:val="000000" w:themeColor="text1"/>
          <w:lang w:val="en-GB"/>
        </w:rPr>
      </w:pPr>
      <w:r w:rsidRPr="000D4462">
        <w:rPr>
          <w:rFonts w:cs="Thorndale for VST"/>
          <w:bCs/>
          <w:noProof/>
          <w:color w:val="000000" w:themeColor="text1"/>
          <w:lang w:val="en-GB"/>
        </w:rPr>
        <w:drawing>
          <wp:inline distT="0" distB="0" distL="0" distR="0" wp14:anchorId="4B0C0174" wp14:editId="6669004C">
            <wp:extent cx="2598420" cy="4198620"/>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598420" cy="4198620"/>
                    </a:xfrm>
                    <a:prstGeom prst="rect">
                      <a:avLst/>
                    </a:prstGeom>
                    <a:noFill/>
                    <a:ln>
                      <a:noFill/>
                    </a:ln>
                  </pic:spPr>
                </pic:pic>
              </a:graphicData>
            </a:graphic>
          </wp:inline>
        </w:drawing>
      </w:r>
      <w:r w:rsidRPr="000D4462">
        <w:rPr>
          <w:rFonts w:cs="Thorndale for VST"/>
          <w:bCs/>
          <w:color w:val="000000" w:themeColor="text1"/>
          <w:lang w:val="en-GB"/>
        </w:rPr>
        <w:t xml:space="preserve">   </w:t>
      </w:r>
      <w:r w:rsidRPr="000D4462">
        <w:rPr>
          <w:rFonts w:cs="Thorndale for VST"/>
          <w:bCs/>
          <w:noProof/>
          <w:color w:val="000000" w:themeColor="text1"/>
          <w:lang w:val="en-GB"/>
        </w:rPr>
        <w:drawing>
          <wp:inline distT="0" distB="0" distL="0" distR="0" wp14:anchorId="2A0F966D" wp14:editId="2D78FBEF">
            <wp:extent cx="3017520" cy="3040380"/>
            <wp:effectExtent l="0" t="0" r="0" b="762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17520" cy="3040380"/>
                    </a:xfrm>
                    <a:prstGeom prst="rect">
                      <a:avLst/>
                    </a:prstGeom>
                    <a:noFill/>
                    <a:ln>
                      <a:noFill/>
                    </a:ln>
                  </pic:spPr>
                </pic:pic>
              </a:graphicData>
            </a:graphic>
          </wp:inline>
        </w:drawing>
      </w:r>
    </w:p>
    <w:p w14:paraId="796F29D1" w14:textId="7ACECBFA" w:rsidR="001E4F94" w:rsidRPr="000D4462" w:rsidRDefault="001E4F94" w:rsidP="001E4F94">
      <w:pPr>
        <w:rPr>
          <w:rFonts w:cs="Thorndale for VST"/>
          <w:bCs/>
          <w:color w:val="000000" w:themeColor="text1"/>
          <w:lang w:val="en-GB"/>
        </w:rPr>
      </w:pPr>
    </w:p>
    <w:p w14:paraId="6A741DE5" w14:textId="41A65C43" w:rsidR="001E4F94" w:rsidRPr="000D4462" w:rsidRDefault="001E4F94" w:rsidP="001E4F94">
      <w:pPr>
        <w:rPr>
          <w:rFonts w:cs="Thorndale for VST"/>
          <w:bCs/>
          <w:color w:val="FF0000"/>
          <w:lang w:val="en-GB"/>
        </w:rPr>
      </w:pPr>
      <w:r w:rsidRPr="000D4462">
        <w:rPr>
          <w:rFonts w:cs="Thorndale for VST"/>
          <w:bCs/>
          <w:color w:val="FF0000"/>
          <w:lang w:val="en-GB"/>
        </w:rPr>
        <w:t xml:space="preserve"> </w:t>
      </w:r>
    </w:p>
    <w:p w14:paraId="2C133234" w14:textId="5F10D1D6" w:rsidR="007A0639" w:rsidRPr="003C46C4" w:rsidRDefault="001E4F94" w:rsidP="001E4F94">
      <w:pPr>
        <w:rPr>
          <w:rFonts w:cs="Thorndale for VST"/>
          <w:b/>
          <w:color w:val="FF0000"/>
          <w:lang w:val="en-GB"/>
        </w:rPr>
      </w:pPr>
      <w:r w:rsidRPr="003C46C4">
        <w:rPr>
          <w:rFonts w:cs="Thorndale for VST"/>
          <w:b/>
          <w:color w:val="FF0000"/>
          <w:lang w:val="en-GB"/>
        </w:rPr>
        <w:t>Query18</w:t>
      </w:r>
      <w:r w:rsidRPr="003C46C4">
        <w:rPr>
          <w:rFonts w:cs="Thorndale for VST"/>
          <w:b/>
          <w:color w:val="000000" w:themeColor="text1"/>
          <w:lang w:val="en-GB"/>
        </w:rPr>
        <w:t xml:space="preserve">: </w:t>
      </w:r>
      <w:r w:rsidR="00D37A00" w:rsidRPr="003C46C4">
        <w:rPr>
          <w:rFonts w:cs="Thorndale for VST"/>
          <w:b/>
          <w:lang w:val="en-GB"/>
        </w:rPr>
        <w:t>Creates a stored procedure that retrieves “customer information”(name, surname, phone, street, neighborhood, building no, city, post code) according to given “city input“(We used it for those who are in İstanbul).</w:t>
      </w:r>
    </w:p>
    <w:p w14:paraId="12F4BC09" w14:textId="77777777" w:rsidR="007A0639" w:rsidRDefault="007A0639" w:rsidP="001E4F94">
      <w:pPr>
        <w:rPr>
          <w:rFonts w:cs="Thorndale for VST"/>
          <w:bCs/>
          <w:color w:val="000000" w:themeColor="text1"/>
          <w:lang w:val="en-GB"/>
        </w:rPr>
      </w:pPr>
    </w:p>
    <w:p w14:paraId="32E6C592" w14:textId="7779B3D4" w:rsidR="001E4F94" w:rsidRPr="000D4462" w:rsidRDefault="001E4F94" w:rsidP="001E4F94">
      <w:pPr>
        <w:rPr>
          <w:rFonts w:cs="Thorndale for VST"/>
          <w:bCs/>
          <w:color w:val="000000" w:themeColor="text1"/>
          <w:lang w:val="en-GB"/>
        </w:rPr>
      </w:pPr>
      <w:r w:rsidRPr="000D4462">
        <w:rPr>
          <w:rFonts w:cs="Thorndale for VST"/>
          <w:bCs/>
          <w:color w:val="000000" w:themeColor="text1"/>
          <w:lang w:val="en-GB"/>
        </w:rPr>
        <w:t xml:space="preserve"> DELIMITER $$</w:t>
      </w:r>
    </w:p>
    <w:p w14:paraId="5A363C97" w14:textId="77777777" w:rsidR="001E4F94" w:rsidRPr="000D4462" w:rsidRDefault="001E4F94" w:rsidP="001E4F94">
      <w:pPr>
        <w:rPr>
          <w:rFonts w:cs="Thorndale for VST"/>
          <w:bCs/>
          <w:color w:val="000000" w:themeColor="text1"/>
          <w:lang w:val="en-GB"/>
        </w:rPr>
      </w:pPr>
      <w:r w:rsidRPr="000D4462">
        <w:rPr>
          <w:rFonts w:cs="Thorndale for VST"/>
          <w:bCs/>
          <w:color w:val="000000" w:themeColor="text1"/>
          <w:lang w:val="en-GB"/>
        </w:rPr>
        <w:t>CREATE PROCEDURE GetCustomer(IN cityName VARCHAR(30))</w:t>
      </w:r>
    </w:p>
    <w:p w14:paraId="6DBF62CA" w14:textId="77777777" w:rsidR="001E4F94" w:rsidRPr="000D4462" w:rsidRDefault="001E4F94" w:rsidP="001E4F94">
      <w:pPr>
        <w:rPr>
          <w:rFonts w:cs="Thorndale for VST"/>
          <w:bCs/>
          <w:color w:val="000000" w:themeColor="text1"/>
          <w:lang w:val="en-GB"/>
        </w:rPr>
      </w:pPr>
      <w:r w:rsidRPr="000D4462">
        <w:rPr>
          <w:rFonts w:cs="Thorndale for VST"/>
          <w:bCs/>
          <w:color w:val="000000" w:themeColor="text1"/>
          <w:lang w:val="en-GB"/>
        </w:rPr>
        <w:t>BEGIN</w:t>
      </w:r>
    </w:p>
    <w:p w14:paraId="623DDBD6" w14:textId="77777777" w:rsidR="001E4F94" w:rsidRPr="000D4462" w:rsidRDefault="001E4F94" w:rsidP="001E4F94">
      <w:pPr>
        <w:rPr>
          <w:rFonts w:cs="Thorndale for VST"/>
          <w:bCs/>
          <w:color w:val="000000" w:themeColor="text1"/>
          <w:lang w:val="en-GB"/>
        </w:rPr>
      </w:pPr>
      <w:r w:rsidRPr="000D4462">
        <w:rPr>
          <w:rFonts w:cs="Thorndale for VST"/>
          <w:bCs/>
          <w:color w:val="000000" w:themeColor="text1"/>
          <w:lang w:val="en-GB"/>
        </w:rPr>
        <w:tab/>
        <w:t>SELECT C.customer_name AS "Customer Name", C.customer_surname AS "Customer Surname",</w:t>
      </w:r>
    </w:p>
    <w:p w14:paraId="7A2795B4" w14:textId="77777777" w:rsidR="001E4F94" w:rsidRPr="000D4462" w:rsidRDefault="001E4F94" w:rsidP="001E4F94">
      <w:pPr>
        <w:rPr>
          <w:rFonts w:cs="Thorndale for VST"/>
          <w:bCs/>
          <w:color w:val="000000" w:themeColor="text1"/>
          <w:lang w:val="en-GB"/>
        </w:rPr>
      </w:pPr>
      <w:r w:rsidRPr="000D4462">
        <w:rPr>
          <w:rFonts w:cs="Thorndale for VST"/>
          <w:bCs/>
          <w:color w:val="000000" w:themeColor="text1"/>
          <w:lang w:val="en-GB"/>
        </w:rPr>
        <w:lastRenderedPageBreak/>
        <w:t xml:space="preserve">    C.customer_phone AS "Phone Number", A.street, A.neighborhood, A.building_no, A.city, A.post_code</w:t>
      </w:r>
    </w:p>
    <w:p w14:paraId="5BA708FC" w14:textId="77777777" w:rsidR="001E4F94" w:rsidRPr="000D4462" w:rsidRDefault="001E4F94" w:rsidP="001E4F94">
      <w:pPr>
        <w:rPr>
          <w:rFonts w:cs="Thorndale for VST"/>
          <w:bCs/>
          <w:color w:val="000000" w:themeColor="text1"/>
          <w:lang w:val="en-GB"/>
        </w:rPr>
      </w:pPr>
      <w:r w:rsidRPr="000D4462">
        <w:rPr>
          <w:rFonts w:cs="Thorndale for VST"/>
          <w:bCs/>
          <w:color w:val="000000" w:themeColor="text1"/>
          <w:lang w:val="en-GB"/>
        </w:rPr>
        <w:t xml:space="preserve"> </w:t>
      </w:r>
      <w:r w:rsidRPr="000D4462">
        <w:rPr>
          <w:rFonts w:cs="Thorndale for VST"/>
          <w:bCs/>
          <w:color w:val="000000" w:themeColor="text1"/>
          <w:lang w:val="en-GB"/>
        </w:rPr>
        <w:tab/>
        <w:t>FROM address A, customer C</w:t>
      </w:r>
    </w:p>
    <w:p w14:paraId="32108949" w14:textId="77777777" w:rsidR="001E4F94" w:rsidRPr="000D4462" w:rsidRDefault="001E4F94" w:rsidP="001E4F94">
      <w:pPr>
        <w:rPr>
          <w:rFonts w:cs="Thorndale for VST"/>
          <w:bCs/>
          <w:color w:val="000000" w:themeColor="text1"/>
          <w:lang w:val="en-GB"/>
        </w:rPr>
      </w:pPr>
      <w:r w:rsidRPr="000D4462">
        <w:rPr>
          <w:rFonts w:cs="Thorndale for VST"/>
          <w:bCs/>
          <w:color w:val="000000" w:themeColor="text1"/>
          <w:lang w:val="en-GB"/>
        </w:rPr>
        <w:tab/>
        <w:t>WHERE A.addressID=C.addressID AND city = cityName;</w:t>
      </w:r>
    </w:p>
    <w:p w14:paraId="3F6F71E9" w14:textId="77777777" w:rsidR="001E4F94" w:rsidRPr="000D4462" w:rsidRDefault="001E4F94" w:rsidP="001E4F94">
      <w:pPr>
        <w:rPr>
          <w:rFonts w:cs="Thorndale for VST"/>
          <w:bCs/>
          <w:color w:val="000000" w:themeColor="text1"/>
          <w:lang w:val="en-GB"/>
        </w:rPr>
      </w:pPr>
      <w:r w:rsidRPr="000D4462">
        <w:rPr>
          <w:rFonts w:cs="Thorndale for VST"/>
          <w:bCs/>
          <w:color w:val="000000" w:themeColor="text1"/>
          <w:lang w:val="en-GB"/>
        </w:rPr>
        <w:t>END $$</w:t>
      </w:r>
    </w:p>
    <w:p w14:paraId="3171E0EC" w14:textId="77777777" w:rsidR="001E4F94" w:rsidRPr="000D4462" w:rsidRDefault="001E4F94" w:rsidP="001E4F94">
      <w:pPr>
        <w:rPr>
          <w:rFonts w:cs="Thorndale for VST"/>
          <w:bCs/>
          <w:color w:val="000000" w:themeColor="text1"/>
          <w:lang w:val="en-GB"/>
        </w:rPr>
      </w:pPr>
      <w:r w:rsidRPr="000D4462">
        <w:rPr>
          <w:rFonts w:cs="Thorndale for VST"/>
          <w:bCs/>
          <w:color w:val="000000" w:themeColor="text1"/>
          <w:lang w:val="en-GB"/>
        </w:rPr>
        <w:t>DELIMITER ;</w:t>
      </w:r>
    </w:p>
    <w:p w14:paraId="78CE7913" w14:textId="77777777" w:rsidR="001E4F94" w:rsidRPr="000D4462" w:rsidRDefault="001E4F94" w:rsidP="001E4F94">
      <w:pPr>
        <w:rPr>
          <w:rFonts w:cs="Thorndale for VST"/>
          <w:bCs/>
          <w:color w:val="000000" w:themeColor="text1"/>
          <w:lang w:val="en-GB"/>
        </w:rPr>
      </w:pPr>
    </w:p>
    <w:p w14:paraId="0F351B76" w14:textId="2407C8B6" w:rsidR="001E4F94" w:rsidRPr="000D4462" w:rsidRDefault="001E4F94" w:rsidP="001E4F94">
      <w:pPr>
        <w:rPr>
          <w:rFonts w:cs="Thorndale for VST"/>
          <w:bCs/>
          <w:color w:val="000000" w:themeColor="text1"/>
          <w:lang w:val="en-GB"/>
        </w:rPr>
      </w:pPr>
      <w:r w:rsidRPr="000D4462">
        <w:rPr>
          <w:rFonts w:cs="Thorndale for VST"/>
          <w:bCs/>
          <w:color w:val="000000" w:themeColor="text1"/>
          <w:lang w:val="en-GB"/>
        </w:rPr>
        <w:t>CALL GetCustomer("İstanbul");</w:t>
      </w:r>
    </w:p>
    <w:p w14:paraId="45CBE68D" w14:textId="77777777" w:rsidR="001E4F94" w:rsidRPr="000D4462" w:rsidRDefault="001E4F94" w:rsidP="001E4F94">
      <w:pPr>
        <w:rPr>
          <w:rFonts w:cs="Thorndale for VST"/>
          <w:bCs/>
          <w:color w:val="000000" w:themeColor="text1"/>
          <w:lang w:val="en-GB"/>
        </w:rPr>
      </w:pPr>
    </w:p>
    <w:p w14:paraId="6EE114A9" w14:textId="59ABBCDE" w:rsidR="001E4F94" w:rsidRPr="000D4462" w:rsidRDefault="001E4F94" w:rsidP="001E4F94">
      <w:pPr>
        <w:rPr>
          <w:rFonts w:cs="Thorndale for VST"/>
          <w:bCs/>
          <w:lang w:val="en-GB"/>
        </w:rPr>
      </w:pPr>
      <w:r w:rsidRPr="000D4462">
        <w:rPr>
          <w:rFonts w:cs="Thorndale for VST"/>
          <w:bCs/>
          <w:noProof/>
          <w:lang w:val="en-GB"/>
        </w:rPr>
        <w:drawing>
          <wp:inline distT="0" distB="0" distL="0" distR="0" wp14:anchorId="74333DE0" wp14:editId="3688E6CA">
            <wp:extent cx="5760720" cy="647700"/>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60720" cy="647700"/>
                    </a:xfrm>
                    <a:prstGeom prst="rect">
                      <a:avLst/>
                    </a:prstGeom>
                    <a:noFill/>
                    <a:ln>
                      <a:noFill/>
                    </a:ln>
                  </pic:spPr>
                </pic:pic>
              </a:graphicData>
            </a:graphic>
          </wp:inline>
        </w:drawing>
      </w:r>
    </w:p>
    <w:p w14:paraId="2C7966D1" w14:textId="4AA350AB" w:rsidR="001E4F94" w:rsidRPr="000D4462" w:rsidRDefault="001E4F94" w:rsidP="001E4F94">
      <w:pPr>
        <w:rPr>
          <w:rFonts w:cs="Thorndale for VST"/>
          <w:bCs/>
          <w:lang w:val="en-GB"/>
        </w:rPr>
      </w:pPr>
    </w:p>
    <w:p w14:paraId="765A884F" w14:textId="0A2C36E3" w:rsidR="001E4F94" w:rsidRPr="000D4462" w:rsidRDefault="001E4F94" w:rsidP="001E4F94">
      <w:pPr>
        <w:rPr>
          <w:rFonts w:cs="Thorndale for VST"/>
          <w:bCs/>
          <w:lang w:val="en-GB"/>
        </w:rPr>
      </w:pPr>
    </w:p>
    <w:p w14:paraId="22EB99AB" w14:textId="387B91CA" w:rsidR="001E4F94" w:rsidRPr="003C46C4" w:rsidRDefault="001E4F94" w:rsidP="001E4F94">
      <w:pPr>
        <w:rPr>
          <w:rFonts w:cs="Thorndale for VST"/>
          <w:b/>
          <w:lang w:val="en-GB"/>
        </w:rPr>
      </w:pPr>
      <w:r w:rsidRPr="003C46C4">
        <w:rPr>
          <w:rFonts w:cs="Thorndale for VST"/>
          <w:b/>
          <w:color w:val="FF0000"/>
          <w:lang w:val="en-GB"/>
        </w:rPr>
        <w:t xml:space="preserve">Query19:  </w:t>
      </w:r>
      <w:r w:rsidR="00D37A00" w:rsidRPr="003C46C4">
        <w:rPr>
          <w:rFonts w:cs="Thorndale for VST"/>
          <w:b/>
          <w:lang w:val="en-GB"/>
        </w:rPr>
        <w:t>Creates View from Order table as: customer name, customer surname, customer phone, product name, amount, order price, order date.</w:t>
      </w:r>
    </w:p>
    <w:p w14:paraId="4372FD5A" w14:textId="77777777" w:rsidR="001E4F94" w:rsidRPr="000D4462" w:rsidRDefault="001E4F94" w:rsidP="001E4F94">
      <w:pPr>
        <w:rPr>
          <w:rFonts w:cs="Thorndale for VST"/>
          <w:bCs/>
          <w:lang w:val="en-GB"/>
        </w:rPr>
      </w:pPr>
      <w:r w:rsidRPr="000D4462">
        <w:rPr>
          <w:rFonts w:cs="Thorndale for VST"/>
          <w:bCs/>
          <w:lang w:val="en-GB"/>
        </w:rPr>
        <w:t xml:space="preserve">CREATE VIEW viewOrder AS </w:t>
      </w:r>
    </w:p>
    <w:p w14:paraId="2D6E436F" w14:textId="77777777" w:rsidR="001E4F94" w:rsidRPr="000D4462" w:rsidRDefault="001E4F94" w:rsidP="001E4F94">
      <w:pPr>
        <w:rPr>
          <w:rFonts w:cs="Thorndale for VST"/>
          <w:bCs/>
          <w:lang w:val="en-GB"/>
        </w:rPr>
      </w:pPr>
      <w:r w:rsidRPr="000D4462">
        <w:rPr>
          <w:rFonts w:cs="Thorndale for VST"/>
          <w:bCs/>
          <w:lang w:val="en-GB"/>
        </w:rPr>
        <w:t>SELECT C.customer_name AS "Name", C.customer_surname AS "Surname", C.customer_phone AS "Phone Number",</w:t>
      </w:r>
    </w:p>
    <w:p w14:paraId="7A1DB5B7" w14:textId="77777777" w:rsidR="001E4F94" w:rsidRPr="000D4462" w:rsidRDefault="001E4F94" w:rsidP="001E4F94">
      <w:pPr>
        <w:rPr>
          <w:rFonts w:cs="Thorndale for VST"/>
          <w:bCs/>
          <w:lang w:val="en-GB"/>
        </w:rPr>
      </w:pPr>
      <w:r w:rsidRPr="000D4462">
        <w:rPr>
          <w:rFonts w:cs="Thorndale for VST"/>
          <w:bCs/>
          <w:lang w:val="en-GB"/>
        </w:rPr>
        <w:t>P.product_name AS "Product Name", OD.amount AS "Amount", OD.price AS "Price", CO.order_date AS "Order Date"</w:t>
      </w:r>
    </w:p>
    <w:p w14:paraId="60D116C1" w14:textId="77777777" w:rsidR="001E4F94" w:rsidRPr="000D4462" w:rsidRDefault="001E4F94" w:rsidP="001E4F94">
      <w:pPr>
        <w:rPr>
          <w:rFonts w:cs="Thorndale for VST"/>
          <w:bCs/>
          <w:lang w:val="en-GB"/>
        </w:rPr>
      </w:pPr>
      <w:r w:rsidRPr="000D4462">
        <w:rPr>
          <w:rFonts w:cs="Thorndale for VST"/>
          <w:bCs/>
          <w:lang w:val="en-GB"/>
        </w:rPr>
        <w:t>FROM customer C, product P, orderdetail OD, customerorder CO</w:t>
      </w:r>
    </w:p>
    <w:p w14:paraId="5062CBE5" w14:textId="77777777" w:rsidR="001E4F94" w:rsidRPr="000D4462" w:rsidRDefault="001E4F94" w:rsidP="001E4F94">
      <w:pPr>
        <w:rPr>
          <w:rFonts w:cs="Thorndale for VST"/>
          <w:bCs/>
          <w:lang w:val="en-GB"/>
        </w:rPr>
      </w:pPr>
      <w:r w:rsidRPr="000D4462">
        <w:rPr>
          <w:rFonts w:cs="Thorndale for VST"/>
          <w:bCs/>
          <w:lang w:val="en-GB"/>
        </w:rPr>
        <w:t>WHERE C.customerID=CO.customerID AND CO.orderID=OD.orderID AND OD.productID=P.productID;</w:t>
      </w:r>
    </w:p>
    <w:p w14:paraId="7934EB9A" w14:textId="77777777" w:rsidR="001E4F94" w:rsidRPr="000D4462" w:rsidRDefault="001E4F94" w:rsidP="001E4F94">
      <w:pPr>
        <w:rPr>
          <w:rFonts w:cs="Thorndale for VST"/>
          <w:bCs/>
          <w:lang w:val="en-GB"/>
        </w:rPr>
      </w:pPr>
    </w:p>
    <w:p w14:paraId="7E3F63DC" w14:textId="77777777" w:rsidR="001E4F94" w:rsidRPr="000D4462" w:rsidRDefault="001E4F94" w:rsidP="001E4F94">
      <w:pPr>
        <w:rPr>
          <w:rFonts w:cs="Thorndale for VST"/>
          <w:bCs/>
          <w:lang w:val="en-GB"/>
        </w:rPr>
      </w:pPr>
      <w:r w:rsidRPr="000D4462">
        <w:rPr>
          <w:rFonts w:cs="Thorndale for VST"/>
          <w:bCs/>
          <w:lang w:val="en-GB"/>
        </w:rPr>
        <w:t>SELECT *</w:t>
      </w:r>
    </w:p>
    <w:p w14:paraId="5D42636D" w14:textId="6A9CB58A" w:rsidR="001E4F94" w:rsidRPr="000D4462" w:rsidRDefault="001E4F94" w:rsidP="001E4F94">
      <w:pPr>
        <w:rPr>
          <w:rFonts w:cs="Thorndale for VST"/>
          <w:bCs/>
          <w:lang w:val="en-GB"/>
        </w:rPr>
      </w:pPr>
      <w:r w:rsidRPr="000D4462">
        <w:rPr>
          <w:rFonts w:cs="Thorndale for VST"/>
          <w:bCs/>
          <w:lang w:val="en-GB"/>
        </w:rPr>
        <w:t>FROM viewOrder;</w:t>
      </w:r>
    </w:p>
    <w:p w14:paraId="18ED4DD8" w14:textId="62D021B9" w:rsidR="001E4F94" w:rsidRPr="000D4462" w:rsidRDefault="001E4F94" w:rsidP="001E4F94">
      <w:pPr>
        <w:rPr>
          <w:rFonts w:cs="Thorndale for VST"/>
          <w:bCs/>
          <w:lang w:val="en-GB"/>
        </w:rPr>
      </w:pPr>
    </w:p>
    <w:p w14:paraId="65AA9045" w14:textId="0DAEA626" w:rsidR="001E4F94" w:rsidRPr="000D4462" w:rsidRDefault="001E4F94" w:rsidP="001E4F94">
      <w:pPr>
        <w:rPr>
          <w:rFonts w:cs="Thorndale for VST"/>
          <w:bCs/>
          <w:lang w:val="en-GB"/>
        </w:rPr>
      </w:pPr>
      <w:r w:rsidRPr="000D4462">
        <w:rPr>
          <w:rFonts w:cs="Thorndale for VST"/>
          <w:bCs/>
          <w:noProof/>
          <w:lang w:val="en-GB"/>
        </w:rPr>
        <w:lastRenderedPageBreak/>
        <w:drawing>
          <wp:inline distT="0" distB="0" distL="0" distR="0" wp14:anchorId="7BEB4299" wp14:editId="07629742">
            <wp:extent cx="4465320" cy="3329940"/>
            <wp:effectExtent l="0" t="0" r="0" b="381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465320" cy="3329940"/>
                    </a:xfrm>
                    <a:prstGeom prst="rect">
                      <a:avLst/>
                    </a:prstGeom>
                    <a:noFill/>
                    <a:ln>
                      <a:noFill/>
                    </a:ln>
                  </pic:spPr>
                </pic:pic>
              </a:graphicData>
            </a:graphic>
          </wp:inline>
        </w:drawing>
      </w:r>
    </w:p>
    <w:p w14:paraId="0028C006" w14:textId="57A79060" w:rsidR="001E4F94" w:rsidRPr="000D4462" w:rsidRDefault="001E4F94" w:rsidP="001E4F94">
      <w:pPr>
        <w:rPr>
          <w:rFonts w:cs="Thorndale for VST"/>
          <w:bCs/>
          <w:lang w:val="en-GB"/>
        </w:rPr>
      </w:pPr>
    </w:p>
    <w:p w14:paraId="525AA7D6" w14:textId="7AE5AB55" w:rsidR="001E4F94" w:rsidRPr="000D4462" w:rsidRDefault="001E4F94" w:rsidP="001E4F94">
      <w:pPr>
        <w:rPr>
          <w:rFonts w:cs="Thorndale for VST"/>
          <w:bCs/>
          <w:lang w:val="en-GB"/>
        </w:rPr>
      </w:pPr>
    </w:p>
    <w:p w14:paraId="26EA188D" w14:textId="0548437A" w:rsidR="001E4F94" w:rsidRPr="003C46C4" w:rsidRDefault="001E4F94" w:rsidP="001E4F94">
      <w:pPr>
        <w:rPr>
          <w:rFonts w:cs="Thorndale for VST"/>
          <w:b/>
          <w:lang w:val="en-GB"/>
        </w:rPr>
      </w:pPr>
      <w:r w:rsidRPr="003C46C4">
        <w:rPr>
          <w:rFonts w:cs="Thorndale for VST"/>
          <w:b/>
          <w:color w:val="FF0000"/>
          <w:lang w:val="en-GB"/>
        </w:rPr>
        <w:t xml:space="preserve">Query20:  </w:t>
      </w:r>
      <w:r w:rsidR="003C46C4" w:rsidRPr="003C46C4">
        <w:rPr>
          <w:rFonts w:cs="Thorndale for VST"/>
          <w:b/>
          <w:lang w:val="en-GB"/>
        </w:rPr>
        <w:t>Creates view that displays number of products and total sale price for each category. Also gives different column names to view.</w:t>
      </w:r>
    </w:p>
    <w:p w14:paraId="40515EC9" w14:textId="77777777" w:rsidR="003C46C4" w:rsidRPr="000D4462" w:rsidRDefault="003C46C4" w:rsidP="001E4F94">
      <w:pPr>
        <w:rPr>
          <w:rFonts w:cs="Thorndale for VST"/>
          <w:bCs/>
          <w:lang w:val="en-GB"/>
        </w:rPr>
      </w:pPr>
    </w:p>
    <w:p w14:paraId="2DD42318" w14:textId="77777777" w:rsidR="001E4F94" w:rsidRPr="000D4462" w:rsidRDefault="001E4F94" w:rsidP="001E4F94">
      <w:pPr>
        <w:rPr>
          <w:rFonts w:cs="Thorndale for VST"/>
          <w:bCs/>
          <w:lang w:val="en-GB"/>
        </w:rPr>
      </w:pPr>
      <w:r w:rsidRPr="000D4462">
        <w:rPr>
          <w:rFonts w:cs="Thorndale for VST"/>
          <w:bCs/>
          <w:lang w:val="en-GB"/>
        </w:rPr>
        <w:t xml:space="preserve">CREATE VIEW view_Product_Info(Category_name, Number_of_product, Total_sale_price) AS </w:t>
      </w:r>
    </w:p>
    <w:p w14:paraId="3E532A02" w14:textId="77777777" w:rsidR="001E4F94" w:rsidRPr="000D4462" w:rsidRDefault="001E4F94" w:rsidP="001E4F94">
      <w:pPr>
        <w:rPr>
          <w:rFonts w:cs="Thorndale for VST"/>
          <w:bCs/>
          <w:lang w:val="en-GB"/>
        </w:rPr>
      </w:pPr>
      <w:r w:rsidRPr="000D4462">
        <w:rPr>
          <w:rFonts w:cs="Thorndale for VST"/>
          <w:bCs/>
          <w:lang w:val="en-GB"/>
        </w:rPr>
        <w:t>SELECT C.category_name, COUNT(*), SUM(P.sale_price)</w:t>
      </w:r>
    </w:p>
    <w:p w14:paraId="177F63D9" w14:textId="77777777" w:rsidR="001E4F94" w:rsidRPr="000D4462" w:rsidRDefault="001E4F94" w:rsidP="001E4F94">
      <w:pPr>
        <w:rPr>
          <w:rFonts w:cs="Thorndale for VST"/>
          <w:bCs/>
          <w:lang w:val="en-GB"/>
        </w:rPr>
      </w:pPr>
      <w:r w:rsidRPr="000D4462">
        <w:rPr>
          <w:rFonts w:cs="Thorndale for VST"/>
          <w:bCs/>
          <w:lang w:val="en-GB"/>
        </w:rPr>
        <w:t>FROM product P, product_category PC, category C</w:t>
      </w:r>
    </w:p>
    <w:p w14:paraId="0D263C80" w14:textId="77777777" w:rsidR="001E4F94" w:rsidRPr="000D4462" w:rsidRDefault="001E4F94" w:rsidP="001E4F94">
      <w:pPr>
        <w:rPr>
          <w:rFonts w:cs="Thorndale for VST"/>
          <w:bCs/>
          <w:lang w:val="en-GB"/>
        </w:rPr>
      </w:pPr>
      <w:r w:rsidRPr="000D4462">
        <w:rPr>
          <w:rFonts w:cs="Thorndale for VST"/>
          <w:bCs/>
          <w:lang w:val="en-GB"/>
        </w:rPr>
        <w:t>WHERE P.productID=PC.productID AND PC.categoryID=C.categoryID</w:t>
      </w:r>
    </w:p>
    <w:p w14:paraId="0EEBA49D" w14:textId="77777777" w:rsidR="001E4F94" w:rsidRPr="000D4462" w:rsidRDefault="001E4F94" w:rsidP="001E4F94">
      <w:pPr>
        <w:rPr>
          <w:rFonts w:cs="Thorndale for VST"/>
          <w:bCs/>
          <w:lang w:val="en-GB"/>
        </w:rPr>
      </w:pPr>
      <w:r w:rsidRPr="000D4462">
        <w:rPr>
          <w:rFonts w:cs="Thorndale for VST"/>
          <w:bCs/>
          <w:lang w:val="en-GB"/>
        </w:rPr>
        <w:t>GROUP BY C.category_name;</w:t>
      </w:r>
    </w:p>
    <w:p w14:paraId="0116D1A9" w14:textId="77777777" w:rsidR="001E4F94" w:rsidRPr="000D4462" w:rsidRDefault="001E4F94" w:rsidP="001E4F94">
      <w:pPr>
        <w:rPr>
          <w:rFonts w:cs="Thorndale for VST"/>
          <w:bCs/>
          <w:lang w:val="en-GB"/>
        </w:rPr>
      </w:pPr>
    </w:p>
    <w:p w14:paraId="637603D4" w14:textId="77777777" w:rsidR="001E4F94" w:rsidRPr="000D4462" w:rsidRDefault="001E4F94" w:rsidP="001E4F94">
      <w:pPr>
        <w:rPr>
          <w:rFonts w:cs="Thorndale for VST"/>
          <w:bCs/>
          <w:lang w:val="en-GB"/>
        </w:rPr>
      </w:pPr>
      <w:r w:rsidRPr="000D4462">
        <w:rPr>
          <w:rFonts w:cs="Thorndale for VST"/>
          <w:bCs/>
          <w:lang w:val="en-GB"/>
        </w:rPr>
        <w:t>SELECT *</w:t>
      </w:r>
    </w:p>
    <w:p w14:paraId="57EADFFA" w14:textId="7DBCA160" w:rsidR="001E4F94" w:rsidRPr="000D4462" w:rsidRDefault="001E4F94" w:rsidP="001E4F94">
      <w:pPr>
        <w:rPr>
          <w:rFonts w:cs="Thorndale for VST"/>
          <w:bCs/>
          <w:lang w:val="en-GB"/>
        </w:rPr>
      </w:pPr>
      <w:r w:rsidRPr="000D4462">
        <w:rPr>
          <w:rFonts w:cs="Thorndale for VST"/>
          <w:bCs/>
          <w:lang w:val="en-GB"/>
        </w:rPr>
        <w:t>FROM view_Product_Info;</w:t>
      </w:r>
    </w:p>
    <w:p w14:paraId="4887DD01" w14:textId="1F365664" w:rsidR="001E4F94" w:rsidRPr="000D4462" w:rsidRDefault="001E4F94" w:rsidP="001E4F94">
      <w:pPr>
        <w:rPr>
          <w:rFonts w:cs="Thorndale for VST"/>
          <w:bCs/>
          <w:lang w:val="en-GB"/>
        </w:rPr>
      </w:pPr>
    </w:p>
    <w:p w14:paraId="029D0ACE" w14:textId="61734DAA" w:rsidR="001E4F94" w:rsidRPr="000D4462" w:rsidRDefault="001E4F94" w:rsidP="001E4F94">
      <w:pPr>
        <w:rPr>
          <w:rFonts w:cs="Thorndale for VST"/>
          <w:bCs/>
          <w:lang w:val="en-GB"/>
        </w:rPr>
      </w:pPr>
      <w:r w:rsidRPr="000D4462">
        <w:rPr>
          <w:rFonts w:cs="Thorndale for VST"/>
          <w:bCs/>
          <w:noProof/>
          <w:lang w:val="en-GB"/>
        </w:rPr>
        <w:lastRenderedPageBreak/>
        <w:drawing>
          <wp:inline distT="0" distB="0" distL="0" distR="0" wp14:anchorId="5F7861F9" wp14:editId="4111C304">
            <wp:extent cx="3322320" cy="1684020"/>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322320" cy="1684020"/>
                    </a:xfrm>
                    <a:prstGeom prst="rect">
                      <a:avLst/>
                    </a:prstGeom>
                    <a:noFill/>
                    <a:ln>
                      <a:noFill/>
                    </a:ln>
                  </pic:spPr>
                </pic:pic>
              </a:graphicData>
            </a:graphic>
          </wp:inline>
        </w:drawing>
      </w:r>
    </w:p>
    <w:sectPr w:rsidR="001E4F94" w:rsidRPr="000D4462">
      <w:headerReference w:type="default" r:id="rId53"/>
      <w:footerReference w:type="default" r:id="rId5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B6293" w14:textId="77777777" w:rsidR="00A40C0F" w:rsidRDefault="00A40C0F" w:rsidP="00C52643">
      <w:pPr>
        <w:spacing w:after="0" w:line="240" w:lineRule="auto"/>
      </w:pPr>
      <w:r>
        <w:separator/>
      </w:r>
    </w:p>
  </w:endnote>
  <w:endnote w:type="continuationSeparator" w:id="0">
    <w:p w14:paraId="70636797" w14:textId="77777777" w:rsidR="00A40C0F" w:rsidRDefault="00A40C0F" w:rsidP="00C52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Times">
    <w:panose1 w:val="02020603050405020304"/>
    <w:charset w:val="00"/>
    <w:family w:val="roman"/>
    <w:pitch w:val="variable"/>
    <w:sig w:usb0="E0002EFF" w:usb1="C0007843" w:usb2="00000009" w:usb3="00000000" w:csb0="000001FF" w:csb1="00000000"/>
  </w:font>
  <w:font w:name="LucidaSansTypewriter">
    <w:altName w:val="MS Gothic"/>
    <w:panose1 w:val="00000000000000000000"/>
    <w:charset w:val="00"/>
    <w:family w:val="modern"/>
    <w:notTrueType/>
    <w:pitch w:val="fixed"/>
    <w:sig w:usb0="00000007" w:usb1="00000000" w:usb2="00000000" w:usb3="00000000" w:csb0="00000011" w:csb1="00000000"/>
  </w:font>
  <w:font w:name="Arial">
    <w:panose1 w:val="020B0604020202020204"/>
    <w:charset w:val="A2"/>
    <w:family w:val="swiss"/>
    <w:pitch w:val="variable"/>
    <w:sig w:usb0="E0002EFF" w:usb1="C000785B" w:usb2="00000009" w:usb3="00000000" w:csb0="000001FF" w:csb1="00000000"/>
  </w:font>
  <w:font w:name="Thorndale for VST">
    <w:altName w:val="Times New Roman"/>
    <w:charset w:val="00"/>
    <w:family w:val="roman"/>
    <w:pitch w:val="variable"/>
    <w:sig w:usb0="00000287" w:usb1="000004E8" w:usb2="00000000" w:usb3="00000000" w:csb0="00000003"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57CAE" w14:textId="77777777" w:rsidR="00D66BC7" w:rsidRPr="00C52643" w:rsidRDefault="00D66BC7">
    <w:pPr>
      <w:pStyle w:val="AltBilgi"/>
      <w:rPr>
        <w:lang w:val="en-GB"/>
      </w:rPr>
    </w:pPr>
    <w:r w:rsidRPr="00C52643">
      <w:rPr>
        <w:lang w:val="en-GB"/>
      </w:rPr>
      <w:t xml:space="preserve">Instructor: Asist. Prof. Dr. </w:t>
    </w:r>
    <w:r w:rsidR="001E5434">
      <w:rPr>
        <w:lang w:val="en-GB"/>
      </w:rPr>
      <w:t>Mohamed KURD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5DA28" w14:textId="77777777" w:rsidR="00A40C0F" w:rsidRDefault="00A40C0F" w:rsidP="00C52643">
      <w:pPr>
        <w:spacing w:after="0" w:line="240" w:lineRule="auto"/>
      </w:pPr>
      <w:r>
        <w:separator/>
      </w:r>
    </w:p>
  </w:footnote>
  <w:footnote w:type="continuationSeparator" w:id="0">
    <w:p w14:paraId="2CF59D81" w14:textId="77777777" w:rsidR="00A40C0F" w:rsidRDefault="00A40C0F" w:rsidP="00C52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38866" w14:textId="77777777" w:rsidR="00D66BC7" w:rsidRPr="00C52643" w:rsidRDefault="00D66BC7" w:rsidP="00C52643">
    <w:pPr>
      <w:pStyle w:val="stBilgi"/>
      <w:jc w:val="center"/>
      <w:rPr>
        <w:sz w:val="28"/>
        <w:lang w:val="en-GB"/>
      </w:rPr>
    </w:pPr>
    <w:r w:rsidRPr="007615E1">
      <w:rPr>
        <w:noProof/>
        <w:sz w:val="32"/>
        <w:lang w:val="en-US"/>
      </w:rPr>
      <mc:AlternateContent>
        <mc:Choice Requires="wps">
          <w:drawing>
            <wp:anchor distT="0" distB="0" distL="114300" distR="114300" simplePos="0" relativeHeight="251661312" behindDoc="0" locked="0" layoutInCell="1" allowOverlap="1" wp14:anchorId="609851AC" wp14:editId="4E821857">
              <wp:simplePos x="0" y="0"/>
              <wp:positionH relativeFrom="column">
                <wp:posOffset>-533476</wp:posOffset>
              </wp:positionH>
              <wp:positionV relativeFrom="paragraph">
                <wp:posOffset>-177800</wp:posOffset>
              </wp:positionV>
              <wp:extent cx="877773" cy="877824"/>
              <wp:effectExtent l="0" t="0" r="0" b="0"/>
              <wp:wrapNone/>
              <wp:docPr id="4" name="Text Box 4"/>
              <wp:cNvGraphicFramePr/>
              <a:graphic xmlns:a="http://schemas.openxmlformats.org/drawingml/2006/main">
                <a:graphicData uri="http://schemas.microsoft.com/office/word/2010/wordprocessingShape">
                  <wps:wsp>
                    <wps:cNvSpPr txBox="1"/>
                    <wps:spPr>
                      <a:xfrm>
                        <a:off x="0" y="0"/>
                        <a:ext cx="877773" cy="877824"/>
                      </a:xfrm>
                      <a:prstGeom prst="rect">
                        <a:avLst/>
                      </a:prstGeom>
                      <a:solidFill>
                        <a:sysClr val="window" lastClr="FFFFFF"/>
                      </a:solidFill>
                      <a:ln w="6350">
                        <a:noFill/>
                      </a:ln>
                      <a:effectLst/>
                    </wps:spPr>
                    <wps:txbx>
                      <w:txbxContent>
                        <w:p w14:paraId="236AAC48" w14:textId="77777777" w:rsidR="00D66BC7" w:rsidRDefault="00D66BC7" w:rsidP="007615E1">
                          <w:r>
                            <w:rPr>
                              <w:noProof/>
                              <w:lang w:val="en-US"/>
                            </w:rPr>
                            <w:drawing>
                              <wp:inline distT="0" distB="0" distL="0" distR="0" wp14:anchorId="3DAF4D6F" wp14:editId="093A78C3">
                                <wp:extent cx="688340" cy="6883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nan-Menderes-Universites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8340" cy="6883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9851AC" id="_x0000_t202" coordsize="21600,21600" o:spt="202" path="m,l,21600r21600,l21600,xe">
              <v:stroke joinstyle="miter"/>
              <v:path gradientshapeok="t" o:connecttype="rect"/>
            </v:shapetype>
            <v:shape id="Text Box 4" o:spid="_x0000_s1026" type="#_x0000_t202" style="position:absolute;left:0;text-align:left;margin-left:-42pt;margin-top:-14pt;width:69.1pt;height:69.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" fillcolor="window" stroked="f" strokeweight=".5pt">
              <v:textbox>
                <w:txbxContent>
                  <w:p w14:paraId="236AAC48" w14:textId="77777777" w:rsidR="00D66BC7" w:rsidRDefault="00D66BC7" w:rsidP="007615E1">
                    <w:r>
                      <w:rPr>
                        <w:noProof/>
                        <w:lang w:val="en-US"/>
                      </w:rPr>
                      <w:drawing>
                        <wp:inline distT="0" distB="0" distL="0" distR="0" wp14:anchorId="3DAF4D6F" wp14:editId="093A78C3">
                          <wp:extent cx="688340" cy="6883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nan-Menderes-Universitesi.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8340" cy="688340"/>
                                  </a:xfrm>
                                  <a:prstGeom prst="rect">
                                    <a:avLst/>
                                  </a:prstGeom>
                                </pic:spPr>
                              </pic:pic>
                            </a:graphicData>
                          </a:graphic>
                        </wp:inline>
                      </w:drawing>
                    </w:r>
                  </w:p>
                </w:txbxContent>
              </v:textbox>
            </v:shape>
          </w:pict>
        </mc:Fallback>
      </mc:AlternateContent>
    </w:r>
    <w:r w:rsidRPr="00C52643">
      <w:rPr>
        <w:sz w:val="32"/>
        <w:lang w:val="en-GB"/>
      </w:rPr>
      <w:t>CSE</w:t>
    </w:r>
    <w:r>
      <w:rPr>
        <w:sz w:val="32"/>
        <w:lang w:val="en-GB"/>
      </w:rPr>
      <w:t>2</w:t>
    </w:r>
    <w:r w:rsidR="00635985">
      <w:rPr>
        <w:sz w:val="32"/>
        <w:lang w:val="en-GB"/>
      </w:rPr>
      <w:t>0</w:t>
    </w:r>
    <w:r w:rsidR="00316E73">
      <w:rPr>
        <w:sz w:val="32"/>
        <w:lang w:val="en-GB"/>
      </w:rPr>
      <w:t>2</w:t>
    </w:r>
    <w:r w:rsidRPr="00C52643">
      <w:rPr>
        <w:sz w:val="32"/>
        <w:lang w:val="en-GB"/>
      </w:rPr>
      <w:t xml:space="preserve"> </w:t>
    </w:r>
    <w:r w:rsidR="00316E73">
      <w:rPr>
        <w:sz w:val="32"/>
        <w:lang w:val="en-GB"/>
      </w:rPr>
      <w:t>Database Management Systems</w:t>
    </w:r>
  </w:p>
  <w:p w14:paraId="1BE487C0" w14:textId="77777777" w:rsidR="00D66BC7" w:rsidRDefault="00F074D6" w:rsidP="00C52643">
    <w:pPr>
      <w:pStyle w:val="stBilgi"/>
      <w:jc w:val="center"/>
      <w:rPr>
        <w:sz w:val="28"/>
        <w:lang w:val="en-GB"/>
      </w:rPr>
    </w:pPr>
    <w:r>
      <w:rPr>
        <w:sz w:val="28"/>
        <w:lang w:val="en-GB"/>
      </w:rPr>
      <w:t>2020/2021</w:t>
    </w:r>
    <w:r w:rsidR="00D66BC7" w:rsidRPr="00C52643">
      <w:rPr>
        <w:sz w:val="28"/>
        <w:lang w:val="en-GB"/>
      </w:rPr>
      <w:t xml:space="preserve"> </w:t>
    </w:r>
    <w:r w:rsidR="00635985">
      <w:rPr>
        <w:sz w:val="28"/>
        <w:lang w:val="en-GB"/>
      </w:rPr>
      <w:t>S</w:t>
    </w:r>
    <w:r w:rsidR="00D66BC7">
      <w:rPr>
        <w:sz w:val="28"/>
        <w:lang w:val="en-GB"/>
      </w:rPr>
      <w:t xml:space="preserve">pring </w:t>
    </w:r>
    <w:r w:rsidR="00F53AA7">
      <w:rPr>
        <w:sz w:val="28"/>
        <w:lang w:val="en-GB"/>
      </w:rPr>
      <w:t>–</w:t>
    </w:r>
    <w:r w:rsidR="00D66BC7">
      <w:rPr>
        <w:sz w:val="28"/>
        <w:lang w:val="en-GB"/>
      </w:rPr>
      <w:t xml:space="preserve"> </w:t>
    </w:r>
    <w:r>
      <w:rPr>
        <w:sz w:val="28"/>
        <w:lang w:val="en-GB"/>
      </w:rPr>
      <w:t>Project -</w:t>
    </w:r>
    <w:r w:rsidR="00632CD7">
      <w:rPr>
        <w:sz w:val="28"/>
        <w:lang w:val="en-GB"/>
      </w:rPr>
      <w:t>Part 2</w:t>
    </w:r>
    <w:r w:rsidR="00D66BC7">
      <w:rPr>
        <w:sz w:val="28"/>
        <w:lang w:val="en-GB"/>
      </w:rPr>
      <w:t xml:space="preserve"> </w:t>
    </w:r>
  </w:p>
  <w:p w14:paraId="29388A4C" w14:textId="77777777" w:rsidR="00D66BC7" w:rsidRPr="00C52643" w:rsidRDefault="00D66BC7" w:rsidP="00C52643">
    <w:pPr>
      <w:pStyle w:val="stBilgi"/>
      <w:jc w:val="center"/>
      <w:rPr>
        <w:sz w:val="28"/>
        <w:lang w:val="en-GB"/>
      </w:rPr>
    </w:pPr>
  </w:p>
  <w:p w14:paraId="791E4C43" w14:textId="77777777" w:rsidR="00D66BC7" w:rsidRPr="00C52643" w:rsidRDefault="00D66BC7" w:rsidP="00C52643">
    <w:pPr>
      <w:pStyle w:val="stBilgi"/>
      <w:rPr>
        <w:lang w:val="en-GB"/>
      </w:rPr>
    </w:pPr>
    <w:r>
      <w:rPr>
        <w:noProof/>
        <w:lang w:val="en-US"/>
      </w:rPr>
      <mc:AlternateContent>
        <mc:Choice Requires="wps">
          <w:drawing>
            <wp:anchor distT="0" distB="0" distL="114300" distR="114300" simplePos="0" relativeHeight="251659264" behindDoc="0" locked="0" layoutInCell="1" allowOverlap="1" wp14:anchorId="6FEC9573" wp14:editId="622E406E">
              <wp:simplePos x="0" y="0"/>
              <wp:positionH relativeFrom="column">
                <wp:posOffset>-489585</wp:posOffset>
              </wp:positionH>
              <wp:positionV relativeFrom="paragraph">
                <wp:posOffset>114300</wp:posOffset>
              </wp:positionV>
              <wp:extent cx="6781191" cy="0"/>
              <wp:effectExtent l="0" t="0" r="19685" b="19050"/>
              <wp:wrapNone/>
              <wp:docPr id="1" name="Straight Connector 1"/>
              <wp:cNvGraphicFramePr/>
              <a:graphic xmlns:a="http://schemas.openxmlformats.org/drawingml/2006/main">
                <a:graphicData uri="http://schemas.microsoft.com/office/word/2010/wordprocessingShape">
                  <wps:wsp>
                    <wps:cNvCnPr/>
                    <wps:spPr>
                      <a:xfrm>
                        <a:off x="0" y="0"/>
                        <a:ext cx="6781191"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47165"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5pt,9pt" to="495.4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" strokecolor="black [3213]" strokeweight="1.25pt"/>
          </w:pict>
        </mc:Fallback>
      </mc:AlternateContent>
    </w:r>
    <w:r>
      <w:rPr>
        <w:lang w:val="en-GB"/>
      </w:rPr>
      <w:t xml:space="preserve">                                                                                                                                                                                                                                                                                       </w:t>
    </w:r>
  </w:p>
  <w:p w14:paraId="1A60B18F" w14:textId="77777777" w:rsidR="00D66BC7" w:rsidRPr="00C52643" w:rsidRDefault="00D66BC7">
    <w:pPr>
      <w:pStyle w:val="stBilgi"/>
      <w:rPr>
        <w:lang w:val="en-GB"/>
      </w:rPr>
    </w:pPr>
    <w:r>
      <w:rPr>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C5DE0"/>
    <w:multiLevelType w:val="hybridMultilevel"/>
    <w:tmpl w:val="7456980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BDA1F9E"/>
    <w:multiLevelType w:val="hybridMultilevel"/>
    <w:tmpl w:val="3E468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022451F"/>
    <w:multiLevelType w:val="hybridMultilevel"/>
    <w:tmpl w:val="1A7A0DEE"/>
    <w:lvl w:ilvl="0" w:tplc="602A8F16">
      <w:start w:val="25"/>
      <w:numFmt w:val="decimal"/>
      <w:lvlText w:val="%1."/>
      <w:lvlJc w:val="left"/>
      <w:pPr>
        <w:tabs>
          <w:tab w:val="num" w:pos="360"/>
        </w:tabs>
        <w:ind w:left="36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8D07EA"/>
    <w:multiLevelType w:val="hybridMultilevel"/>
    <w:tmpl w:val="DB34D9C6"/>
    <w:lvl w:ilvl="0" w:tplc="6D8E70EE">
      <w:start w:val="2"/>
      <w:numFmt w:val="bullet"/>
      <w:lvlText w:val=""/>
      <w:lvlJc w:val="left"/>
      <w:pPr>
        <w:ind w:left="862" w:hanging="360"/>
      </w:pPr>
      <w:rPr>
        <w:rFonts w:ascii="Symbol" w:eastAsiaTheme="minorHAnsi" w:hAnsi="Symbol" w:cstheme="minorBidi" w:hint="default"/>
      </w:rPr>
    </w:lvl>
    <w:lvl w:ilvl="1" w:tplc="041F0003" w:tentative="1">
      <w:start w:val="1"/>
      <w:numFmt w:val="bullet"/>
      <w:lvlText w:val="o"/>
      <w:lvlJc w:val="left"/>
      <w:pPr>
        <w:ind w:left="1582" w:hanging="360"/>
      </w:pPr>
      <w:rPr>
        <w:rFonts w:ascii="Courier New" w:hAnsi="Courier New" w:cs="Courier New" w:hint="default"/>
      </w:rPr>
    </w:lvl>
    <w:lvl w:ilvl="2" w:tplc="041F0005" w:tentative="1">
      <w:start w:val="1"/>
      <w:numFmt w:val="bullet"/>
      <w:lvlText w:val=""/>
      <w:lvlJc w:val="left"/>
      <w:pPr>
        <w:ind w:left="2302" w:hanging="360"/>
      </w:pPr>
      <w:rPr>
        <w:rFonts w:ascii="Wingdings" w:hAnsi="Wingdings" w:hint="default"/>
      </w:rPr>
    </w:lvl>
    <w:lvl w:ilvl="3" w:tplc="041F0001" w:tentative="1">
      <w:start w:val="1"/>
      <w:numFmt w:val="bullet"/>
      <w:lvlText w:val=""/>
      <w:lvlJc w:val="left"/>
      <w:pPr>
        <w:ind w:left="3022" w:hanging="360"/>
      </w:pPr>
      <w:rPr>
        <w:rFonts w:ascii="Symbol" w:hAnsi="Symbol" w:hint="default"/>
      </w:rPr>
    </w:lvl>
    <w:lvl w:ilvl="4" w:tplc="041F0003" w:tentative="1">
      <w:start w:val="1"/>
      <w:numFmt w:val="bullet"/>
      <w:lvlText w:val="o"/>
      <w:lvlJc w:val="left"/>
      <w:pPr>
        <w:ind w:left="3742" w:hanging="360"/>
      </w:pPr>
      <w:rPr>
        <w:rFonts w:ascii="Courier New" w:hAnsi="Courier New" w:cs="Courier New" w:hint="default"/>
      </w:rPr>
    </w:lvl>
    <w:lvl w:ilvl="5" w:tplc="041F0005" w:tentative="1">
      <w:start w:val="1"/>
      <w:numFmt w:val="bullet"/>
      <w:lvlText w:val=""/>
      <w:lvlJc w:val="left"/>
      <w:pPr>
        <w:ind w:left="4462" w:hanging="360"/>
      </w:pPr>
      <w:rPr>
        <w:rFonts w:ascii="Wingdings" w:hAnsi="Wingdings" w:hint="default"/>
      </w:rPr>
    </w:lvl>
    <w:lvl w:ilvl="6" w:tplc="041F0001" w:tentative="1">
      <w:start w:val="1"/>
      <w:numFmt w:val="bullet"/>
      <w:lvlText w:val=""/>
      <w:lvlJc w:val="left"/>
      <w:pPr>
        <w:ind w:left="5182" w:hanging="360"/>
      </w:pPr>
      <w:rPr>
        <w:rFonts w:ascii="Symbol" w:hAnsi="Symbol" w:hint="default"/>
      </w:rPr>
    </w:lvl>
    <w:lvl w:ilvl="7" w:tplc="041F0003" w:tentative="1">
      <w:start w:val="1"/>
      <w:numFmt w:val="bullet"/>
      <w:lvlText w:val="o"/>
      <w:lvlJc w:val="left"/>
      <w:pPr>
        <w:ind w:left="5902" w:hanging="360"/>
      </w:pPr>
      <w:rPr>
        <w:rFonts w:ascii="Courier New" w:hAnsi="Courier New" w:cs="Courier New" w:hint="default"/>
      </w:rPr>
    </w:lvl>
    <w:lvl w:ilvl="8" w:tplc="041F0005" w:tentative="1">
      <w:start w:val="1"/>
      <w:numFmt w:val="bullet"/>
      <w:lvlText w:val=""/>
      <w:lvlJc w:val="left"/>
      <w:pPr>
        <w:ind w:left="6622" w:hanging="360"/>
      </w:pPr>
      <w:rPr>
        <w:rFonts w:ascii="Wingdings" w:hAnsi="Wingdings" w:hint="default"/>
      </w:rPr>
    </w:lvl>
  </w:abstractNum>
  <w:abstractNum w:abstractNumId="4" w15:restartNumberingAfterBreak="0">
    <w:nsid w:val="7B401687"/>
    <w:multiLevelType w:val="hybridMultilevel"/>
    <w:tmpl w:val="662C18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B1383F"/>
    <w:multiLevelType w:val="hybridMultilevel"/>
    <w:tmpl w:val="662C18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3226127">
    <w:abstractNumId w:val="1"/>
  </w:num>
  <w:num w:numId="2" w16cid:durableId="2017071848">
    <w:abstractNumId w:val="2"/>
  </w:num>
  <w:num w:numId="3" w16cid:durableId="895048058">
    <w:abstractNumId w:val="4"/>
  </w:num>
  <w:num w:numId="4" w16cid:durableId="14771053">
    <w:abstractNumId w:val="5"/>
  </w:num>
  <w:num w:numId="5" w16cid:durableId="358045713">
    <w:abstractNumId w:val="0"/>
  </w:num>
  <w:num w:numId="6" w16cid:durableId="2974948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t7Q0szC2NDQxNjZW0lEKTi0uzszPAykwqQUAjierUSwAAAA="/>
  </w:docVars>
  <w:rsids>
    <w:rsidRoot w:val="00C52643"/>
    <w:rsid w:val="00007D0E"/>
    <w:rsid w:val="00015AE7"/>
    <w:rsid w:val="0001791F"/>
    <w:rsid w:val="00035157"/>
    <w:rsid w:val="0004271F"/>
    <w:rsid w:val="00091B64"/>
    <w:rsid w:val="000A6F75"/>
    <w:rsid w:val="000B0E4A"/>
    <w:rsid w:val="000C23BC"/>
    <w:rsid w:val="000D4462"/>
    <w:rsid w:val="000E0062"/>
    <w:rsid w:val="00107E1B"/>
    <w:rsid w:val="0011406D"/>
    <w:rsid w:val="00123AAC"/>
    <w:rsid w:val="00123C5F"/>
    <w:rsid w:val="00123CFA"/>
    <w:rsid w:val="0013501B"/>
    <w:rsid w:val="00146EC1"/>
    <w:rsid w:val="0015696D"/>
    <w:rsid w:val="001823A2"/>
    <w:rsid w:val="00192F8B"/>
    <w:rsid w:val="001A215E"/>
    <w:rsid w:val="001B53F7"/>
    <w:rsid w:val="001C662B"/>
    <w:rsid w:val="001D5D7F"/>
    <w:rsid w:val="001E22C2"/>
    <w:rsid w:val="001E4F94"/>
    <w:rsid w:val="001E5434"/>
    <w:rsid w:val="002033A2"/>
    <w:rsid w:val="002310FA"/>
    <w:rsid w:val="00253968"/>
    <w:rsid w:val="00271A4D"/>
    <w:rsid w:val="002871A1"/>
    <w:rsid w:val="002903DA"/>
    <w:rsid w:val="00290BE8"/>
    <w:rsid w:val="002D2A1E"/>
    <w:rsid w:val="002F50CE"/>
    <w:rsid w:val="002F54C3"/>
    <w:rsid w:val="00303E8E"/>
    <w:rsid w:val="003066B7"/>
    <w:rsid w:val="00312FC5"/>
    <w:rsid w:val="0031412A"/>
    <w:rsid w:val="00316E73"/>
    <w:rsid w:val="00317AAD"/>
    <w:rsid w:val="00321C68"/>
    <w:rsid w:val="00323645"/>
    <w:rsid w:val="0032563C"/>
    <w:rsid w:val="00325700"/>
    <w:rsid w:val="00327324"/>
    <w:rsid w:val="00335F14"/>
    <w:rsid w:val="00336FC1"/>
    <w:rsid w:val="00344D27"/>
    <w:rsid w:val="00350ABB"/>
    <w:rsid w:val="00353D43"/>
    <w:rsid w:val="00353E5D"/>
    <w:rsid w:val="00395B4A"/>
    <w:rsid w:val="00396A3E"/>
    <w:rsid w:val="003B0529"/>
    <w:rsid w:val="003B2CEC"/>
    <w:rsid w:val="003B6085"/>
    <w:rsid w:val="003C3058"/>
    <w:rsid w:val="003C3994"/>
    <w:rsid w:val="003C46C4"/>
    <w:rsid w:val="003C5BDE"/>
    <w:rsid w:val="003C6200"/>
    <w:rsid w:val="003D1A1A"/>
    <w:rsid w:val="00407E9C"/>
    <w:rsid w:val="00414D0B"/>
    <w:rsid w:val="00422376"/>
    <w:rsid w:val="0043295B"/>
    <w:rsid w:val="00435C95"/>
    <w:rsid w:val="0043722F"/>
    <w:rsid w:val="00440AC2"/>
    <w:rsid w:val="004424B5"/>
    <w:rsid w:val="0045419B"/>
    <w:rsid w:val="004617FC"/>
    <w:rsid w:val="00464531"/>
    <w:rsid w:val="00480D21"/>
    <w:rsid w:val="004A36EB"/>
    <w:rsid w:val="004A5625"/>
    <w:rsid w:val="004A5B25"/>
    <w:rsid w:val="004A5DAD"/>
    <w:rsid w:val="004A6DDB"/>
    <w:rsid w:val="004B0BF3"/>
    <w:rsid w:val="004B22D9"/>
    <w:rsid w:val="004C116A"/>
    <w:rsid w:val="004E3706"/>
    <w:rsid w:val="004E5FEC"/>
    <w:rsid w:val="004F3BE4"/>
    <w:rsid w:val="004F52EA"/>
    <w:rsid w:val="004F5AB3"/>
    <w:rsid w:val="00506E82"/>
    <w:rsid w:val="00513533"/>
    <w:rsid w:val="00547E35"/>
    <w:rsid w:val="005526C3"/>
    <w:rsid w:val="00566536"/>
    <w:rsid w:val="005723F9"/>
    <w:rsid w:val="00580631"/>
    <w:rsid w:val="00590B8B"/>
    <w:rsid w:val="00594E57"/>
    <w:rsid w:val="00595AF8"/>
    <w:rsid w:val="005A7C3E"/>
    <w:rsid w:val="005D21E7"/>
    <w:rsid w:val="005D2A5D"/>
    <w:rsid w:val="005D6CA0"/>
    <w:rsid w:val="005E5426"/>
    <w:rsid w:val="00632156"/>
    <w:rsid w:val="00632CD7"/>
    <w:rsid w:val="00635985"/>
    <w:rsid w:val="006422AC"/>
    <w:rsid w:val="00645AD2"/>
    <w:rsid w:val="00651BDA"/>
    <w:rsid w:val="00654059"/>
    <w:rsid w:val="0065627D"/>
    <w:rsid w:val="00682FB6"/>
    <w:rsid w:val="006B5651"/>
    <w:rsid w:val="006B679E"/>
    <w:rsid w:val="006E43E7"/>
    <w:rsid w:val="006E718F"/>
    <w:rsid w:val="0071113A"/>
    <w:rsid w:val="00712097"/>
    <w:rsid w:val="0073312E"/>
    <w:rsid w:val="00740DB1"/>
    <w:rsid w:val="00753E41"/>
    <w:rsid w:val="00757C7D"/>
    <w:rsid w:val="007615E1"/>
    <w:rsid w:val="00770FEB"/>
    <w:rsid w:val="007827F4"/>
    <w:rsid w:val="0079563B"/>
    <w:rsid w:val="007A0639"/>
    <w:rsid w:val="007A299F"/>
    <w:rsid w:val="007B3154"/>
    <w:rsid w:val="007C11B8"/>
    <w:rsid w:val="007C2DD5"/>
    <w:rsid w:val="007C5EE3"/>
    <w:rsid w:val="007C6686"/>
    <w:rsid w:val="007D51D2"/>
    <w:rsid w:val="007D7DE6"/>
    <w:rsid w:val="007E0D4B"/>
    <w:rsid w:val="0080215F"/>
    <w:rsid w:val="00806798"/>
    <w:rsid w:val="00813956"/>
    <w:rsid w:val="00813D5A"/>
    <w:rsid w:val="00821BB1"/>
    <w:rsid w:val="008258FF"/>
    <w:rsid w:val="00826E8E"/>
    <w:rsid w:val="00837B5E"/>
    <w:rsid w:val="00843CE2"/>
    <w:rsid w:val="00862824"/>
    <w:rsid w:val="00870ADF"/>
    <w:rsid w:val="008723AE"/>
    <w:rsid w:val="00881081"/>
    <w:rsid w:val="008869C4"/>
    <w:rsid w:val="0088714B"/>
    <w:rsid w:val="008911F6"/>
    <w:rsid w:val="00895ECD"/>
    <w:rsid w:val="008A1201"/>
    <w:rsid w:val="008C022A"/>
    <w:rsid w:val="008C05D9"/>
    <w:rsid w:val="008C47B7"/>
    <w:rsid w:val="008D42C0"/>
    <w:rsid w:val="008E5F65"/>
    <w:rsid w:val="008F0087"/>
    <w:rsid w:val="008F79AA"/>
    <w:rsid w:val="00906E49"/>
    <w:rsid w:val="009105DE"/>
    <w:rsid w:val="00911CCF"/>
    <w:rsid w:val="0093514A"/>
    <w:rsid w:val="00947CAF"/>
    <w:rsid w:val="00987635"/>
    <w:rsid w:val="009C3DFA"/>
    <w:rsid w:val="009C6EBD"/>
    <w:rsid w:val="009E07CE"/>
    <w:rsid w:val="009E6F02"/>
    <w:rsid w:val="009F1668"/>
    <w:rsid w:val="009F3098"/>
    <w:rsid w:val="009F3E51"/>
    <w:rsid w:val="00A02EC7"/>
    <w:rsid w:val="00A07B58"/>
    <w:rsid w:val="00A07C28"/>
    <w:rsid w:val="00A16F90"/>
    <w:rsid w:val="00A21F3A"/>
    <w:rsid w:val="00A30091"/>
    <w:rsid w:val="00A36EE7"/>
    <w:rsid w:val="00A40C0F"/>
    <w:rsid w:val="00A41D4A"/>
    <w:rsid w:val="00A43B41"/>
    <w:rsid w:val="00A5034C"/>
    <w:rsid w:val="00A97CE8"/>
    <w:rsid w:val="00AA061B"/>
    <w:rsid w:val="00AC52B1"/>
    <w:rsid w:val="00AD0B05"/>
    <w:rsid w:val="00AD4ABA"/>
    <w:rsid w:val="00B1217E"/>
    <w:rsid w:val="00B1438D"/>
    <w:rsid w:val="00B1615B"/>
    <w:rsid w:val="00B33A95"/>
    <w:rsid w:val="00B42AD4"/>
    <w:rsid w:val="00B44C47"/>
    <w:rsid w:val="00B63397"/>
    <w:rsid w:val="00B7059F"/>
    <w:rsid w:val="00B87F8D"/>
    <w:rsid w:val="00B936AE"/>
    <w:rsid w:val="00BA4A79"/>
    <w:rsid w:val="00BA5A69"/>
    <w:rsid w:val="00BA6389"/>
    <w:rsid w:val="00BB03D1"/>
    <w:rsid w:val="00BC24B7"/>
    <w:rsid w:val="00BD0520"/>
    <w:rsid w:val="00BE6101"/>
    <w:rsid w:val="00BF2DCA"/>
    <w:rsid w:val="00BF5836"/>
    <w:rsid w:val="00C0521E"/>
    <w:rsid w:val="00C076A0"/>
    <w:rsid w:val="00C10E25"/>
    <w:rsid w:val="00C13634"/>
    <w:rsid w:val="00C14995"/>
    <w:rsid w:val="00C16033"/>
    <w:rsid w:val="00C22556"/>
    <w:rsid w:val="00C52643"/>
    <w:rsid w:val="00C56E92"/>
    <w:rsid w:val="00C628D8"/>
    <w:rsid w:val="00C80D67"/>
    <w:rsid w:val="00C905A6"/>
    <w:rsid w:val="00C9427B"/>
    <w:rsid w:val="00C942D4"/>
    <w:rsid w:val="00CA658D"/>
    <w:rsid w:val="00CA6BF7"/>
    <w:rsid w:val="00CB6274"/>
    <w:rsid w:val="00CB75FD"/>
    <w:rsid w:val="00CE27DE"/>
    <w:rsid w:val="00CE77A7"/>
    <w:rsid w:val="00CF5245"/>
    <w:rsid w:val="00D0106C"/>
    <w:rsid w:val="00D11E07"/>
    <w:rsid w:val="00D13A80"/>
    <w:rsid w:val="00D17DDF"/>
    <w:rsid w:val="00D20C24"/>
    <w:rsid w:val="00D258A5"/>
    <w:rsid w:val="00D37A00"/>
    <w:rsid w:val="00D66BC7"/>
    <w:rsid w:val="00D67F59"/>
    <w:rsid w:val="00D808C1"/>
    <w:rsid w:val="00D815E8"/>
    <w:rsid w:val="00D96EDD"/>
    <w:rsid w:val="00DE43F9"/>
    <w:rsid w:val="00DF1CE8"/>
    <w:rsid w:val="00DF7BB8"/>
    <w:rsid w:val="00E050AF"/>
    <w:rsid w:val="00E135FE"/>
    <w:rsid w:val="00E16A52"/>
    <w:rsid w:val="00E237E4"/>
    <w:rsid w:val="00E52D57"/>
    <w:rsid w:val="00E54D0B"/>
    <w:rsid w:val="00E71D3D"/>
    <w:rsid w:val="00E85675"/>
    <w:rsid w:val="00E8629F"/>
    <w:rsid w:val="00E93038"/>
    <w:rsid w:val="00E94CC8"/>
    <w:rsid w:val="00E97004"/>
    <w:rsid w:val="00EB4B70"/>
    <w:rsid w:val="00EC00B8"/>
    <w:rsid w:val="00EC685B"/>
    <w:rsid w:val="00ED0929"/>
    <w:rsid w:val="00ED0CD1"/>
    <w:rsid w:val="00F00F5C"/>
    <w:rsid w:val="00F0271D"/>
    <w:rsid w:val="00F0366C"/>
    <w:rsid w:val="00F06489"/>
    <w:rsid w:val="00F074D6"/>
    <w:rsid w:val="00F0793B"/>
    <w:rsid w:val="00F07CB9"/>
    <w:rsid w:val="00F17EAC"/>
    <w:rsid w:val="00F21610"/>
    <w:rsid w:val="00F30505"/>
    <w:rsid w:val="00F305A6"/>
    <w:rsid w:val="00F377F2"/>
    <w:rsid w:val="00F46505"/>
    <w:rsid w:val="00F51269"/>
    <w:rsid w:val="00F53AA7"/>
    <w:rsid w:val="00F768AF"/>
    <w:rsid w:val="00FB3DE6"/>
    <w:rsid w:val="00FB637B"/>
    <w:rsid w:val="00FC34D3"/>
    <w:rsid w:val="00FD2A4A"/>
    <w:rsid w:val="00FE4F4B"/>
    <w:rsid w:val="00FF420D"/>
    <w:rsid w:val="00FF5E4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C4679B"/>
  <w15:docId w15:val="{ED95B7FE-FBFF-400F-AB27-58F1032B5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A52"/>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C52643"/>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52643"/>
  </w:style>
  <w:style w:type="paragraph" w:styleId="AltBilgi">
    <w:name w:val="footer"/>
    <w:basedOn w:val="Normal"/>
    <w:link w:val="AltBilgiChar"/>
    <w:uiPriority w:val="99"/>
    <w:unhideWhenUsed/>
    <w:rsid w:val="00C52643"/>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52643"/>
  </w:style>
  <w:style w:type="paragraph" w:styleId="BalonMetni">
    <w:name w:val="Balloon Text"/>
    <w:basedOn w:val="Normal"/>
    <w:link w:val="BalonMetniChar"/>
    <w:uiPriority w:val="99"/>
    <w:semiHidden/>
    <w:unhideWhenUsed/>
    <w:rsid w:val="00C5264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52643"/>
    <w:rPr>
      <w:rFonts w:ascii="Tahoma" w:hAnsi="Tahoma" w:cs="Tahoma"/>
      <w:sz w:val="16"/>
      <w:szCs w:val="16"/>
    </w:rPr>
  </w:style>
  <w:style w:type="table" w:styleId="TabloKlavuzu">
    <w:name w:val="Table Grid"/>
    <w:basedOn w:val="NormalTablo"/>
    <w:uiPriority w:val="59"/>
    <w:rsid w:val="00F17E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basedOn w:val="VarsaylanParagrafYazTipi"/>
    <w:uiPriority w:val="22"/>
    <w:qFormat/>
    <w:rsid w:val="0043295B"/>
    <w:rPr>
      <w:b/>
      <w:bCs/>
    </w:rPr>
  </w:style>
  <w:style w:type="paragraph" w:styleId="DzMetin">
    <w:name w:val="Plain Text"/>
    <w:basedOn w:val="Normal"/>
    <w:link w:val="DzMetinChar"/>
    <w:uiPriority w:val="99"/>
    <w:semiHidden/>
    <w:unhideWhenUsed/>
    <w:rsid w:val="005D21E7"/>
    <w:pPr>
      <w:spacing w:after="0" w:line="240" w:lineRule="auto"/>
    </w:pPr>
    <w:rPr>
      <w:rFonts w:ascii="Consolas" w:hAnsi="Consolas" w:cs="Consolas"/>
      <w:sz w:val="21"/>
      <w:szCs w:val="21"/>
    </w:rPr>
  </w:style>
  <w:style w:type="character" w:customStyle="1" w:styleId="DzMetinChar">
    <w:name w:val="Düz Metin Char"/>
    <w:basedOn w:val="VarsaylanParagrafYazTipi"/>
    <w:link w:val="DzMetin"/>
    <w:uiPriority w:val="99"/>
    <w:semiHidden/>
    <w:rsid w:val="005D21E7"/>
    <w:rPr>
      <w:rFonts w:ascii="Consolas" w:hAnsi="Consolas" w:cs="Consolas"/>
      <w:sz w:val="21"/>
      <w:szCs w:val="21"/>
    </w:rPr>
  </w:style>
  <w:style w:type="paragraph" w:styleId="ListeParagraf">
    <w:name w:val="List Paragraph"/>
    <w:basedOn w:val="Normal"/>
    <w:uiPriority w:val="34"/>
    <w:qFormat/>
    <w:rsid w:val="00ED0929"/>
    <w:pPr>
      <w:ind w:left="720"/>
      <w:contextualSpacing/>
    </w:pPr>
  </w:style>
  <w:style w:type="paragraph" w:customStyle="1" w:styleId="Body">
    <w:name w:val="Body"/>
    <w:rsid w:val="007120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w:eastAsiaTheme="minorEastAsia" w:hAnsi="Times" w:cs="Times"/>
      <w:color w:val="000000"/>
      <w:w w:val="0"/>
      <w:sz w:val="20"/>
      <w:szCs w:val="20"/>
      <w:lang w:val="en-US"/>
    </w:rPr>
  </w:style>
  <w:style w:type="character" w:customStyle="1" w:styleId="CDT2">
    <w:name w:val="CDT2"/>
    <w:uiPriority w:val="99"/>
    <w:rsid w:val="008258FF"/>
    <w:rPr>
      <w:rFonts w:ascii="LucidaSansTypewriter" w:hAnsi="LucidaSansTypewriter"/>
      <w:color w:val="000000"/>
      <w:spacing w:val="0"/>
      <w:w w:val="100"/>
      <w:sz w:val="18"/>
      <w:u w:val="none"/>
      <w:vertAlign w:val="baseline"/>
      <w:lang w:val="en-US"/>
    </w:rPr>
  </w:style>
  <w:style w:type="paragraph" w:styleId="Altyaz">
    <w:name w:val="Subtitle"/>
    <w:basedOn w:val="Normal"/>
    <w:link w:val="AltyazChar"/>
    <w:qFormat/>
    <w:rsid w:val="00635985"/>
    <w:pPr>
      <w:spacing w:after="0" w:line="240" w:lineRule="auto"/>
    </w:pPr>
    <w:rPr>
      <w:rFonts w:ascii="Times New Roman" w:eastAsia="Times New Roman" w:hAnsi="Times New Roman" w:cs="Times New Roman"/>
      <w:b/>
      <w:bCs/>
      <w:sz w:val="28"/>
      <w:szCs w:val="28"/>
      <w:lang w:val="en-US"/>
    </w:rPr>
  </w:style>
  <w:style w:type="character" w:customStyle="1" w:styleId="AltyazChar">
    <w:name w:val="Altyazı Char"/>
    <w:basedOn w:val="VarsaylanParagrafYazTipi"/>
    <w:link w:val="Altyaz"/>
    <w:rsid w:val="00635985"/>
    <w:rPr>
      <w:rFonts w:ascii="Times New Roman" w:eastAsia="Times New Roman" w:hAnsi="Times New Roman" w:cs="Times New Roman"/>
      <w:b/>
      <w:bCs/>
      <w:sz w:val="28"/>
      <w:szCs w:val="28"/>
      <w:lang w:val="en-US"/>
    </w:rPr>
  </w:style>
  <w:style w:type="paragraph" w:customStyle="1" w:styleId="Normal0">
    <w:name w:val="[Normal]"/>
    <w:rsid w:val="008E5F65"/>
    <w:pPr>
      <w:spacing w:after="0" w:line="240" w:lineRule="auto"/>
    </w:pPr>
    <w:rPr>
      <w:rFonts w:ascii="Arial" w:eastAsia="Arial" w:hAnsi="Arial" w:cs="Times New Roman"/>
      <w:noProof/>
      <w:sz w:val="24"/>
      <w:szCs w:val="20"/>
      <w:lang w:val="en-US"/>
    </w:rPr>
  </w:style>
  <w:style w:type="paragraph" w:styleId="NormalWeb">
    <w:name w:val="Normal (Web)"/>
    <w:basedOn w:val="Normal"/>
    <w:uiPriority w:val="99"/>
    <w:semiHidden/>
    <w:unhideWhenUsed/>
    <w:rsid w:val="002D2A1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Kpr">
    <w:name w:val="Hyperlink"/>
    <w:basedOn w:val="VarsaylanParagrafYazTipi"/>
    <w:uiPriority w:val="99"/>
    <w:unhideWhenUsed/>
    <w:rsid w:val="002D2A1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34917">
      <w:bodyDiv w:val="1"/>
      <w:marLeft w:val="0"/>
      <w:marRight w:val="0"/>
      <w:marTop w:val="0"/>
      <w:marBottom w:val="0"/>
      <w:divBdr>
        <w:top w:val="none" w:sz="0" w:space="0" w:color="auto"/>
        <w:left w:val="none" w:sz="0" w:space="0" w:color="auto"/>
        <w:bottom w:val="none" w:sz="0" w:space="0" w:color="auto"/>
        <w:right w:val="none" w:sz="0" w:space="0" w:color="auto"/>
      </w:divBdr>
    </w:div>
    <w:div w:id="408618899">
      <w:bodyDiv w:val="1"/>
      <w:marLeft w:val="0"/>
      <w:marRight w:val="0"/>
      <w:marTop w:val="0"/>
      <w:marBottom w:val="0"/>
      <w:divBdr>
        <w:top w:val="none" w:sz="0" w:space="0" w:color="auto"/>
        <w:left w:val="none" w:sz="0" w:space="0" w:color="auto"/>
        <w:bottom w:val="none" w:sz="0" w:space="0" w:color="auto"/>
        <w:right w:val="none" w:sz="0" w:space="0" w:color="auto"/>
      </w:divBdr>
    </w:div>
    <w:div w:id="425081219">
      <w:bodyDiv w:val="1"/>
      <w:marLeft w:val="0"/>
      <w:marRight w:val="0"/>
      <w:marTop w:val="0"/>
      <w:marBottom w:val="0"/>
      <w:divBdr>
        <w:top w:val="none" w:sz="0" w:space="0" w:color="auto"/>
        <w:left w:val="none" w:sz="0" w:space="0" w:color="auto"/>
        <w:bottom w:val="none" w:sz="0" w:space="0" w:color="auto"/>
        <w:right w:val="none" w:sz="0" w:space="0" w:color="auto"/>
      </w:divBdr>
    </w:div>
    <w:div w:id="529149945">
      <w:bodyDiv w:val="1"/>
      <w:marLeft w:val="0"/>
      <w:marRight w:val="0"/>
      <w:marTop w:val="0"/>
      <w:marBottom w:val="0"/>
      <w:divBdr>
        <w:top w:val="none" w:sz="0" w:space="0" w:color="auto"/>
        <w:left w:val="none" w:sz="0" w:space="0" w:color="auto"/>
        <w:bottom w:val="none" w:sz="0" w:space="0" w:color="auto"/>
        <w:right w:val="none" w:sz="0" w:space="0" w:color="auto"/>
      </w:divBdr>
      <w:divsChild>
        <w:div w:id="1172067014">
          <w:marLeft w:val="547"/>
          <w:marRight w:val="0"/>
          <w:marTop w:val="96"/>
          <w:marBottom w:val="0"/>
          <w:divBdr>
            <w:top w:val="none" w:sz="0" w:space="0" w:color="auto"/>
            <w:left w:val="none" w:sz="0" w:space="0" w:color="auto"/>
            <w:bottom w:val="none" w:sz="0" w:space="0" w:color="auto"/>
            <w:right w:val="none" w:sz="0" w:space="0" w:color="auto"/>
          </w:divBdr>
        </w:div>
      </w:divsChild>
    </w:div>
    <w:div w:id="588848937">
      <w:bodyDiv w:val="1"/>
      <w:marLeft w:val="0"/>
      <w:marRight w:val="0"/>
      <w:marTop w:val="0"/>
      <w:marBottom w:val="0"/>
      <w:divBdr>
        <w:top w:val="none" w:sz="0" w:space="0" w:color="auto"/>
        <w:left w:val="none" w:sz="0" w:space="0" w:color="auto"/>
        <w:bottom w:val="none" w:sz="0" w:space="0" w:color="auto"/>
        <w:right w:val="none" w:sz="0" w:space="0" w:color="auto"/>
      </w:divBdr>
    </w:div>
    <w:div w:id="654072076">
      <w:bodyDiv w:val="1"/>
      <w:marLeft w:val="0"/>
      <w:marRight w:val="0"/>
      <w:marTop w:val="0"/>
      <w:marBottom w:val="0"/>
      <w:divBdr>
        <w:top w:val="none" w:sz="0" w:space="0" w:color="auto"/>
        <w:left w:val="none" w:sz="0" w:space="0" w:color="auto"/>
        <w:bottom w:val="none" w:sz="0" w:space="0" w:color="auto"/>
        <w:right w:val="none" w:sz="0" w:space="0" w:color="auto"/>
      </w:divBdr>
    </w:div>
    <w:div w:id="699355991">
      <w:bodyDiv w:val="1"/>
      <w:marLeft w:val="0"/>
      <w:marRight w:val="0"/>
      <w:marTop w:val="0"/>
      <w:marBottom w:val="0"/>
      <w:divBdr>
        <w:top w:val="none" w:sz="0" w:space="0" w:color="auto"/>
        <w:left w:val="none" w:sz="0" w:space="0" w:color="auto"/>
        <w:bottom w:val="none" w:sz="0" w:space="0" w:color="auto"/>
        <w:right w:val="none" w:sz="0" w:space="0" w:color="auto"/>
      </w:divBdr>
    </w:div>
    <w:div w:id="1135372690">
      <w:bodyDiv w:val="1"/>
      <w:marLeft w:val="0"/>
      <w:marRight w:val="0"/>
      <w:marTop w:val="0"/>
      <w:marBottom w:val="0"/>
      <w:divBdr>
        <w:top w:val="none" w:sz="0" w:space="0" w:color="auto"/>
        <w:left w:val="none" w:sz="0" w:space="0" w:color="auto"/>
        <w:bottom w:val="none" w:sz="0" w:space="0" w:color="auto"/>
        <w:right w:val="none" w:sz="0" w:space="0" w:color="auto"/>
      </w:divBdr>
      <w:divsChild>
        <w:div w:id="1309744849">
          <w:marLeft w:val="547"/>
          <w:marRight w:val="0"/>
          <w:marTop w:val="115"/>
          <w:marBottom w:val="0"/>
          <w:divBdr>
            <w:top w:val="none" w:sz="0" w:space="0" w:color="auto"/>
            <w:left w:val="none" w:sz="0" w:space="0" w:color="auto"/>
            <w:bottom w:val="none" w:sz="0" w:space="0" w:color="auto"/>
            <w:right w:val="none" w:sz="0" w:space="0" w:color="auto"/>
          </w:divBdr>
        </w:div>
        <w:div w:id="1112287717">
          <w:marLeft w:val="547"/>
          <w:marRight w:val="0"/>
          <w:marTop w:val="115"/>
          <w:marBottom w:val="0"/>
          <w:divBdr>
            <w:top w:val="none" w:sz="0" w:space="0" w:color="auto"/>
            <w:left w:val="none" w:sz="0" w:space="0" w:color="auto"/>
            <w:bottom w:val="none" w:sz="0" w:space="0" w:color="auto"/>
            <w:right w:val="none" w:sz="0" w:space="0" w:color="auto"/>
          </w:divBdr>
        </w:div>
      </w:divsChild>
    </w:div>
    <w:div w:id="1235503576">
      <w:bodyDiv w:val="1"/>
      <w:marLeft w:val="0"/>
      <w:marRight w:val="0"/>
      <w:marTop w:val="0"/>
      <w:marBottom w:val="0"/>
      <w:divBdr>
        <w:top w:val="none" w:sz="0" w:space="0" w:color="auto"/>
        <w:left w:val="none" w:sz="0" w:space="0" w:color="auto"/>
        <w:bottom w:val="none" w:sz="0" w:space="0" w:color="auto"/>
        <w:right w:val="none" w:sz="0" w:space="0" w:color="auto"/>
      </w:divBdr>
      <w:divsChild>
        <w:div w:id="794131647">
          <w:marLeft w:val="907"/>
          <w:marRight w:val="0"/>
          <w:marTop w:val="96"/>
          <w:marBottom w:val="0"/>
          <w:divBdr>
            <w:top w:val="none" w:sz="0" w:space="0" w:color="auto"/>
            <w:left w:val="none" w:sz="0" w:space="0" w:color="auto"/>
            <w:bottom w:val="none" w:sz="0" w:space="0" w:color="auto"/>
            <w:right w:val="none" w:sz="0" w:space="0" w:color="auto"/>
          </w:divBdr>
        </w:div>
      </w:divsChild>
    </w:div>
    <w:div w:id="1571041344">
      <w:bodyDiv w:val="1"/>
      <w:marLeft w:val="0"/>
      <w:marRight w:val="0"/>
      <w:marTop w:val="0"/>
      <w:marBottom w:val="0"/>
      <w:divBdr>
        <w:top w:val="none" w:sz="0" w:space="0" w:color="auto"/>
        <w:left w:val="none" w:sz="0" w:space="0" w:color="auto"/>
        <w:bottom w:val="none" w:sz="0" w:space="0" w:color="auto"/>
        <w:right w:val="none" w:sz="0" w:space="0" w:color="auto"/>
      </w:divBdr>
      <w:divsChild>
        <w:div w:id="315228416">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s>
</file>

<file path=word/_rels/header1.xml.rels><?xml version="1.0" encoding="UTF-8" standalone="yes"?>
<Relationships xmlns="http://schemas.openxmlformats.org/package/2006/relationships"><Relationship Id="rId2" Type="http://schemas.openxmlformats.org/officeDocument/2006/relationships/image" Target="media/image48.jpeg"/><Relationship Id="rId1" Type="http://schemas.openxmlformats.org/officeDocument/2006/relationships/image" Target="media/image4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1</TotalTime>
  <Pages>1</Pages>
  <Words>1188</Words>
  <Characters>6773</Characters>
  <Application>Microsoft Office Word</Application>
  <DocSecurity>0</DocSecurity>
  <Lines>56</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eyin</dc:creator>
  <cp:lastModifiedBy>Buse Latife BEKER</cp:lastModifiedBy>
  <cp:revision>23</cp:revision>
  <dcterms:created xsi:type="dcterms:W3CDTF">2021-06-16T14:14:00Z</dcterms:created>
  <dcterms:modified xsi:type="dcterms:W3CDTF">2023-02-14T16:44:00Z</dcterms:modified>
</cp:coreProperties>
</file>